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902B7" w:rsidR="007E7493" w:rsidP="00F63EF5" w:rsidRDefault="001902B7" w14:paraId="04B0E6F2" w14:textId="1063EA55">
      <w:pPr>
        <w:pStyle w:val="Title"/>
        <w:jc w:val="center"/>
        <w:rPr>
          <w:rFonts w:asciiTheme="minorHAnsi" w:hAnsiTheme="minorHAnsi" w:cstheme="minorHAnsi"/>
          <w:lang w:val="uk-UA"/>
        </w:rPr>
      </w:pPr>
      <w:r>
        <w:rPr>
          <w:rFonts w:asciiTheme="minorHAnsi" w:hAnsiTheme="minorHAnsi" w:cstheme="minorHAnsi"/>
          <w:lang w:val="uk-UA"/>
        </w:rPr>
        <w:t>Заявка</w:t>
      </w:r>
    </w:p>
    <w:p w:rsidRPr="00CD444A" w:rsidR="006A70DB" w:rsidP="5F2D8FF2" w:rsidRDefault="009B74A9" w14:paraId="7AEF96D4" w14:textId="35D3874C">
      <w:pPr>
        <w:rPr>
          <w:rFonts w:cs="Calibri" w:cstheme="minorAscii"/>
          <w:lang w:val="ru-RU"/>
        </w:rPr>
      </w:pPr>
      <w:r w:rsidRPr="5F2D8FF2" w:rsidR="009B74A9">
        <w:rPr>
          <w:rFonts w:cs="Calibri" w:cstheme="minorAscii"/>
          <w:lang w:val="uk-UA"/>
        </w:rPr>
        <w:t>Будь ласка</w:t>
      </w:r>
      <w:r w:rsidRPr="5F2D8FF2" w:rsidR="00C327B4">
        <w:rPr>
          <w:rFonts w:cs="Calibri" w:cstheme="minorAscii"/>
          <w:lang w:val="ru-RU"/>
        </w:rPr>
        <w:t xml:space="preserve">, </w:t>
      </w:r>
      <w:r w:rsidRPr="5F2D8FF2" w:rsidR="009B74A9">
        <w:rPr>
          <w:rFonts w:cs="Calibri" w:cstheme="minorAscii"/>
          <w:lang w:val="uk-UA"/>
        </w:rPr>
        <w:t>заповніть</w:t>
      </w:r>
      <w:r w:rsidRPr="5F2D8FF2" w:rsidR="001902B7">
        <w:rPr>
          <w:rFonts w:cs="Calibri" w:cstheme="minorAscii"/>
          <w:lang w:val="uk-UA"/>
        </w:rPr>
        <w:t xml:space="preserve"> цю</w:t>
      </w:r>
      <w:r w:rsidRPr="5F2D8FF2" w:rsidR="009B74A9">
        <w:rPr>
          <w:rFonts w:cs="Calibri" w:cstheme="minorAscii"/>
          <w:lang w:val="uk-UA"/>
        </w:rPr>
        <w:t xml:space="preserve"> </w:t>
      </w:r>
      <w:r w:rsidRPr="5F2D8FF2" w:rsidR="001902B7">
        <w:rPr>
          <w:rFonts w:cs="Calibri" w:cstheme="minorAscii"/>
          <w:lang w:val="uk-UA"/>
        </w:rPr>
        <w:t xml:space="preserve">заявку після </w:t>
      </w:r>
      <w:r w:rsidRPr="5F2D8FF2" w:rsidR="0033527F">
        <w:rPr>
          <w:rFonts w:cs="Calibri" w:cstheme="minorAscii"/>
          <w:lang w:val="uk-UA"/>
        </w:rPr>
        <w:t>ознайомлення з</w:t>
      </w:r>
      <w:r w:rsidRPr="5F2D8FF2" w:rsidR="001902B7">
        <w:rPr>
          <w:rFonts w:cs="Calibri" w:cstheme="minorAscii"/>
          <w:lang w:val="uk-UA"/>
        </w:rPr>
        <w:t xml:space="preserve"> </w:t>
      </w:r>
      <w:hyperlink r:id="Rc9553fbaf36b4b87">
        <w:r w:rsidRPr="5F2D8FF2" w:rsidR="0033527F">
          <w:rPr>
            <w:rStyle w:val="Hyperlink"/>
            <w:rFonts w:cs="Calibri" w:cstheme="minorAscii"/>
            <w:lang w:val="uk-UA"/>
          </w:rPr>
          <w:t>Інструкціями</w:t>
        </w:r>
      </w:hyperlink>
      <w:r w:rsidRPr="5F2D8FF2" w:rsidR="0033527F">
        <w:rPr>
          <w:rFonts w:cs="Calibri" w:cstheme="minorAscii"/>
          <w:lang w:val="uk-UA"/>
        </w:rPr>
        <w:t xml:space="preserve"> </w:t>
      </w:r>
      <w:r w:rsidRPr="5F2D8FF2" w:rsidR="00C327B4">
        <w:rPr>
          <w:rFonts w:cs="Calibri" w:cstheme="minorAscii"/>
          <w:lang w:val="uk-UA"/>
        </w:rPr>
        <w:t xml:space="preserve">до </w:t>
      </w:r>
      <w:r w:rsidRPr="5F2D8FF2" w:rsidR="00CD444A">
        <w:rPr>
          <w:rFonts w:cs="Calibri" w:cstheme="minorAscii"/>
          <w:lang w:val="uk-UA"/>
        </w:rPr>
        <w:t>Г</w:t>
      </w:r>
      <w:r w:rsidRPr="5F2D8FF2" w:rsidR="001902B7">
        <w:rPr>
          <w:rFonts w:cs="Calibri" w:cstheme="minorAscii"/>
          <w:lang w:val="uk-UA"/>
        </w:rPr>
        <w:t>рантів</w:t>
      </w:r>
      <w:r w:rsidRPr="5F2D8FF2" w:rsidR="00CD444A">
        <w:rPr>
          <w:rFonts w:cs="Calibri" w:cstheme="minorAscii"/>
          <w:lang w:val="uk-UA"/>
        </w:rPr>
        <w:t xml:space="preserve"> швидкого реагування</w:t>
      </w:r>
      <w:r w:rsidRPr="5F2D8FF2" w:rsidR="001902B7">
        <w:rPr>
          <w:rFonts w:cs="Calibri" w:cstheme="minorAscii"/>
          <w:lang w:val="uk-UA"/>
        </w:rPr>
        <w:t>.</w:t>
      </w:r>
      <w:r w:rsidRPr="5F2D8FF2" w:rsidR="001902B7">
        <w:rPr>
          <w:rFonts w:cs="Calibri" w:cstheme="minorAscii"/>
          <w:lang w:val="uk-UA"/>
        </w:rPr>
        <w:t xml:space="preserve"> </w:t>
      </w:r>
      <w:r w:rsidRPr="5F2D8FF2" w:rsidR="002B5CCA">
        <w:rPr>
          <w:rFonts w:cs="Calibri" w:cstheme="minorAscii"/>
          <w:lang w:val="uk-UA"/>
        </w:rPr>
        <w:t>(Максимум 8 сторінок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975"/>
        <w:gridCol w:w="2268"/>
        <w:gridCol w:w="1978"/>
      </w:tblGrid>
      <w:tr w:rsidRPr="00F16FD7" w:rsidR="00F63EF5" w:rsidTr="5F2D8FF2" w14:paraId="2A79DECB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9B74A9" w:rsidR="00F63EF5" w:rsidP="00F63EF5" w:rsidRDefault="009B74A9" w14:paraId="7362C8B6" w14:textId="21BCEE44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Назва проекту</w:t>
            </w:r>
          </w:p>
        </w:tc>
        <w:tc>
          <w:tcPr>
            <w:tcW w:w="7221" w:type="dxa"/>
            <w:gridSpan w:val="3"/>
            <w:tcMar/>
          </w:tcPr>
          <w:p w:rsidRPr="00E85987" w:rsidR="00E85987" w:rsidP="00F63EF5" w:rsidRDefault="00E85987" w14:paraId="466EFA01" w14:textId="2B5CBDB6">
            <w:pPr>
              <w:rPr>
                <w:rFonts w:cstheme="minorHAnsi"/>
                <w:lang w:val="uk-UA"/>
              </w:rPr>
            </w:pPr>
          </w:p>
        </w:tc>
      </w:tr>
      <w:tr w:rsidRPr="00F16FD7" w:rsidR="00F63EF5" w:rsidTr="5F2D8FF2" w14:paraId="3CF5A76E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4430CC" w:rsidR="00F63EF5" w:rsidP="00F63EF5" w:rsidRDefault="002B4B72" w14:paraId="2064D0D7" w14:textId="37BC12D0">
            <w:pPr>
              <w:spacing w:before="120" w:after="120"/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  <w:lang w:val="uk-UA"/>
              </w:rPr>
              <w:t>І</w:t>
            </w:r>
            <w:r w:rsidR="009B74A9">
              <w:rPr>
                <w:rFonts w:cstheme="minorHAnsi"/>
                <w:b/>
                <w:bCs/>
                <w:lang w:val="uk-UA"/>
              </w:rPr>
              <w:t>м’я заявника</w:t>
            </w:r>
            <w:r w:rsidR="005F749A">
              <w:rPr>
                <w:rFonts w:cstheme="minorHAnsi"/>
                <w:b/>
                <w:bCs/>
                <w:lang w:val="uk-UA"/>
              </w:rPr>
              <w:t>/</w:t>
            </w:r>
            <w:r w:rsidR="00537703">
              <w:rPr>
                <w:rFonts w:cstheme="minorHAnsi"/>
                <w:b/>
                <w:bCs/>
                <w:lang w:val="uk-UA"/>
              </w:rPr>
              <w:t>-</w:t>
            </w:r>
            <w:r w:rsidR="005F749A">
              <w:rPr>
                <w:rFonts w:cstheme="minorHAnsi"/>
                <w:b/>
                <w:bCs/>
                <w:lang w:val="uk-UA"/>
              </w:rPr>
              <w:t>ці</w:t>
            </w:r>
            <w:r w:rsidR="004430CC">
              <w:rPr>
                <w:rFonts w:cstheme="minorHAnsi"/>
                <w:b/>
                <w:bCs/>
                <w:lang w:val="uk-UA"/>
              </w:rPr>
              <w:t xml:space="preserve"> або назва </w:t>
            </w:r>
            <w:r w:rsidR="00D3595C">
              <w:rPr>
                <w:rFonts w:cstheme="minorHAnsi"/>
                <w:b/>
                <w:bCs/>
                <w:lang w:val="uk-UA"/>
              </w:rPr>
              <w:t>організації</w:t>
            </w:r>
            <w:r w:rsidRPr="00F16FD7" w:rsidR="00286A21">
              <w:rPr>
                <w:rStyle w:val="FootnoteReference"/>
                <w:rFonts w:cstheme="minorHAnsi"/>
                <w:b/>
                <w:bCs/>
                <w:lang w:val="en-GB"/>
              </w:rPr>
              <w:footnoteReference w:id="2"/>
            </w:r>
          </w:p>
        </w:tc>
        <w:tc>
          <w:tcPr>
            <w:tcW w:w="7221" w:type="dxa"/>
            <w:gridSpan w:val="3"/>
            <w:tcMar/>
          </w:tcPr>
          <w:p w:rsidRPr="004430CC" w:rsidR="00F63EF5" w:rsidP="00F63EF5" w:rsidRDefault="00F63EF5" w14:paraId="6B692D24" w14:textId="77777777">
            <w:pPr>
              <w:rPr>
                <w:rFonts w:cstheme="minorHAnsi"/>
                <w:lang w:val="ru-RU"/>
              </w:rPr>
            </w:pPr>
          </w:p>
        </w:tc>
      </w:tr>
      <w:tr w:rsidRPr="00065696" w:rsidR="00AA2629" w:rsidTr="5F2D8FF2" w14:paraId="3FB1C93D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5F749A" w:rsidR="00AA2629" w:rsidP="00F63EF5" w:rsidRDefault="005F749A" w14:paraId="2228A690" w14:textId="13D87327">
            <w:pPr>
              <w:spacing w:before="120" w:after="120"/>
              <w:rPr>
                <w:b/>
                <w:lang w:val="uk-UA"/>
              </w:rPr>
            </w:pPr>
            <w:r>
              <w:rPr>
                <w:b/>
                <w:lang w:val="uk-UA"/>
              </w:rPr>
              <w:t>Юридична адреса заявника/</w:t>
            </w:r>
            <w:r w:rsidR="00537703">
              <w:rPr>
                <w:b/>
                <w:lang w:val="uk-UA"/>
              </w:rPr>
              <w:t>-</w:t>
            </w:r>
            <w:r>
              <w:rPr>
                <w:b/>
                <w:lang w:val="uk-UA"/>
              </w:rPr>
              <w:t>ці</w:t>
            </w:r>
          </w:p>
        </w:tc>
        <w:tc>
          <w:tcPr>
            <w:tcW w:w="7221" w:type="dxa"/>
            <w:gridSpan w:val="3"/>
            <w:tcMar/>
          </w:tcPr>
          <w:p w:rsidRPr="00E85987" w:rsidR="00AA2629" w:rsidP="00F63EF5" w:rsidRDefault="00AA2629" w14:paraId="0C8AB0EA" w14:textId="77777777">
            <w:pPr>
              <w:rPr>
                <w:rFonts w:cstheme="minorHAnsi"/>
                <w:lang w:val="uk-UA"/>
              </w:rPr>
            </w:pPr>
          </w:p>
        </w:tc>
      </w:tr>
      <w:tr w:rsidRPr="00F16FD7" w:rsidR="00FC75F1" w:rsidTr="5F2D8FF2" w14:paraId="122BA02A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9B74A9" w:rsidR="00FC75F1" w:rsidP="00F63EF5" w:rsidRDefault="009B74A9" w14:paraId="1A66A227" w14:textId="67886C36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Електронна пошта</w:t>
            </w:r>
          </w:p>
        </w:tc>
        <w:tc>
          <w:tcPr>
            <w:tcW w:w="7221" w:type="dxa"/>
            <w:gridSpan w:val="3"/>
            <w:tcMar/>
          </w:tcPr>
          <w:p w:rsidRPr="00F16FD7" w:rsidR="00FC75F1" w:rsidP="00F63EF5" w:rsidRDefault="00FC75F1" w14:paraId="6E677620" w14:textId="77777777">
            <w:pPr>
              <w:rPr>
                <w:rFonts w:cstheme="minorHAnsi"/>
                <w:lang w:val="en-GB"/>
              </w:rPr>
            </w:pPr>
          </w:p>
        </w:tc>
      </w:tr>
      <w:tr w:rsidRPr="00F16FD7" w:rsidR="00FC75F1" w:rsidTr="5F2D8FF2" w14:paraId="564E8E6B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9B74A9" w:rsidR="00FC75F1" w:rsidP="00F63EF5" w:rsidRDefault="009B74A9" w14:paraId="2C264FE4" w14:textId="1E82F200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Номер телефону</w:t>
            </w:r>
          </w:p>
        </w:tc>
        <w:tc>
          <w:tcPr>
            <w:tcW w:w="7221" w:type="dxa"/>
            <w:gridSpan w:val="3"/>
            <w:tcMar/>
          </w:tcPr>
          <w:p w:rsidRPr="00F16FD7" w:rsidR="00FC75F1" w:rsidP="00F63EF5" w:rsidRDefault="00FC75F1" w14:paraId="54D3A42F" w14:textId="77777777">
            <w:pPr>
              <w:rPr>
                <w:rFonts w:cstheme="minorHAnsi"/>
                <w:lang w:val="en-GB"/>
              </w:rPr>
            </w:pPr>
          </w:p>
        </w:tc>
      </w:tr>
      <w:tr w:rsidRPr="00F16FD7" w:rsidR="00F63EF5" w:rsidTr="5F2D8FF2" w14:paraId="2CF5F5F0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5F749A" w:rsidR="00BB4FD1" w:rsidP="00F63EF5" w:rsidRDefault="002B5CCA" w14:paraId="3724E96C" w14:textId="14FD26AB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Сторінки</w:t>
            </w:r>
            <w:r w:rsidR="005F749A">
              <w:rPr>
                <w:rFonts w:cstheme="minorHAnsi"/>
                <w:b/>
                <w:bCs/>
                <w:lang w:val="uk-UA"/>
              </w:rPr>
              <w:t xml:space="preserve"> у соціальних мережах</w:t>
            </w:r>
          </w:p>
        </w:tc>
        <w:tc>
          <w:tcPr>
            <w:tcW w:w="7221" w:type="dxa"/>
            <w:gridSpan w:val="3"/>
            <w:tcMar/>
          </w:tcPr>
          <w:p w:rsidRPr="00D3595C" w:rsidR="00C11392" w:rsidP="00F63EF5" w:rsidRDefault="00C11392" w14:paraId="127BA858" w14:textId="295413F2">
            <w:pPr>
              <w:rPr>
                <w:rFonts w:cstheme="minorHAnsi"/>
                <w:lang w:val="uk-UA"/>
              </w:rPr>
            </w:pPr>
          </w:p>
        </w:tc>
      </w:tr>
      <w:tr w:rsidR="356D89AC" w:rsidTr="5F2D8FF2" w14:paraId="7FAA37BB" w14:textId="77777777">
        <w:trPr>
          <w:trHeight w:val="429"/>
        </w:trPr>
        <w:tc>
          <w:tcPr>
            <w:tcW w:w="2407" w:type="dxa"/>
            <w:shd w:val="clear" w:color="auto" w:fill="D5DCE4" w:themeFill="text2" w:themeFillTint="33"/>
            <w:tcMar/>
            <w:vAlign w:val="center"/>
          </w:tcPr>
          <w:p w:rsidRPr="005F749A" w:rsidR="356D89AC" w:rsidP="356D89AC" w:rsidRDefault="005F749A" w14:paraId="60899A4B" w14:textId="3FECDB32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ебсайт</w:t>
            </w:r>
          </w:p>
        </w:tc>
        <w:tc>
          <w:tcPr>
            <w:tcW w:w="7221" w:type="dxa"/>
            <w:gridSpan w:val="3"/>
            <w:tcMar/>
          </w:tcPr>
          <w:p w:rsidR="356D89AC" w:rsidP="356D89AC" w:rsidRDefault="356D89AC" w14:paraId="1D523F15" w14:textId="00767298">
            <w:pPr>
              <w:rPr>
                <w:lang w:val="en-GB"/>
              </w:rPr>
            </w:pPr>
          </w:p>
        </w:tc>
      </w:tr>
      <w:tr w:rsidR="002F3D4A" w:rsidTr="5F2D8FF2" w14:paraId="37A3FC44" w14:textId="77777777">
        <w:trPr>
          <w:trHeight w:val="429"/>
        </w:trPr>
        <w:tc>
          <w:tcPr>
            <w:tcW w:w="2407" w:type="dxa"/>
            <w:shd w:val="clear" w:color="auto" w:fill="D5DCE4" w:themeFill="text2" w:themeFillTint="33"/>
            <w:tcMar/>
            <w:vAlign w:val="center"/>
          </w:tcPr>
          <w:p w:rsidRPr="000A6B6C" w:rsidR="002F3D4A" w:rsidP="356D89AC" w:rsidRDefault="000A6B6C" w14:paraId="25643CEA" w14:textId="5462FEB4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Повні банківські реквізити (назв</w:t>
            </w:r>
            <w:r w:rsidR="006B01CC">
              <w:rPr>
                <w:b/>
                <w:bCs/>
                <w:lang w:val="uk-UA"/>
              </w:rPr>
              <w:t>а</w:t>
            </w:r>
            <w:r>
              <w:rPr>
                <w:b/>
                <w:bCs/>
                <w:lang w:val="uk-UA"/>
              </w:rPr>
              <w:t xml:space="preserve"> банку, </w:t>
            </w:r>
            <w:r w:rsidRPr="000A6B6C">
              <w:rPr>
                <w:b/>
                <w:bCs/>
              </w:rPr>
              <w:t xml:space="preserve">IBAN, </w:t>
            </w:r>
            <w:r>
              <w:rPr>
                <w:b/>
                <w:bCs/>
                <w:lang w:val="ru-RU"/>
              </w:rPr>
              <w:t>та</w:t>
            </w:r>
            <w:r w:rsidRPr="000A6B6C">
              <w:rPr>
                <w:b/>
                <w:bCs/>
              </w:rPr>
              <w:t xml:space="preserve"> </w:t>
            </w:r>
            <w:r>
              <w:rPr>
                <w:b/>
                <w:bCs/>
                <w:lang w:val="uk-UA"/>
              </w:rPr>
              <w:t>інш</w:t>
            </w:r>
            <w:r w:rsidR="006B01CC">
              <w:rPr>
                <w:b/>
                <w:bCs/>
                <w:lang w:val="uk-UA"/>
              </w:rPr>
              <w:t>і</w:t>
            </w:r>
            <w:r>
              <w:rPr>
                <w:b/>
                <w:bCs/>
                <w:lang w:val="uk-UA"/>
              </w:rPr>
              <w:t xml:space="preserve"> детал</w:t>
            </w:r>
            <w:r w:rsidR="006B01CC">
              <w:rPr>
                <w:b/>
                <w:bCs/>
                <w:lang w:val="uk-UA"/>
              </w:rPr>
              <w:t>і</w:t>
            </w:r>
            <w:r>
              <w:rPr>
                <w:b/>
                <w:bCs/>
                <w:lang w:val="uk-UA"/>
              </w:rPr>
              <w:t xml:space="preserve"> рахунку)</w:t>
            </w:r>
          </w:p>
        </w:tc>
        <w:tc>
          <w:tcPr>
            <w:tcW w:w="7221" w:type="dxa"/>
            <w:gridSpan w:val="3"/>
            <w:tcMar/>
          </w:tcPr>
          <w:p w:rsidRPr="000A6B6C" w:rsidR="002F3D4A" w:rsidP="356D89AC" w:rsidRDefault="002F3D4A" w14:paraId="1181B25B" w14:textId="77777777"/>
        </w:tc>
      </w:tr>
      <w:tr w:rsidRPr="00065696" w:rsidR="003B6B6A" w:rsidTr="5F2D8FF2" w14:paraId="685A001A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D3595C" w:rsidR="003B6B6A" w:rsidP="00F63EF5" w:rsidRDefault="00817FF3" w14:paraId="3D93D7A3" w14:textId="660B0551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 w:rsidRPr="00817FF3">
              <w:rPr>
                <w:rFonts w:cstheme="minorHAnsi"/>
                <w:b/>
                <w:bCs/>
                <w:lang w:val="en-GB"/>
              </w:rPr>
              <w:t>І</w:t>
            </w:r>
            <w:r w:rsidR="00D3595C">
              <w:rPr>
                <w:rFonts w:cstheme="minorHAnsi"/>
                <w:b/>
                <w:bCs/>
                <w:lang w:val="uk-UA"/>
              </w:rPr>
              <w:t>ндивідуальний податковий номер (ІПН)</w:t>
            </w:r>
          </w:p>
        </w:tc>
        <w:tc>
          <w:tcPr>
            <w:tcW w:w="7221" w:type="dxa"/>
            <w:gridSpan w:val="3"/>
            <w:tcMar/>
          </w:tcPr>
          <w:p w:rsidRPr="00F16FD7" w:rsidR="003B6B6A" w:rsidP="00F63EF5" w:rsidRDefault="003B6B6A" w14:paraId="6BC464C0" w14:textId="77777777">
            <w:pPr>
              <w:rPr>
                <w:rFonts w:cstheme="minorHAnsi"/>
                <w:lang w:val="en-GB"/>
              </w:rPr>
            </w:pPr>
          </w:p>
        </w:tc>
      </w:tr>
      <w:tr w:rsidRPr="00065696" w:rsidR="00A22C33" w:rsidTr="5F2D8FF2" w14:paraId="1944400C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1902B7" w:rsidR="00A22C33" w:rsidP="00F63EF5" w:rsidRDefault="001902B7" w14:paraId="647016BC" w14:textId="1D7EFE93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Короткий опис проекту</w:t>
            </w:r>
          </w:p>
        </w:tc>
        <w:tc>
          <w:tcPr>
            <w:tcW w:w="7221" w:type="dxa"/>
            <w:gridSpan w:val="3"/>
            <w:tcMar/>
          </w:tcPr>
          <w:p w:rsidRPr="001902B7" w:rsidR="00A22C33" w:rsidP="00F63EF5" w:rsidRDefault="00A22C33" w14:paraId="3B251931" w14:textId="77777777">
            <w:pPr>
              <w:rPr>
                <w:rFonts w:cstheme="minorHAnsi"/>
                <w:lang w:val="ru-RU"/>
              </w:rPr>
            </w:pPr>
          </w:p>
        </w:tc>
      </w:tr>
      <w:tr w:rsidRPr="00F16FD7" w:rsidR="004C19F2" w:rsidTr="5F2D8FF2" w14:paraId="4229BE59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1902B7" w:rsidR="004C19F2" w:rsidP="00F63EF5" w:rsidRDefault="001902B7" w14:paraId="4E45EC65" w14:textId="3AB63481">
            <w:pPr>
              <w:spacing w:before="120"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uk-UA"/>
              </w:rPr>
              <w:t>Період тривалості проекту</w:t>
            </w:r>
            <w:r w:rsidRPr="00F16FD7" w:rsidR="005144F3">
              <w:rPr>
                <w:rStyle w:val="FootnoteReference"/>
                <w:rFonts w:cstheme="minorHAnsi"/>
                <w:b/>
                <w:bCs/>
                <w:lang w:val="en-GB"/>
              </w:rPr>
              <w:footnoteReference w:id="3"/>
            </w:r>
          </w:p>
        </w:tc>
        <w:tc>
          <w:tcPr>
            <w:tcW w:w="7221" w:type="dxa"/>
            <w:gridSpan w:val="3"/>
            <w:tcMar/>
          </w:tcPr>
          <w:p w:rsidRPr="001902B7" w:rsidR="004C19F2" w:rsidP="00F63EF5" w:rsidRDefault="004C19F2" w14:paraId="6B8AAD5D" w14:textId="77777777">
            <w:pPr>
              <w:rPr>
                <w:rFonts w:cstheme="minorHAnsi"/>
              </w:rPr>
            </w:pPr>
          </w:p>
        </w:tc>
      </w:tr>
      <w:tr w:rsidRPr="00F16FD7" w:rsidR="004C19F2" w:rsidTr="5F2D8FF2" w14:paraId="029BCF5D" w14:textId="77777777">
        <w:trPr>
          <w:trHeight w:val="520"/>
        </w:trPr>
        <w:tc>
          <w:tcPr>
            <w:tcW w:w="2407" w:type="dxa"/>
            <w:shd w:val="clear" w:color="auto" w:fill="D5DCE4" w:themeFill="text2" w:themeFillTint="33"/>
            <w:tcMar/>
          </w:tcPr>
          <w:p w:rsidRPr="001902B7" w:rsidR="004C19F2" w:rsidP="00F63EF5" w:rsidRDefault="001902B7" w14:paraId="3765E452" w14:textId="34AC6A23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Де буде відбуватись</w:t>
            </w:r>
            <w:r w:rsidR="004C440F">
              <w:rPr>
                <w:rFonts w:cstheme="minorHAnsi"/>
                <w:b/>
                <w:bCs/>
                <w:lang w:val="uk-UA"/>
              </w:rPr>
              <w:t xml:space="preserve"> реалізація</w:t>
            </w:r>
            <w:r>
              <w:rPr>
                <w:rFonts w:cstheme="minorHAnsi"/>
                <w:b/>
                <w:bCs/>
                <w:lang w:val="uk-UA"/>
              </w:rPr>
              <w:t xml:space="preserve"> проект</w:t>
            </w:r>
            <w:r w:rsidR="004C440F">
              <w:rPr>
                <w:rFonts w:cstheme="minorHAnsi"/>
                <w:b/>
                <w:bCs/>
                <w:lang w:val="uk-UA"/>
              </w:rPr>
              <w:t>у</w:t>
            </w:r>
          </w:p>
        </w:tc>
        <w:tc>
          <w:tcPr>
            <w:tcW w:w="7221" w:type="dxa"/>
            <w:gridSpan w:val="3"/>
            <w:tcMar/>
          </w:tcPr>
          <w:p w:rsidRPr="00CC23B3" w:rsidR="008A3BC0" w:rsidP="00C11392" w:rsidRDefault="008A3BC0" w14:paraId="5AF4F65A" w14:textId="134B8F1D">
            <w:pPr>
              <w:spacing w:before="120" w:after="120"/>
              <w:rPr>
                <w:rFonts w:cstheme="minorHAnsi"/>
                <w:lang w:val="ru-RU"/>
              </w:rPr>
            </w:pPr>
          </w:p>
        </w:tc>
      </w:tr>
      <w:tr w:rsidRPr="00F16FD7" w:rsidR="00C11392" w:rsidTr="5F2D8FF2" w14:paraId="58D596E3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8000FE" w:rsidR="00C11392" w:rsidP="00F63EF5" w:rsidRDefault="008000FE" w14:paraId="3AC844A8" w14:textId="3CF1AC87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Безпека</w:t>
            </w:r>
          </w:p>
        </w:tc>
        <w:tc>
          <w:tcPr>
            <w:tcW w:w="7221" w:type="dxa"/>
            <w:gridSpan w:val="3"/>
            <w:tcMar/>
          </w:tcPr>
          <w:p w:rsidRPr="004430CC" w:rsidR="00C11392" w:rsidP="00F63EF5" w:rsidRDefault="0074696B" w14:paraId="6C317EA5" w14:textId="068BCB3C">
            <w:pPr>
              <w:rPr>
                <w:rFonts w:cstheme="minorHAnsi"/>
                <w:lang w:val="ru-RU"/>
              </w:rPr>
            </w:pPr>
            <w:sdt>
              <w:sdtPr>
                <w:rPr>
                  <w:rFonts w:cstheme="minorHAnsi"/>
                  <w:lang w:val="ru-RU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430CC" w:rsidR="00C11392">
                  <w:rPr>
                    <w:rFonts w:ascii="Segoe UI Symbol" w:hAnsi="Segoe UI Symbol" w:eastAsia="MS Gothic" w:cs="Segoe UI Symbol"/>
                    <w:lang w:val="ru-RU"/>
                  </w:rPr>
                  <w:t>☐</w:t>
                </w:r>
              </w:sdtContent>
            </w:sdt>
            <w:r w:rsidRPr="004430CC" w:rsidR="00C11392">
              <w:rPr>
                <w:rFonts w:cstheme="minorHAnsi"/>
                <w:lang w:val="ru-RU"/>
              </w:rPr>
              <w:t xml:space="preserve"> </w:t>
            </w:r>
            <w:r w:rsidR="004430CC">
              <w:rPr>
                <w:rFonts w:cstheme="minorHAnsi"/>
                <w:lang w:val="uk-UA"/>
              </w:rPr>
              <w:t>Існування п</w:t>
            </w:r>
            <w:r w:rsidR="008000FE">
              <w:rPr>
                <w:rFonts w:cstheme="minorHAnsi"/>
                <w:lang w:val="uk-UA"/>
              </w:rPr>
              <w:t>роект</w:t>
            </w:r>
            <w:r w:rsidR="004430CC">
              <w:rPr>
                <w:rFonts w:cstheme="minorHAnsi"/>
                <w:lang w:val="uk-UA"/>
              </w:rPr>
              <w:t>у</w:t>
            </w:r>
            <w:r w:rsidR="008000FE">
              <w:rPr>
                <w:rFonts w:cstheme="minorHAnsi"/>
                <w:lang w:val="uk-UA"/>
              </w:rPr>
              <w:t xml:space="preserve"> та </w:t>
            </w:r>
            <w:r w:rsidR="004430CC">
              <w:rPr>
                <w:rFonts w:cstheme="minorHAnsi"/>
                <w:lang w:val="uk-UA"/>
              </w:rPr>
              <w:t xml:space="preserve">імена </w:t>
            </w:r>
            <w:r w:rsidR="008000FE">
              <w:rPr>
                <w:rFonts w:cstheme="minorHAnsi"/>
                <w:lang w:val="uk-UA"/>
              </w:rPr>
              <w:t>парт</w:t>
            </w:r>
            <w:r w:rsidR="004430CC">
              <w:rPr>
                <w:rFonts w:cstheme="minorHAnsi"/>
                <w:lang w:val="uk-UA"/>
              </w:rPr>
              <w:t>н</w:t>
            </w:r>
            <w:r w:rsidR="008000FE">
              <w:rPr>
                <w:rFonts w:cstheme="minorHAnsi"/>
                <w:lang w:val="uk-UA"/>
              </w:rPr>
              <w:t>ерів можна</w:t>
            </w:r>
            <w:r w:rsidR="004430CC">
              <w:rPr>
                <w:rFonts w:cstheme="minorHAnsi"/>
                <w:lang w:val="uk-UA"/>
              </w:rPr>
              <w:t xml:space="preserve"> розголошувати</w:t>
            </w:r>
            <w:r w:rsidRPr="004430CC" w:rsidR="00C11392">
              <w:rPr>
                <w:rFonts w:cstheme="minorHAnsi"/>
                <w:lang w:val="ru-RU"/>
              </w:rPr>
              <w:t>.</w:t>
            </w:r>
          </w:p>
          <w:p w:rsidRPr="00263432" w:rsidR="00C11392" w:rsidP="00F63EF5" w:rsidRDefault="0074696B" w14:paraId="2FFEB0E9" w14:textId="2C4A7CBF">
            <w:pPr>
              <w:rPr>
                <w:rFonts w:cstheme="minorHAnsi"/>
                <w:lang w:val="uk-UA"/>
              </w:rPr>
            </w:pPr>
            <w:sdt>
              <w:sdtPr>
                <w:rPr>
                  <w:rFonts w:cstheme="minorHAnsi"/>
                  <w:lang w:val="ru-RU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430CC" w:rsidR="00C11392">
                  <w:rPr>
                    <w:rFonts w:ascii="Segoe UI Symbol" w:hAnsi="Segoe UI Symbol" w:eastAsia="MS Gothic" w:cs="Segoe UI Symbol"/>
                    <w:lang w:val="ru-RU"/>
                  </w:rPr>
                  <w:t>☐</w:t>
                </w:r>
              </w:sdtContent>
            </w:sdt>
            <w:r w:rsidRPr="004430CC" w:rsidR="00C11392">
              <w:rPr>
                <w:rFonts w:cstheme="minorHAnsi"/>
                <w:lang w:val="ru-RU"/>
              </w:rPr>
              <w:t xml:space="preserve"> </w:t>
            </w:r>
            <w:r w:rsidR="004430CC">
              <w:rPr>
                <w:rFonts w:cstheme="minorHAnsi"/>
                <w:lang w:val="uk-UA"/>
              </w:rPr>
              <w:t xml:space="preserve">Існування проекту та імена партнерів не можна розголошувати. </w:t>
            </w:r>
            <w:r w:rsidR="00263432">
              <w:rPr>
                <w:rFonts w:cstheme="minorHAnsi"/>
                <w:lang w:val="uk-UA"/>
              </w:rPr>
              <w:t xml:space="preserve">Поясніть чому </w:t>
            </w:r>
            <w:r w:rsidR="00CC23B3">
              <w:rPr>
                <w:rFonts w:cstheme="minorHAnsi"/>
                <w:lang w:val="uk-UA"/>
              </w:rPr>
              <w:t>в</w:t>
            </w:r>
            <w:r w:rsidR="00263432">
              <w:rPr>
                <w:rFonts w:cstheme="minorHAnsi"/>
                <w:lang w:val="uk-UA"/>
              </w:rPr>
              <w:t xml:space="preserve"> пункті </w:t>
            </w:r>
            <w:r w:rsidR="00CC23B3">
              <w:rPr>
                <w:rFonts w:cstheme="minorHAnsi"/>
                <w:lang w:val="uk-UA"/>
              </w:rPr>
              <w:t>6</w:t>
            </w:r>
            <w:r w:rsidR="00263432">
              <w:rPr>
                <w:rFonts w:cstheme="minorHAnsi"/>
                <w:lang w:val="uk-UA"/>
              </w:rPr>
              <w:t>.</w:t>
            </w:r>
          </w:p>
        </w:tc>
      </w:tr>
      <w:tr w:rsidRPr="00065696" w:rsidR="00E85987" w:rsidTr="5F2D8FF2" w14:paraId="4C906F1E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4430CC" w:rsidR="009C4C5A" w:rsidP="00F63EF5" w:rsidRDefault="004430CC" w14:paraId="372AD9B7" w14:textId="4E6461E7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Повна вартість проекту (у євро)</w:t>
            </w:r>
          </w:p>
        </w:tc>
        <w:tc>
          <w:tcPr>
            <w:tcW w:w="2975" w:type="dxa"/>
            <w:tcBorders>
              <w:right w:val="single" w:color="000000" w:themeColor="text1" w:sz="4" w:space="0"/>
            </w:tcBorders>
            <w:tcMar/>
          </w:tcPr>
          <w:p w:rsidRPr="00263432" w:rsidR="009C4C5A" w:rsidP="00F63EF5" w:rsidRDefault="009C4C5A" w14:paraId="73F59AD2" w14:textId="77777777">
            <w:pPr>
              <w:rPr>
                <w:rFonts w:cstheme="minorHAnsi"/>
                <w:lang w:val="ru-RU"/>
              </w:rPr>
            </w:pP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5DCE4" w:themeFill="text2" w:themeFillTint="33"/>
            <w:tcMar/>
          </w:tcPr>
          <w:p w:rsidRPr="008000FE" w:rsidR="009C4C5A" w:rsidP="009C4C5A" w:rsidRDefault="008000FE" w14:paraId="56D1030B" w14:textId="3DFB9AE3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Сума надходжень з інших джерел</w:t>
            </w:r>
          </w:p>
        </w:tc>
        <w:tc>
          <w:tcPr>
            <w:tcW w:w="1978" w:type="dxa"/>
            <w:tcBorders>
              <w:left w:val="single" w:color="000000" w:themeColor="text1" w:sz="4" w:space="0"/>
              <w:bottom w:val="single" w:color="000000" w:themeColor="text1" w:sz="4" w:space="0"/>
            </w:tcBorders>
            <w:tcMar/>
          </w:tcPr>
          <w:p w:rsidRPr="008000FE" w:rsidR="009C4C5A" w:rsidP="00F63EF5" w:rsidRDefault="009C4C5A" w14:paraId="01EF18A0" w14:textId="6498D930">
            <w:pPr>
              <w:rPr>
                <w:rFonts w:cstheme="minorHAnsi"/>
                <w:lang w:val="ru-RU"/>
              </w:rPr>
            </w:pPr>
          </w:p>
        </w:tc>
      </w:tr>
      <w:tr w:rsidRPr="00065696" w:rsidR="00A96C1D" w:rsidTr="5F2D8FF2" w14:paraId="1706E0BB" w14:textId="77777777">
        <w:tc>
          <w:tcPr>
            <w:tcW w:w="2407" w:type="dxa"/>
            <w:shd w:val="clear" w:color="auto" w:fill="D5DCE4" w:themeFill="text2" w:themeFillTint="33"/>
            <w:tcMar/>
          </w:tcPr>
          <w:p w:rsidRPr="00263432" w:rsidR="00A96C1D" w:rsidP="00F63EF5" w:rsidRDefault="00263432" w14:paraId="2ED96C1B" w14:textId="18D11D1E">
            <w:pPr>
              <w:spacing w:before="120" w:after="120"/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  <w:lang w:val="uk-UA"/>
              </w:rPr>
              <w:lastRenderedPageBreak/>
              <w:t>Сума, на яку ви подаєтесь (у євро)</w:t>
            </w:r>
            <w:r w:rsidRPr="00F16FD7" w:rsidR="00DA051D">
              <w:rPr>
                <w:rStyle w:val="FootnoteReference"/>
                <w:rFonts w:cstheme="minorHAnsi"/>
                <w:b/>
                <w:bCs/>
                <w:lang w:val="en-GB"/>
              </w:rPr>
              <w:footnoteReference w:id="4"/>
            </w:r>
          </w:p>
        </w:tc>
        <w:tc>
          <w:tcPr>
            <w:tcW w:w="7221" w:type="dxa"/>
            <w:gridSpan w:val="3"/>
            <w:tcMar/>
          </w:tcPr>
          <w:p w:rsidRPr="00263432" w:rsidR="00A96C1D" w:rsidP="00E0421D" w:rsidRDefault="00A96C1D" w14:paraId="5A129C66" w14:textId="77777777">
            <w:pPr>
              <w:ind w:firstLine="1304"/>
              <w:rPr>
                <w:rFonts w:cstheme="minorHAnsi"/>
                <w:lang w:val="ru-RU"/>
              </w:rPr>
            </w:pPr>
          </w:p>
        </w:tc>
      </w:tr>
      <w:tr w:rsidRPr="00F16FD7" w:rsidR="00E85987" w:rsidTr="5F2D8FF2" w14:paraId="3FA34C39" w14:textId="77777777">
        <w:trPr>
          <w:trHeight w:val="3205"/>
        </w:trPr>
        <w:tc>
          <w:tcPr>
            <w:tcW w:w="2407" w:type="dxa"/>
            <w:shd w:val="clear" w:color="auto" w:fill="D5DCE4" w:themeFill="text2" w:themeFillTint="33"/>
            <w:tcMar/>
          </w:tcPr>
          <w:p w:rsidRPr="001902B7" w:rsidR="007400F3" w:rsidP="00F63EF5" w:rsidRDefault="002125DC" w14:paraId="3BA78D8D" w14:textId="455DFD73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>
              <w:rPr>
                <w:rFonts w:cstheme="minorHAnsi"/>
                <w:b/>
                <w:bCs/>
                <w:lang w:val="uk-UA"/>
              </w:rPr>
              <w:t>Оберіть</w:t>
            </w:r>
            <w:r w:rsidR="001902B7">
              <w:rPr>
                <w:rFonts w:cstheme="minorHAnsi"/>
                <w:b/>
                <w:bCs/>
                <w:lang w:val="uk-UA"/>
              </w:rPr>
              <w:t xml:space="preserve"> </w:t>
            </w:r>
            <w:r w:rsidR="00A765FB">
              <w:rPr>
                <w:rFonts w:cstheme="minorHAnsi"/>
                <w:b/>
                <w:bCs/>
                <w:lang w:val="uk-UA"/>
              </w:rPr>
              <w:t>тип</w:t>
            </w:r>
            <w:r w:rsidR="001902B7">
              <w:rPr>
                <w:rFonts w:cstheme="minorHAnsi"/>
                <w:b/>
                <w:bCs/>
                <w:lang w:val="uk-UA"/>
              </w:rPr>
              <w:t xml:space="preserve"> </w:t>
            </w:r>
            <w:r w:rsidR="00CD444A">
              <w:rPr>
                <w:rFonts w:cstheme="minorHAnsi"/>
                <w:b/>
                <w:bCs/>
                <w:lang w:val="uk-UA"/>
              </w:rPr>
              <w:t>Г</w:t>
            </w:r>
            <w:r w:rsidR="001902B7">
              <w:rPr>
                <w:rFonts w:cstheme="minorHAnsi"/>
                <w:b/>
                <w:bCs/>
                <w:lang w:val="uk-UA"/>
              </w:rPr>
              <w:t>рант</w:t>
            </w:r>
            <w:r w:rsidR="00A765FB">
              <w:rPr>
                <w:rFonts w:cstheme="minorHAnsi"/>
                <w:b/>
                <w:bCs/>
                <w:lang w:val="uk-UA"/>
              </w:rPr>
              <w:t>у</w:t>
            </w:r>
            <w:r w:rsidR="001902B7">
              <w:rPr>
                <w:rFonts w:cstheme="minorHAnsi"/>
                <w:b/>
                <w:bCs/>
                <w:lang w:val="uk-UA"/>
              </w:rPr>
              <w:t xml:space="preserve"> </w:t>
            </w:r>
            <w:r w:rsidR="00CD444A">
              <w:rPr>
                <w:rFonts w:cstheme="minorHAnsi"/>
                <w:b/>
                <w:bCs/>
                <w:lang w:val="uk-UA"/>
              </w:rPr>
              <w:t>швидкого реагування</w:t>
            </w:r>
            <w:r>
              <w:rPr>
                <w:rFonts w:cstheme="minorHAnsi"/>
                <w:b/>
                <w:bCs/>
                <w:lang w:val="uk-UA"/>
              </w:rPr>
              <w:t>, на який</w:t>
            </w:r>
            <w:r w:rsidR="00CD444A">
              <w:rPr>
                <w:rFonts w:cstheme="minorHAnsi"/>
                <w:b/>
                <w:bCs/>
                <w:lang w:val="uk-UA"/>
              </w:rPr>
              <w:t xml:space="preserve"> </w:t>
            </w:r>
            <w:r w:rsidR="001902B7">
              <w:rPr>
                <w:rFonts w:cstheme="minorHAnsi"/>
                <w:b/>
                <w:bCs/>
                <w:lang w:val="uk-UA"/>
              </w:rPr>
              <w:t>ви хочете податис</w:t>
            </w:r>
            <w:r>
              <w:rPr>
                <w:rFonts w:cstheme="minorHAnsi"/>
                <w:b/>
                <w:bCs/>
                <w:lang w:val="uk-UA"/>
              </w:rPr>
              <w:t>я</w:t>
            </w:r>
          </w:p>
        </w:tc>
        <w:tc>
          <w:tcPr>
            <w:tcW w:w="2975" w:type="dxa"/>
            <w:tcMar/>
          </w:tcPr>
          <w:p w:rsidRPr="00263432" w:rsidR="009C4C5A" w:rsidP="009C4C5A" w:rsidRDefault="0074696B" w14:paraId="66B95737" w14:textId="789ECDCB">
            <w:pPr>
              <w:spacing w:before="120" w:after="120"/>
              <w:rPr>
                <w:rFonts w:cstheme="minorHAnsi"/>
                <w:lang w:val="uk-UA"/>
              </w:rPr>
            </w:pPr>
            <w:sdt>
              <w:sdtPr>
                <w:rPr>
                  <w:rFonts w:cstheme="minorHAnsi"/>
                  <w:lang w:val="ru-RU"/>
                </w:rPr>
                <w:id w:val="-196418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E5A5F" w:rsidR="009C4C5A">
                  <w:rPr>
                    <w:rFonts w:ascii="Segoe UI Symbol" w:hAnsi="Segoe UI Symbol" w:eastAsia="MS Gothic" w:cs="Segoe UI Symbol"/>
                    <w:lang w:val="ru-RU"/>
                  </w:rPr>
                  <w:t>☐</w:t>
                </w:r>
              </w:sdtContent>
            </w:sdt>
            <w:r w:rsidRPr="00BE5A5F" w:rsidR="009C4C5A">
              <w:rPr>
                <w:rFonts w:cstheme="minorHAnsi"/>
                <w:lang w:val="ru-RU"/>
              </w:rPr>
              <w:t xml:space="preserve">  </w:t>
            </w:r>
            <w:r w:rsidR="00FD08CE">
              <w:rPr>
                <w:rFonts w:cstheme="minorHAnsi"/>
                <w:lang w:val="ru-RU"/>
              </w:rPr>
              <w:t>A</w:t>
            </w:r>
            <w:r w:rsidRPr="00BE5A5F" w:rsidR="00A15990">
              <w:rPr>
                <w:rFonts w:cstheme="minorHAnsi"/>
                <w:lang w:val="ru-RU"/>
              </w:rPr>
              <w:t xml:space="preserve">) </w:t>
            </w:r>
            <w:r w:rsidRPr="00D96950" w:rsidR="00D96950">
              <w:rPr>
                <w:rFonts w:cstheme="minorHAnsi"/>
                <w:lang w:val="ru-RU"/>
              </w:rPr>
              <w:t>Гранти для надання негайної допомоги та підтримки</w:t>
            </w:r>
          </w:p>
          <w:p w:rsidRPr="00263432" w:rsidR="009C4C5A" w:rsidP="009C4C5A" w:rsidRDefault="0074696B" w14:paraId="6F53BF68" w14:textId="4DBC343C">
            <w:pPr>
              <w:spacing w:before="120" w:after="120"/>
              <w:rPr>
                <w:rFonts w:cstheme="minorHAnsi"/>
                <w:lang w:val="uk-UA"/>
              </w:rPr>
            </w:pPr>
            <w:sdt>
              <w:sdtPr>
                <w:rPr>
                  <w:rFonts w:cstheme="minorHAnsi"/>
                  <w:lang w:val="uk-UA"/>
                </w:rPr>
                <w:id w:val="-151760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765FB" w:rsidR="009C4C5A">
                  <w:rPr>
                    <w:rFonts w:ascii="Segoe UI Symbol" w:hAnsi="Segoe UI Symbol" w:eastAsia="MS Gothic" w:cs="Segoe UI Symbol"/>
                    <w:lang w:val="uk-UA"/>
                  </w:rPr>
                  <w:t>☐</w:t>
                </w:r>
              </w:sdtContent>
            </w:sdt>
            <w:r w:rsidRPr="00A765FB" w:rsidR="009C4C5A">
              <w:rPr>
                <w:rFonts w:cstheme="minorHAnsi"/>
                <w:lang w:val="uk-UA"/>
              </w:rPr>
              <w:t xml:space="preserve">  </w:t>
            </w:r>
            <w:r w:rsidR="00FD08CE">
              <w:rPr>
                <w:rFonts w:cstheme="minorHAnsi"/>
                <w:lang w:val="en-GB"/>
              </w:rPr>
              <w:t>B</w:t>
            </w:r>
            <w:r w:rsidRPr="00A765FB" w:rsidR="00A15990">
              <w:rPr>
                <w:rFonts w:cstheme="minorHAnsi"/>
                <w:lang w:val="uk-UA"/>
              </w:rPr>
              <w:t xml:space="preserve">) </w:t>
            </w:r>
            <w:r w:rsidRPr="00D96950" w:rsidR="00D96950">
              <w:rPr>
                <w:rFonts w:cstheme="minorHAnsi"/>
                <w:lang w:val="ru-RU"/>
              </w:rPr>
              <w:t>Гранти для забезпечення сталого розвитку</w:t>
            </w:r>
          </w:p>
          <w:p w:rsidRPr="00A765FB" w:rsidR="009C4C5A" w:rsidP="009C4C5A" w:rsidRDefault="0074696B" w14:paraId="71AB164B" w14:textId="78971D54">
            <w:pPr>
              <w:spacing w:before="120" w:after="120"/>
              <w:rPr>
                <w:rFonts w:cstheme="minorHAnsi"/>
                <w:lang w:val="uk-UA"/>
              </w:rPr>
            </w:pPr>
            <w:sdt>
              <w:sdtPr>
                <w:rPr>
                  <w:rFonts w:cstheme="minorHAnsi"/>
                  <w:lang w:val="ru-RU"/>
                </w:rPr>
                <w:id w:val="138705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F0E94" w:rsidR="009C4C5A">
                  <w:rPr>
                    <w:rFonts w:ascii="Segoe UI Symbol" w:hAnsi="Segoe UI Symbol" w:eastAsia="MS Gothic" w:cs="Segoe UI Symbol"/>
                    <w:lang w:val="ru-RU"/>
                  </w:rPr>
                  <w:t>☐</w:t>
                </w:r>
              </w:sdtContent>
            </w:sdt>
            <w:r w:rsidRPr="00DF0E94" w:rsidR="009C4C5A">
              <w:rPr>
                <w:rFonts w:cstheme="minorHAnsi"/>
                <w:lang w:val="ru-RU"/>
              </w:rPr>
              <w:t xml:space="preserve">  </w:t>
            </w:r>
            <w:r w:rsidR="00FD08CE">
              <w:rPr>
                <w:rFonts w:cstheme="minorHAnsi"/>
                <w:lang w:val="en-GB"/>
              </w:rPr>
              <w:t>C</w:t>
            </w:r>
            <w:r w:rsidRPr="00DF0E94" w:rsidR="00A15990">
              <w:rPr>
                <w:rFonts w:cstheme="minorHAnsi"/>
                <w:lang w:val="ru-RU"/>
              </w:rPr>
              <w:t xml:space="preserve">) </w:t>
            </w:r>
            <w:r w:rsidR="00BE5A5F">
              <w:rPr>
                <w:rFonts w:cstheme="minorHAnsi"/>
                <w:lang w:val="uk-UA"/>
              </w:rPr>
              <w:t>Екстрен</w:t>
            </w:r>
            <w:r w:rsidR="00CD444A">
              <w:rPr>
                <w:rFonts w:cstheme="minorHAnsi"/>
                <w:lang w:val="uk-UA"/>
              </w:rPr>
              <w:t>н</w:t>
            </w:r>
            <w:r w:rsidR="00BE5A5F">
              <w:rPr>
                <w:rFonts w:cstheme="minorHAnsi"/>
                <w:lang w:val="uk-UA"/>
              </w:rPr>
              <w:t xml:space="preserve">а фінансова підтримка особам </w:t>
            </w:r>
            <w:r w:rsidR="00D96950">
              <w:rPr>
                <w:rFonts w:cstheme="minorHAnsi"/>
                <w:lang w:val="uk-UA"/>
              </w:rPr>
              <w:t>та</w:t>
            </w:r>
            <w:r w:rsidR="00BE5A5F">
              <w:rPr>
                <w:rFonts w:cstheme="minorHAnsi"/>
                <w:lang w:val="uk-UA"/>
              </w:rPr>
              <w:t xml:space="preserve"> групам осіб</w:t>
            </w:r>
            <w:r w:rsidR="00DF0E94">
              <w:rPr>
                <w:rFonts w:cstheme="minorHAnsi"/>
                <w:lang w:val="uk-UA"/>
              </w:rPr>
              <w:t>, які знаходяться під загрозою</w:t>
            </w:r>
          </w:p>
        </w:tc>
        <w:tc>
          <w:tcPr>
            <w:tcW w:w="2268" w:type="dxa"/>
            <w:shd w:val="clear" w:color="auto" w:fill="D5DCE4" w:themeFill="text2" w:themeFillTint="33"/>
            <w:tcMar/>
          </w:tcPr>
          <w:p w:rsidRPr="00263432" w:rsidR="0080106E" w:rsidP="00FE568E" w:rsidRDefault="001902B7" w14:paraId="273580C6" w14:textId="3086682C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  <w:r w:rsidRPr="00263432">
              <w:rPr>
                <w:rFonts w:cstheme="minorHAnsi"/>
                <w:b/>
                <w:bCs/>
                <w:lang w:val="uk-UA"/>
              </w:rPr>
              <w:t>Статус заявника</w:t>
            </w:r>
          </w:p>
        </w:tc>
        <w:tc>
          <w:tcPr>
            <w:tcW w:w="1978" w:type="dxa"/>
            <w:tcMar/>
          </w:tcPr>
          <w:p w:rsidRPr="001902B7" w:rsidR="0080106E" w:rsidP="00E3686E" w:rsidRDefault="0074696B" w14:paraId="744AFD74" w14:textId="2501FF3C">
            <w:pPr>
              <w:spacing w:before="120" w:after="120"/>
              <w:rPr>
                <w:rFonts w:cstheme="minorHAnsi"/>
                <w:lang w:val="uk-UA"/>
              </w:rPr>
            </w:pPr>
            <w:sdt>
              <w:sdtPr>
                <w:rPr>
                  <w:rFonts w:cstheme="minorHAnsi"/>
                  <w:lang w:val="uk-UA"/>
                </w:rPr>
                <w:id w:val="2432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2B7" w:rsidR="0080106E">
                  <w:rPr>
                    <w:rFonts w:ascii="Segoe UI Symbol" w:hAnsi="Segoe UI Symbol" w:eastAsia="MS Gothic" w:cs="Segoe UI Symbol"/>
                    <w:lang w:val="uk-UA"/>
                  </w:rPr>
                  <w:t>☐</w:t>
                </w:r>
              </w:sdtContent>
            </w:sdt>
            <w:r w:rsidRPr="001902B7" w:rsidR="0080106E">
              <w:rPr>
                <w:rFonts w:cstheme="minorHAnsi"/>
                <w:lang w:val="uk-UA"/>
              </w:rPr>
              <w:t xml:space="preserve"> </w:t>
            </w:r>
            <w:r w:rsidR="001902B7">
              <w:rPr>
                <w:rFonts w:cstheme="minorHAnsi"/>
                <w:lang w:val="uk-UA"/>
              </w:rPr>
              <w:t>Українська організація</w:t>
            </w:r>
          </w:p>
          <w:p w:rsidRPr="001902B7" w:rsidR="0080106E" w:rsidP="00E3686E" w:rsidRDefault="0074696B" w14:paraId="3DC186C9" w14:textId="1A6FA362">
            <w:pPr>
              <w:spacing w:before="120" w:after="120"/>
              <w:rPr>
                <w:rFonts w:cstheme="minorHAnsi"/>
                <w:lang w:val="uk-UA"/>
              </w:rPr>
            </w:pPr>
            <w:sdt>
              <w:sdtPr>
                <w:rPr>
                  <w:rFonts w:cstheme="minorHAnsi"/>
                  <w:lang w:val="uk-UA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902B7" w:rsidR="0080106E">
                  <w:rPr>
                    <w:rFonts w:ascii="Segoe UI Symbol" w:hAnsi="Segoe UI Symbol" w:eastAsia="MS Gothic" w:cs="Segoe UI Symbol"/>
                    <w:lang w:val="uk-UA"/>
                  </w:rPr>
                  <w:t>☐</w:t>
                </w:r>
              </w:sdtContent>
            </w:sdt>
            <w:r w:rsidRPr="001902B7" w:rsidR="0080106E">
              <w:rPr>
                <w:rFonts w:cstheme="minorHAnsi"/>
                <w:lang w:val="uk-UA"/>
              </w:rPr>
              <w:t xml:space="preserve"> </w:t>
            </w:r>
            <w:r w:rsidR="001902B7">
              <w:rPr>
                <w:rFonts w:cstheme="minorHAnsi"/>
                <w:lang w:val="uk-UA"/>
              </w:rPr>
              <w:t>Данська організація</w:t>
            </w:r>
          </w:p>
          <w:p w:rsidRPr="001902B7" w:rsidR="0080106E" w:rsidP="5F2D8FF2" w:rsidRDefault="0074696B" w14:paraId="25EE3CE8" w14:textId="1D7A8EBF">
            <w:pPr>
              <w:spacing w:before="120" w:after="120"/>
              <w:rPr>
                <w:rFonts w:cs="Calibri" w:cstheme="minorAscii"/>
                <w:lang w:val="uk-UA"/>
              </w:rPr>
            </w:pPr>
            <w:sdt>
              <w:sdtPr>
                <w:id w:val="116304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placeholder>
                  <w:docPart w:val="DefaultPlaceholder_1081868574"/>
                </w:placeholder>
                <w:rPr>
                  <w:rFonts w:cs="Calibri" w:cstheme="minorAscii"/>
                  <w:lang w:val="uk-UA"/>
                </w:rPr>
              </w:sdtPr>
              <w:sdtEndPr>
                <w:rPr>
                  <w:rFonts w:cs="Calibri" w:cstheme="minorAscii"/>
                  <w:lang w:val="uk-UA"/>
                </w:rPr>
              </w:sdtEndPr>
              <w:sdtContent>
                <w:r w:rsidRPr="001902B7" w:rsidR="4E3D2606">
                  <w:rPr>
                    <w:rFonts w:ascii="Segoe UI Symbol" w:hAnsi="Segoe UI Symbol" w:eastAsia="MS Gothic" w:cs="Segoe UI Symbol"/>
                    <w:lang w:val="uk-UA"/>
                  </w:rPr>
                  <w:t>☐</w:t>
                </w:r>
              </w:sdtContent>
            </w:sdt>
            <w:r w:rsidRPr="5F2D8FF2" w:rsidR="4E3D2606">
              <w:rPr>
                <w:rFonts w:cs="Calibri" w:cstheme="minorAscii"/>
                <w:lang w:val="uk-UA"/>
              </w:rPr>
              <w:t xml:space="preserve"> </w:t>
            </w:r>
            <w:r w:rsidRPr="5F2D8FF2" w:rsidR="574D3E10">
              <w:rPr>
                <w:rFonts w:cs="Calibri" w:cstheme="minorAscii"/>
                <w:lang w:val="uk-UA"/>
              </w:rPr>
              <w:t>Фізична</w:t>
            </w:r>
            <w:r w:rsidRPr="5F2D8FF2" w:rsidR="001902B7">
              <w:rPr>
                <w:rFonts w:cs="Calibri" w:cstheme="minorAscii"/>
                <w:lang w:val="uk-UA"/>
              </w:rPr>
              <w:t xml:space="preserve"> особа-підприємець (ФОП)</w:t>
            </w:r>
          </w:p>
        </w:tc>
      </w:tr>
      <w:tr w:rsidRPr="00065696" w:rsidR="00723113" w:rsidTr="5F2D8FF2" w14:paraId="623DCEF7" w14:textId="77777777">
        <w:trPr>
          <w:trHeight w:val="1301"/>
        </w:trPr>
        <w:tc>
          <w:tcPr>
            <w:tcW w:w="2407" w:type="dxa"/>
            <w:shd w:val="clear" w:color="auto" w:fill="D5DCE4" w:themeFill="text2" w:themeFillTint="33"/>
            <w:tcMar/>
          </w:tcPr>
          <w:p w:rsidRPr="001902B7" w:rsidR="00723113" w:rsidP="00723113" w:rsidRDefault="00723113" w14:paraId="2E5B2027" w14:textId="23876F42">
            <w:pPr>
              <w:spacing w:before="120" w:after="120"/>
              <w:rPr>
                <w:rFonts w:cstheme="minorHAnsi"/>
                <w:b/>
                <w:bCs/>
                <w:lang w:val="uk-UA"/>
              </w:rPr>
            </w:pPr>
          </w:p>
        </w:tc>
        <w:tc>
          <w:tcPr>
            <w:tcW w:w="7221" w:type="dxa"/>
            <w:gridSpan w:val="3"/>
            <w:tcMar/>
          </w:tcPr>
          <w:p w:rsidRPr="00263432" w:rsidR="00723113" w:rsidP="00723113" w:rsidRDefault="0074696B" w14:paraId="0287E79C" w14:textId="58895E83">
            <w:pPr>
              <w:spacing w:before="120" w:after="120"/>
              <w:rPr>
                <w:rFonts w:cstheme="minorHAnsi"/>
                <w:lang w:val="ru-RU"/>
              </w:rPr>
            </w:pPr>
            <w:sdt>
              <w:sdtPr>
                <w:rPr>
                  <w:rFonts w:cstheme="minorHAnsi"/>
                  <w:lang w:val="ru-RU"/>
                </w:rPr>
                <w:id w:val="735817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63432" w:rsidR="00723113">
                  <w:rPr>
                    <w:rFonts w:ascii="Segoe UI Symbol" w:hAnsi="Segoe UI Symbol" w:eastAsia="MS Gothic" w:cs="Segoe UI Symbol"/>
                    <w:lang w:val="ru-RU"/>
                  </w:rPr>
                  <w:t>☐</w:t>
                </w:r>
              </w:sdtContent>
            </w:sdt>
            <w:r w:rsidRPr="00263432" w:rsidR="00723113">
              <w:rPr>
                <w:rFonts w:cstheme="minorHAnsi"/>
                <w:lang w:val="ru-RU"/>
              </w:rPr>
              <w:t xml:space="preserve">  </w:t>
            </w:r>
            <w:r w:rsidR="00263432">
              <w:rPr>
                <w:rFonts w:ascii="Calibri" w:hAnsi="Calibri" w:eastAsia="Calibri" w:cs="Calibri"/>
                <w:color w:val="000000" w:themeColor="text1"/>
                <w:lang w:val="uk-UA"/>
              </w:rPr>
              <w:t>Я підтверджую, що вся надана мною інформація є правдивою</w:t>
            </w:r>
            <w:r w:rsidRPr="00263432" w:rsidR="00723113">
              <w:rPr>
                <w:rFonts w:ascii="Calibri" w:hAnsi="Calibri" w:eastAsia="Calibri" w:cs="Calibri"/>
                <w:color w:val="000000" w:themeColor="text1"/>
                <w:lang w:val="ru-RU"/>
              </w:rPr>
              <w:t>.</w:t>
            </w:r>
          </w:p>
          <w:p w:rsidRPr="00263432" w:rsidR="00723113" w:rsidP="00723113" w:rsidRDefault="0074696B" w14:paraId="32CCF1ED" w14:textId="7C24BB5D">
            <w:pPr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sdt>
              <w:sdtPr>
                <w:rPr>
                  <w:rFonts w:cstheme="minorHAnsi"/>
                  <w:lang w:val="ru-RU"/>
                </w:rPr>
                <w:id w:val="-73970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63432" w:rsidR="00723113">
                  <w:rPr>
                    <w:rFonts w:ascii="Segoe UI Symbol" w:hAnsi="Segoe UI Symbol" w:eastAsia="MS Gothic" w:cs="Segoe UI Symbol"/>
                    <w:lang w:val="ru-RU"/>
                  </w:rPr>
                  <w:t>☐</w:t>
                </w:r>
              </w:sdtContent>
            </w:sdt>
            <w:r w:rsidRPr="00263432" w:rsidR="00723113">
              <w:rPr>
                <w:rFonts w:cstheme="minorHAnsi"/>
                <w:lang w:val="ru-RU"/>
              </w:rPr>
              <w:t xml:space="preserve">  </w:t>
            </w:r>
            <w:r w:rsidR="00263432">
              <w:rPr>
                <w:rFonts w:cstheme="minorHAnsi"/>
                <w:lang w:val="uk-UA"/>
              </w:rPr>
              <w:t>Я підтверджую, що я про</w:t>
            </w:r>
            <w:r w:rsidR="00B336EA">
              <w:rPr>
                <w:rFonts w:cstheme="minorHAnsi"/>
                <w:lang w:val="uk-UA"/>
              </w:rPr>
              <w:t>чита</w:t>
            </w:r>
            <w:r w:rsidR="00263432">
              <w:rPr>
                <w:rFonts w:cstheme="minorHAnsi"/>
                <w:lang w:val="uk-UA"/>
              </w:rPr>
              <w:t>в/</w:t>
            </w:r>
            <w:r w:rsidR="00537703">
              <w:rPr>
                <w:rFonts w:cstheme="minorHAnsi"/>
                <w:lang w:val="uk-UA"/>
              </w:rPr>
              <w:t>-</w:t>
            </w:r>
            <w:r w:rsidR="00263432">
              <w:rPr>
                <w:rFonts w:cstheme="minorHAnsi"/>
                <w:lang w:val="uk-UA"/>
              </w:rPr>
              <w:t xml:space="preserve">ла і приймаю умови, описані </w:t>
            </w:r>
            <w:r w:rsidR="00B336EA">
              <w:rPr>
                <w:rFonts w:cstheme="minorHAnsi"/>
                <w:lang w:val="uk-UA"/>
              </w:rPr>
              <w:t>в Інструкції до Грантів швидкого реагування</w:t>
            </w:r>
            <w:r w:rsidRPr="00263432" w:rsidR="00723113">
              <w:rPr>
                <w:rFonts w:ascii="Calibri" w:hAnsi="Calibri" w:eastAsia="Calibri" w:cs="Calibri"/>
                <w:color w:val="000000" w:themeColor="text1"/>
                <w:lang w:val="ru-RU"/>
              </w:rPr>
              <w:t>.</w:t>
            </w:r>
          </w:p>
          <w:p w:rsidRPr="00263432" w:rsidR="00723113" w:rsidP="00723113" w:rsidRDefault="0074696B" w14:paraId="78ED5573" w14:textId="5F47713E">
            <w:pPr>
              <w:spacing w:before="120" w:after="120"/>
              <w:rPr>
                <w:rFonts w:cstheme="minorHAnsi"/>
                <w:lang w:val="ru-RU"/>
              </w:rPr>
            </w:pPr>
            <w:sdt>
              <w:sdtPr>
                <w:rPr>
                  <w:rFonts w:cstheme="minorHAnsi"/>
                  <w:lang w:val="ru-RU"/>
                </w:rPr>
                <w:id w:val="1422608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63432" w:rsidR="00723113">
                  <w:rPr>
                    <w:rFonts w:ascii="Segoe UI Symbol" w:hAnsi="Segoe UI Symbol" w:eastAsia="MS Gothic" w:cs="Segoe UI Symbol"/>
                    <w:lang w:val="ru-RU"/>
                  </w:rPr>
                  <w:t>☐</w:t>
                </w:r>
              </w:sdtContent>
            </w:sdt>
            <w:r w:rsidRPr="00263432" w:rsidR="00723113">
              <w:rPr>
                <w:rFonts w:cstheme="minorHAnsi"/>
                <w:lang w:val="ru-RU"/>
              </w:rPr>
              <w:t xml:space="preserve">  </w:t>
            </w:r>
            <w:r w:rsidR="00263432">
              <w:rPr>
                <w:rFonts w:cstheme="minorHAnsi"/>
                <w:lang w:val="uk-UA"/>
              </w:rPr>
              <w:t>Я даю згоду на обробку персональних даних</w:t>
            </w:r>
            <w:r w:rsidR="00B336EA">
              <w:rPr>
                <w:rFonts w:cstheme="minorHAnsi"/>
                <w:lang w:val="uk-UA"/>
              </w:rPr>
              <w:t xml:space="preserve">, </w:t>
            </w:r>
            <w:r w:rsidR="00263432">
              <w:rPr>
                <w:rFonts w:cstheme="minorHAnsi"/>
                <w:lang w:val="uk-UA"/>
              </w:rPr>
              <w:t>які я вказав/</w:t>
            </w:r>
            <w:r w:rsidR="00537703">
              <w:rPr>
                <w:rFonts w:cstheme="minorHAnsi"/>
                <w:lang w:val="uk-UA"/>
              </w:rPr>
              <w:t>-</w:t>
            </w:r>
            <w:r w:rsidR="00263432">
              <w:rPr>
                <w:rFonts w:cstheme="minorHAnsi"/>
                <w:lang w:val="uk-UA"/>
              </w:rPr>
              <w:t>ла у заявці</w:t>
            </w:r>
            <w:r w:rsidRPr="00263432" w:rsidR="00723113">
              <w:rPr>
                <w:rFonts w:ascii="Calibri" w:hAnsi="Calibri" w:eastAsia="Calibri" w:cs="Calibri"/>
                <w:color w:val="000000" w:themeColor="text1"/>
                <w:lang w:val="ru-RU"/>
              </w:rPr>
              <w:t>.</w:t>
            </w:r>
          </w:p>
        </w:tc>
      </w:tr>
      <w:tr w:rsidRPr="00065696" w:rsidR="00AC0E37" w:rsidTr="5F2D8FF2" w14:paraId="1049744B" w14:textId="77777777">
        <w:trPr>
          <w:trHeight w:val="1092"/>
        </w:trPr>
        <w:tc>
          <w:tcPr>
            <w:tcW w:w="2407" w:type="dxa"/>
            <w:shd w:val="clear" w:color="auto" w:fill="D5DCE4" w:themeFill="text2" w:themeFillTint="33"/>
            <w:tcMar/>
          </w:tcPr>
          <w:p w:rsidRPr="0023437A" w:rsidR="00AC0E37" w:rsidP="00F63EF5" w:rsidRDefault="005F749A" w14:paraId="6869598C" w14:textId="3208D6B4">
            <w:pPr>
              <w:spacing w:before="120"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uk-UA"/>
              </w:rPr>
              <w:t>Дата і місце</w:t>
            </w:r>
            <w:r w:rsidRPr="0023437A" w:rsidR="00AC0E37">
              <w:rPr>
                <w:rFonts w:cstheme="minorHAnsi"/>
                <w:b/>
                <w:bCs/>
              </w:rPr>
              <w:t>:</w:t>
            </w:r>
          </w:p>
          <w:p w:rsidRPr="0023437A" w:rsidR="00AC0E37" w:rsidP="00F63EF5" w:rsidRDefault="005F749A" w14:paraId="76B800C0" w14:textId="72F20179">
            <w:pPr>
              <w:spacing w:before="120"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uk-UA"/>
              </w:rPr>
              <w:t>Ім’я та підпис</w:t>
            </w:r>
            <w:r w:rsidRPr="0023437A" w:rsidR="00AC0E37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7221" w:type="dxa"/>
            <w:gridSpan w:val="3"/>
            <w:tcMar/>
          </w:tcPr>
          <w:p w:rsidRPr="0023437A" w:rsidR="00AC0E37" w:rsidP="00E3686E" w:rsidRDefault="00AC0E37" w14:paraId="3687BC24" w14:textId="77777777">
            <w:pPr>
              <w:spacing w:before="120" w:after="120"/>
              <w:rPr>
                <w:rFonts w:cstheme="minorHAnsi"/>
              </w:rPr>
            </w:pPr>
          </w:p>
        </w:tc>
      </w:tr>
    </w:tbl>
    <w:p w:rsidRPr="0023437A" w:rsidR="00F63EF5" w:rsidP="00F63EF5" w:rsidRDefault="00F63EF5" w14:paraId="1AB72B03" w14:textId="04CBF160">
      <w:pPr>
        <w:rPr>
          <w:rFonts w:cstheme="minorHAnsi"/>
        </w:rPr>
      </w:pPr>
    </w:p>
    <w:p w:rsidRPr="00F16FD7" w:rsidR="00B161FD" w:rsidP="00C11392" w:rsidRDefault="00A04676" w14:paraId="1EF7AE84" w14:textId="3D2FD93F">
      <w:pPr>
        <w:pStyle w:val="Heading1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lang w:val="en-GB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ЗМІСТ</w:t>
      </w:r>
      <w:r w:rsidR="00BE5A5F">
        <w:rPr>
          <w:rFonts w:asciiTheme="minorHAnsi" w:hAnsiTheme="minorHAnsi" w:cstheme="minorHAnsi"/>
          <w:color w:val="000000" w:themeColor="text1"/>
          <w:lang w:val="uk-UA"/>
        </w:rPr>
        <w:t xml:space="preserve"> ПРОЕКТУ</w:t>
      </w:r>
      <w:r w:rsidRPr="00F16FD7" w:rsidR="005106B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Pr="00F16FD7" w:rsidR="00864FCF">
        <w:rPr>
          <w:rFonts w:asciiTheme="minorHAnsi" w:hAnsiTheme="minorHAnsi" w:cstheme="minorHAnsi"/>
          <w:color w:val="000000" w:themeColor="text1"/>
          <w:lang w:val="en-GB"/>
        </w:rPr>
        <w:t>(</w:t>
      </w:r>
      <w:r w:rsidRPr="00F16FD7" w:rsidR="00BA076C">
        <w:rPr>
          <w:rFonts w:asciiTheme="minorHAnsi" w:hAnsiTheme="minorHAnsi" w:cstheme="minorHAnsi"/>
          <w:color w:val="000000" w:themeColor="text1"/>
          <w:lang w:val="en-GB"/>
        </w:rPr>
        <w:t>10</w:t>
      </w:r>
      <w:r w:rsidRPr="00F16FD7" w:rsidR="006859A5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E5A5F">
        <w:rPr>
          <w:rFonts w:asciiTheme="minorHAnsi" w:hAnsiTheme="minorHAnsi" w:cstheme="minorHAnsi"/>
          <w:color w:val="000000" w:themeColor="text1"/>
          <w:lang w:val="uk-UA"/>
        </w:rPr>
        <w:t>рядків</w:t>
      </w:r>
      <w:r w:rsidRPr="00F16FD7" w:rsidR="005106BF">
        <w:rPr>
          <w:rFonts w:asciiTheme="minorHAnsi" w:hAnsiTheme="minorHAnsi" w:cstheme="minorHAnsi"/>
          <w:color w:val="000000" w:themeColor="text1"/>
          <w:lang w:val="en-GB"/>
        </w:rPr>
        <w:t>)</w:t>
      </w:r>
    </w:p>
    <w:p w:rsidR="005A2C15" w:rsidP="00181883" w:rsidRDefault="00217492" w14:paraId="738F7312" w14:textId="613E74A5">
      <w:pPr>
        <w:rPr>
          <w:rFonts w:cstheme="minorHAnsi"/>
          <w:i/>
          <w:iCs/>
          <w:color w:val="000000" w:themeColor="text1"/>
          <w:lang w:val="uk-UA"/>
        </w:rPr>
      </w:pPr>
      <w:r w:rsidRPr="00217492">
        <w:rPr>
          <w:i/>
          <w:iCs/>
          <w:lang w:val="ru-RU"/>
        </w:rPr>
        <w:t xml:space="preserve">Будь ласка, </w:t>
      </w:r>
      <w:r>
        <w:rPr>
          <w:i/>
          <w:iCs/>
          <w:lang w:val="ru-RU"/>
        </w:rPr>
        <w:t>к</w:t>
      </w:r>
      <w:r w:rsidRPr="00181883" w:rsidR="00181883">
        <w:rPr>
          <w:rFonts w:cstheme="minorHAnsi"/>
          <w:i/>
          <w:iCs/>
          <w:color w:val="000000" w:themeColor="text1"/>
          <w:lang w:val="uk-UA"/>
        </w:rPr>
        <w:t xml:space="preserve">оротко поясніть передісторію та мету проекту, основні види діяльності та ключові результати. Цей опис </w:t>
      </w:r>
      <w:r w:rsidR="009316BD">
        <w:rPr>
          <w:rFonts w:cstheme="minorHAnsi"/>
          <w:i/>
          <w:iCs/>
          <w:color w:val="000000" w:themeColor="text1"/>
          <w:lang w:val="uk-UA"/>
        </w:rPr>
        <w:t>слугуватиме</w:t>
      </w:r>
      <w:r w:rsidRPr="00181883" w:rsidR="00181883">
        <w:rPr>
          <w:rFonts w:cstheme="minorHAnsi"/>
          <w:i/>
          <w:iCs/>
          <w:color w:val="000000" w:themeColor="text1"/>
          <w:lang w:val="uk-UA"/>
        </w:rPr>
        <w:t xml:space="preserve"> презентаці</w:t>
      </w:r>
      <w:r w:rsidR="009316BD">
        <w:rPr>
          <w:rFonts w:cstheme="minorHAnsi"/>
          <w:i/>
          <w:iCs/>
          <w:color w:val="000000" w:themeColor="text1"/>
          <w:lang w:val="uk-UA"/>
        </w:rPr>
        <w:t>єю</w:t>
      </w:r>
      <w:r w:rsidRPr="00181883" w:rsidR="00181883">
        <w:rPr>
          <w:rFonts w:cstheme="minorHAnsi"/>
          <w:i/>
          <w:iCs/>
          <w:color w:val="000000" w:themeColor="text1"/>
          <w:lang w:val="uk-UA"/>
        </w:rPr>
        <w:t xml:space="preserve"> проекту і може бути використаний у комунікації вашого проекту.</w:t>
      </w:r>
    </w:p>
    <w:p w:rsidRPr="005A2C15" w:rsidR="005D5BBC" w:rsidP="005106BF" w:rsidRDefault="00DF0E94" w14:paraId="03ADFD5A" w14:textId="61083D6B">
      <w:pPr>
        <w:rPr>
          <w:rFonts w:cstheme="minorHAnsi"/>
          <w:color w:val="000000" w:themeColor="text1"/>
          <w:sz w:val="26"/>
          <w:szCs w:val="26"/>
          <w:lang w:val="uk-UA"/>
        </w:rPr>
      </w:pPr>
      <w:r w:rsidRPr="005A2C15">
        <w:rPr>
          <w:rFonts w:cstheme="minorHAnsi"/>
          <w:color w:val="000000" w:themeColor="text1"/>
          <w:sz w:val="26"/>
          <w:szCs w:val="26"/>
          <w:lang w:val="uk-UA"/>
        </w:rPr>
        <w:t>Потреба та Невідкладність</w:t>
      </w:r>
      <w:r w:rsidR="005A2C15">
        <w:rPr>
          <w:rFonts w:cstheme="minorHAnsi"/>
          <w:color w:val="000000" w:themeColor="text1"/>
          <w:sz w:val="26"/>
          <w:szCs w:val="26"/>
          <w:lang w:val="uk-UA"/>
        </w:rPr>
        <w:br/>
      </w:r>
      <w:r w:rsidRPr="005A2C15" w:rsidR="00217492">
        <w:rPr>
          <w:i/>
          <w:iCs/>
          <w:lang w:val="uk-UA"/>
        </w:rPr>
        <w:t>Будь ласка, о</w:t>
      </w:r>
      <w:r>
        <w:rPr>
          <w:rFonts w:cstheme="minorHAnsi"/>
          <w:i/>
          <w:iCs/>
          <w:color w:val="000000" w:themeColor="text1"/>
          <w:lang w:val="uk-UA"/>
        </w:rPr>
        <w:t xml:space="preserve">пишіть у чому полягає невідкланість проекту та які потреби він закриває, а також як ці потреби можуть бути </w:t>
      </w:r>
      <w:r w:rsidR="00B336EA">
        <w:rPr>
          <w:rFonts w:cstheme="minorHAnsi"/>
          <w:i/>
          <w:iCs/>
          <w:color w:val="000000" w:themeColor="text1"/>
          <w:lang w:val="uk-UA"/>
        </w:rPr>
        <w:t>підтверджені</w:t>
      </w:r>
      <w:r>
        <w:rPr>
          <w:rFonts w:cstheme="minorHAnsi"/>
          <w:i/>
          <w:iCs/>
          <w:color w:val="000000" w:themeColor="text1"/>
          <w:lang w:val="uk-UA"/>
        </w:rPr>
        <w:t>.</w:t>
      </w:r>
    </w:p>
    <w:p w:rsidRPr="005A2C15" w:rsidR="00433E9C" w:rsidP="005106BF" w:rsidRDefault="00433E9C" w14:paraId="58A20DD6" w14:textId="77777777">
      <w:pPr>
        <w:rPr>
          <w:rFonts w:cstheme="minorHAnsi"/>
          <w:i/>
          <w:iCs/>
          <w:color w:val="000000" w:themeColor="text1"/>
          <w:lang w:val="uk-UA"/>
        </w:rPr>
      </w:pPr>
    </w:p>
    <w:p w:rsidR="00835B2B" w:rsidP="00C11392" w:rsidRDefault="001902B7" w14:paraId="2331A02C" w14:textId="49BBB808">
      <w:pPr>
        <w:pStyle w:val="Heading1"/>
        <w:numPr>
          <w:ilvl w:val="0"/>
          <w:numId w:val="2"/>
        </w:numPr>
        <w:rPr>
          <w:rFonts w:asciiTheme="minorHAnsi" w:hAnsiTheme="minorHAnsi" w:cstheme="minorBidi"/>
          <w:color w:val="000000" w:themeColor="text1"/>
          <w:lang w:val="en-US"/>
        </w:rPr>
      </w:pPr>
      <w:r>
        <w:rPr>
          <w:rFonts w:asciiTheme="minorHAnsi" w:hAnsiTheme="minorHAnsi" w:cstheme="minorBidi"/>
          <w:color w:val="000000" w:themeColor="text1"/>
          <w:lang w:val="uk-UA"/>
        </w:rPr>
        <w:t>ЗАЯВНИК</w:t>
      </w:r>
      <w:r w:rsidR="00705C3F">
        <w:rPr>
          <w:rFonts w:asciiTheme="minorHAnsi" w:hAnsiTheme="minorHAnsi" w:cstheme="minorBidi"/>
          <w:color w:val="000000" w:themeColor="text1"/>
          <w:lang w:val="uk-UA"/>
        </w:rPr>
        <w:t>/</w:t>
      </w:r>
      <w:r w:rsidR="00537703">
        <w:rPr>
          <w:rFonts w:asciiTheme="minorHAnsi" w:hAnsiTheme="minorHAnsi" w:cstheme="minorBidi"/>
          <w:color w:val="000000" w:themeColor="text1"/>
          <w:lang w:val="uk-UA"/>
        </w:rPr>
        <w:t>-</w:t>
      </w:r>
      <w:r w:rsidR="00705C3F">
        <w:rPr>
          <w:rFonts w:asciiTheme="minorHAnsi" w:hAnsiTheme="minorHAnsi" w:cstheme="minorBidi"/>
          <w:color w:val="000000" w:themeColor="text1"/>
          <w:lang w:val="uk-UA"/>
        </w:rPr>
        <w:t>ЦЯ</w:t>
      </w:r>
    </w:p>
    <w:p w:rsidRPr="0023437A" w:rsidR="00146D94" w:rsidP="00146D94" w:rsidRDefault="00217492" w14:paraId="7B0F796E" w14:textId="686C235F">
      <w:pPr>
        <w:rPr>
          <w:i/>
          <w:lang w:val="uk-UA"/>
        </w:rPr>
      </w:pPr>
      <w:r w:rsidRPr="00217492">
        <w:rPr>
          <w:i/>
          <w:iCs/>
          <w:lang w:val="ru-RU"/>
        </w:rPr>
        <w:t xml:space="preserve">Будь ласка, </w:t>
      </w:r>
      <w:r>
        <w:rPr>
          <w:i/>
          <w:iCs/>
          <w:lang w:val="ru-RU"/>
        </w:rPr>
        <w:t>о</w:t>
      </w:r>
      <w:r w:rsidR="0023437A">
        <w:rPr>
          <w:i/>
          <w:lang w:val="uk-UA"/>
        </w:rPr>
        <w:t>пишіть себе</w:t>
      </w:r>
      <w:r w:rsidR="00780782">
        <w:rPr>
          <w:i/>
          <w:lang w:val="uk-UA"/>
        </w:rPr>
        <w:t xml:space="preserve"> (</w:t>
      </w:r>
      <w:r w:rsidR="0023437A">
        <w:rPr>
          <w:i/>
          <w:lang w:val="uk-UA"/>
        </w:rPr>
        <w:t>завника/</w:t>
      </w:r>
      <w:r w:rsidR="00537703">
        <w:rPr>
          <w:i/>
          <w:lang w:val="uk-UA"/>
        </w:rPr>
        <w:t>-</w:t>
      </w:r>
      <w:r w:rsidR="0023437A">
        <w:rPr>
          <w:i/>
          <w:lang w:val="uk-UA"/>
        </w:rPr>
        <w:t>цю</w:t>
      </w:r>
      <w:r w:rsidR="00780782">
        <w:rPr>
          <w:i/>
          <w:lang w:val="uk-UA"/>
        </w:rPr>
        <w:t>)</w:t>
      </w:r>
      <w:r w:rsidR="0023437A">
        <w:rPr>
          <w:i/>
          <w:lang w:val="uk-UA"/>
        </w:rPr>
        <w:t xml:space="preserve">, та ваш релевантний досвід для </w:t>
      </w:r>
      <w:r w:rsidR="005A2C15">
        <w:rPr>
          <w:i/>
          <w:lang w:val="uk-UA"/>
        </w:rPr>
        <w:t>реалізації проекту</w:t>
      </w:r>
      <w:r w:rsidR="0023437A">
        <w:rPr>
          <w:i/>
          <w:lang w:val="uk-UA"/>
        </w:rPr>
        <w:t xml:space="preserve">, </w:t>
      </w:r>
      <w:r w:rsidR="00634CC2">
        <w:rPr>
          <w:i/>
          <w:lang w:val="uk-UA"/>
        </w:rPr>
        <w:t>додаючи</w:t>
      </w:r>
      <w:r w:rsidR="0023437A">
        <w:rPr>
          <w:i/>
          <w:lang w:val="uk-UA"/>
        </w:rPr>
        <w:t xml:space="preserve"> релевантн</w:t>
      </w:r>
      <w:r w:rsidR="00634CC2">
        <w:rPr>
          <w:i/>
          <w:lang w:val="uk-UA"/>
        </w:rPr>
        <w:t>і</w:t>
      </w:r>
      <w:r w:rsidR="0023437A">
        <w:rPr>
          <w:i/>
          <w:lang w:val="uk-UA"/>
        </w:rPr>
        <w:t xml:space="preserve"> посилання на вебсайт</w:t>
      </w:r>
      <w:r w:rsidR="00634CC2">
        <w:rPr>
          <w:i/>
          <w:lang w:val="uk-UA"/>
        </w:rPr>
        <w:t>и</w:t>
      </w:r>
      <w:r w:rsidR="0023437A">
        <w:rPr>
          <w:i/>
          <w:lang w:val="uk-UA"/>
        </w:rPr>
        <w:t>/</w:t>
      </w:r>
      <w:r w:rsidR="00780782">
        <w:rPr>
          <w:i/>
          <w:lang w:val="uk-UA"/>
        </w:rPr>
        <w:t>сторінки</w:t>
      </w:r>
      <w:r w:rsidR="0023437A">
        <w:rPr>
          <w:i/>
          <w:lang w:val="uk-UA"/>
        </w:rPr>
        <w:t xml:space="preserve"> у соціальних мережах/</w:t>
      </w:r>
      <w:r w:rsidR="00780782">
        <w:rPr>
          <w:i/>
          <w:lang w:val="uk-UA"/>
        </w:rPr>
        <w:t xml:space="preserve">попередні </w:t>
      </w:r>
      <w:r w:rsidR="0023437A">
        <w:rPr>
          <w:i/>
          <w:lang w:val="uk-UA"/>
        </w:rPr>
        <w:t>проект</w:t>
      </w:r>
      <w:r w:rsidR="00780782">
        <w:rPr>
          <w:i/>
          <w:lang w:val="uk-UA"/>
        </w:rPr>
        <w:t>и</w:t>
      </w:r>
      <w:r w:rsidR="0023437A">
        <w:rPr>
          <w:i/>
          <w:lang w:val="uk-UA"/>
        </w:rPr>
        <w:t xml:space="preserve">, а також </w:t>
      </w:r>
      <w:r w:rsidR="00634CC2">
        <w:rPr>
          <w:i/>
          <w:lang w:val="uk-UA"/>
        </w:rPr>
        <w:t>посилання на</w:t>
      </w:r>
      <w:r w:rsidR="0023437A">
        <w:rPr>
          <w:i/>
          <w:lang w:val="uk-UA"/>
        </w:rPr>
        <w:t xml:space="preserve"> резюме</w:t>
      </w:r>
      <w:r w:rsidRPr="00780782" w:rsidR="00780782">
        <w:rPr>
          <w:i/>
          <w:lang w:val="ru-RU"/>
        </w:rPr>
        <w:t>/</w:t>
      </w:r>
      <w:r w:rsidR="00780782">
        <w:rPr>
          <w:i/>
          <w:lang w:val="en-GB"/>
        </w:rPr>
        <w:t>CV</w:t>
      </w:r>
      <w:r w:rsidR="00634CC2">
        <w:rPr>
          <w:i/>
          <w:lang w:val="uk-UA"/>
        </w:rPr>
        <w:t xml:space="preserve">, якщо заявником є </w:t>
      </w:r>
      <w:r w:rsidR="00634CC2">
        <w:rPr>
          <w:i/>
          <w:lang w:val="ru-RU"/>
        </w:rPr>
        <w:t>фізична особа.</w:t>
      </w:r>
      <w:r w:rsidR="0023437A">
        <w:rPr>
          <w:i/>
          <w:lang w:val="uk-UA"/>
        </w:rPr>
        <w:t xml:space="preserve"> (до 15 рядків)</w:t>
      </w:r>
    </w:p>
    <w:p w:rsidRPr="00045185" w:rsidR="00453063" w:rsidP="00146D94" w:rsidRDefault="0023437A" w14:paraId="40C59FFC" w14:textId="0818EED2">
      <w:pPr>
        <w:pStyle w:val="Heading2"/>
        <w:rPr>
          <w:rFonts w:asciiTheme="minorHAnsi" w:hAnsiTheme="minorHAnsi" w:cstheme="minorHAnsi"/>
          <w:color w:val="000000" w:themeColor="text1"/>
          <w:lang w:val="ru-RU"/>
        </w:rPr>
      </w:pPr>
      <w:r>
        <w:rPr>
          <w:rFonts w:asciiTheme="minorHAnsi" w:hAnsiTheme="minorHAnsi" w:cstheme="minorBidi"/>
          <w:color w:val="000000" w:themeColor="text1"/>
          <w:lang w:val="uk-UA"/>
        </w:rPr>
        <w:lastRenderedPageBreak/>
        <w:t>ПАРТНЕРСТВА</w:t>
      </w:r>
      <w:r w:rsidRPr="49FAC7FD" w:rsidR="00E51E72">
        <w:rPr>
          <w:rStyle w:val="FootnoteReference"/>
          <w:rFonts w:asciiTheme="minorHAnsi" w:hAnsiTheme="minorHAnsi" w:cstheme="minorBidi"/>
          <w:color w:val="000000" w:themeColor="text1"/>
          <w:lang w:val="en-GB"/>
        </w:rPr>
        <w:footnoteReference w:id="5"/>
      </w:r>
      <w:r w:rsidRPr="00045185" w:rsidR="5C4319DB">
        <w:rPr>
          <w:rFonts w:asciiTheme="minorHAnsi" w:hAnsiTheme="minorHAnsi" w:cstheme="minorBidi"/>
          <w:color w:val="000000" w:themeColor="text1"/>
          <w:lang w:val="ru-RU"/>
        </w:rPr>
        <w:t xml:space="preserve"> </w:t>
      </w:r>
    </w:p>
    <w:p w:rsidRPr="00305933" w:rsidR="00453063" w:rsidP="00453063" w:rsidRDefault="003F4431" w14:paraId="62DC8420" w14:textId="4860ED88">
      <w:pPr>
        <w:rPr>
          <w:rFonts w:cstheme="minorHAnsi"/>
          <w:i/>
          <w:iCs/>
          <w:color w:val="000000" w:themeColor="text1"/>
          <w:lang w:val="ru-RU"/>
        </w:rPr>
      </w:pPr>
      <w:r w:rsidRPr="003F4431">
        <w:rPr>
          <w:rFonts w:cstheme="minorHAnsi"/>
          <w:i/>
          <w:iCs/>
          <w:color w:val="000000" w:themeColor="text1"/>
          <w:lang w:val="ru-RU"/>
        </w:rPr>
        <w:t>Якщо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="00305933">
        <w:rPr>
          <w:rFonts w:cstheme="minorHAnsi"/>
          <w:i/>
          <w:iCs/>
          <w:color w:val="000000" w:themeColor="text1"/>
          <w:lang w:val="ru-RU"/>
        </w:rPr>
        <w:t>це дотично до вашого випадку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, </w:t>
      </w:r>
      <w:r w:rsidR="00217492">
        <w:rPr>
          <w:i/>
          <w:iCs/>
          <w:lang w:val="ru-RU"/>
        </w:rPr>
        <w:t>б</w:t>
      </w:r>
      <w:r w:rsidRPr="00217492" w:rsidR="00217492">
        <w:rPr>
          <w:i/>
          <w:iCs/>
          <w:lang w:val="ru-RU"/>
        </w:rPr>
        <w:t xml:space="preserve">удь ласка, </w:t>
      </w:r>
      <w:r w:rsidRPr="003F4431">
        <w:rPr>
          <w:rFonts w:cstheme="minorHAnsi"/>
          <w:i/>
          <w:iCs/>
          <w:color w:val="000000" w:themeColor="text1"/>
          <w:lang w:val="ru-RU"/>
        </w:rPr>
        <w:t>опишіть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партнерство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між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заявником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і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партнерською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організацією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, </w:t>
      </w:r>
      <w:r w:rsidRPr="003F4431">
        <w:rPr>
          <w:rFonts w:cstheme="minorHAnsi"/>
          <w:i/>
          <w:iCs/>
          <w:color w:val="000000" w:themeColor="text1"/>
          <w:lang w:val="ru-RU"/>
        </w:rPr>
        <w:t>а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також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розподіл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Pr="003F4431">
        <w:rPr>
          <w:rFonts w:cstheme="minorHAnsi"/>
          <w:i/>
          <w:iCs/>
          <w:color w:val="000000" w:themeColor="text1"/>
          <w:lang w:val="ru-RU"/>
        </w:rPr>
        <w:t>завдань</w:t>
      </w:r>
      <w:r w:rsidRP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="00305933">
        <w:rPr>
          <w:rFonts w:cstheme="minorHAnsi"/>
          <w:i/>
          <w:iCs/>
          <w:color w:val="000000" w:themeColor="text1"/>
          <w:lang w:val="ru-RU"/>
        </w:rPr>
        <w:t>впродовж</w:t>
      </w:r>
      <w:r w:rsidRPr="00305933" w:rsid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="00305933">
        <w:rPr>
          <w:rFonts w:cstheme="minorHAnsi"/>
          <w:i/>
          <w:iCs/>
          <w:color w:val="000000" w:themeColor="text1"/>
          <w:lang w:val="ru-RU"/>
        </w:rPr>
        <w:t>реалізації</w:t>
      </w:r>
      <w:r w:rsidRPr="00305933" w:rsidR="00305933">
        <w:rPr>
          <w:rFonts w:cstheme="minorHAnsi"/>
          <w:i/>
          <w:iCs/>
          <w:color w:val="000000" w:themeColor="text1"/>
          <w:lang w:val="ru-RU"/>
        </w:rPr>
        <w:t xml:space="preserve"> </w:t>
      </w:r>
      <w:r w:rsidR="00305933">
        <w:rPr>
          <w:rFonts w:cstheme="minorHAnsi"/>
          <w:i/>
          <w:iCs/>
          <w:color w:val="000000" w:themeColor="text1"/>
          <w:lang w:val="ru-RU"/>
        </w:rPr>
        <w:t>проекту</w:t>
      </w:r>
      <w:r w:rsidRPr="00305933">
        <w:rPr>
          <w:rFonts w:cstheme="minorHAnsi"/>
          <w:i/>
          <w:iCs/>
          <w:color w:val="000000" w:themeColor="text1"/>
          <w:lang w:val="ru-RU"/>
        </w:rPr>
        <w:t>.</w:t>
      </w:r>
      <w:r w:rsidR="00634CC2">
        <w:rPr>
          <w:rFonts w:cstheme="minorHAnsi"/>
          <w:i/>
          <w:iCs/>
          <w:color w:val="000000" w:themeColor="text1"/>
          <w:lang w:val="ru-RU"/>
        </w:rPr>
        <w:t xml:space="preserve"> (до 5 рядків)</w:t>
      </w:r>
    </w:p>
    <w:p w:rsidRPr="00263432" w:rsidR="00807EFC" w:rsidP="00807EFC" w:rsidRDefault="00361A81" w14:paraId="59D72391" w14:textId="62C561C7">
      <w:pPr>
        <w:pStyle w:val="Heading2"/>
        <w:rPr>
          <w:rFonts w:asciiTheme="minorHAnsi" w:hAnsiTheme="minorHAnsi" w:cstheme="minorHAnsi"/>
          <w:color w:val="000000" w:themeColor="text1"/>
          <w:lang w:val="uk-UA"/>
        </w:rPr>
      </w:pPr>
      <w:bookmarkStart w:name="_Hlk100232620" w:id="0"/>
      <w:r>
        <w:rPr>
          <w:rFonts w:asciiTheme="minorHAnsi" w:hAnsiTheme="minorHAnsi" w:cstheme="minorHAnsi"/>
          <w:color w:val="000000" w:themeColor="text1"/>
          <w:lang w:val="uk-UA"/>
        </w:rPr>
        <w:t>СПІВФІНАНСУВАННЯ</w:t>
      </w:r>
    </w:p>
    <w:bookmarkEnd w:id="0"/>
    <w:p w:rsidRPr="00C619B9" w:rsidR="00286B26" w:rsidP="00453063" w:rsidRDefault="00DE6D2B" w14:paraId="2BD900CF" w14:textId="54459708">
      <w:pPr>
        <w:rPr>
          <w:lang w:val="uk-UA"/>
        </w:rPr>
      </w:pPr>
      <w:r>
        <w:rPr>
          <w:i/>
          <w:color w:val="000000" w:themeColor="text1"/>
          <w:lang w:val="uk-UA"/>
        </w:rPr>
        <w:t>Якщо у про</w:t>
      </w:r>
      <w:r w:rsidR="00C619B9">
        <w:rPr>
          <w:i/>
          <w:color w:val="000000" w:themeColor="text1"/>
          <w:lang w:val="uk-UA"/>
        </w:rPr>
        <w:t>екту</w:t>
      </w:r>
      <w:r>
        <w:rPr>
          <w:i/>
          <w:color w:val="000000" w:themeColor="text1"/>
          <w:lang w:val="uk-UA"/>
        </w:rPr>
        <w:t xml:space="preserve"> є</w:t>
      </w:r>
      <w:r w:rsidR="00C619B9">
        <w:rPr>
          <w:i/>
          <w:color w:val="000000" w:themeColor="text1"/>
          <w:lang w:val="uk-UA"/>
        </w:rPr>
        <w:t xml:space="preserve"> або планується</w:t>
      </w:r>
      <w:r>
        <w:rPr>
          <w:i/>
          <w:color w:val="000000" w:themeColor="text1"/>
          <w:lang w:val="uk-UA"/>
        </w:rPr>
        <w:t xml:space="preserve"> додаткове фінансування</w:t>
      </w:r>
      <w:r w:rsidR="00C619B9">
        <w:rPr>
          <w:i/>
          <w:color w:val="000000" w:themeColor="text1"/>
          <w:lang w:val="uk-UA"/>
        </w:rPr>
        <w:t xml:space="preserve"> з інших джерел, </w:t>
      </w:r>
      <w:r w:rsidR="00217492">
        <w:rPr>
          <w:i/>
          <w:iCs/>
          <w:lang w:val="uk-UA"/>
        </w:rPr>
        <w:t>б</w:t>
      </w:r>
      <w:r w:rsidRPr="00217492" w:rsidR="00217492">
        <w:rPr>
          <w:i/>
          <w:iCs/>
          <w:lang w:val="ru-RU"/>
        </w:rPr>
        <w:t xml:space="preserve">удь ласка, </w:t>
      </w:r>
      <w:r w:rsidR="00C619B9">
        <w:rPr>
          <w:i/>
          <w:color w:val="000000" w:themeColor="text1"/>
          <w:lang w:val="uk-UA"/>
        </w:rPr>
        <w:t>розкажіть про це.</w:t>
      </w:r>
      <w:r w:rsidRPr="00C619B9" w:rsidR="00FA78A2">
        <w:rPr>
          <w:lang w:val="uk-UA"/>
        </w:rPr>
        <w:t xml:space="preserve"> </w:t>
      </w:r>
    </w:p>
    <w:p w:rsidRPr="00217492" w:rsidR="00807EFC" w:rsidP="00453063" w:rsidRDefault="00C619B9" w14:paraId="2BD9B3E5" w14:textId="796946B5">
      <w:pPr>
        <w:rPr>
          <w:i/>
          <w:iCs/>
          <w:color w:val="000000" w:themeColor="text1"/>
          <w:lang w:val="uk-UA"/>
        </w:rPr>
      </w:pPr>
      <w:r>
        <w:rPr>
          <w:i/>
          <w:iCs/>
          <w:lang w:val="uk-UA"/>
        </w:rPr>
        <w:t xml:space="preserve">Якщо ви подаєтесь на екстрену фінансову підтримку (тип </w:t>
      </w:r>
      <w:r w:rsidR="00FD08CE">
        <w:rPr>
          <w:i/>
          <w:iCs/>
          <w:lang w:val="en-GB"/>
        </w:rPr>
        <w:t>C</w:t>
      </w:r>
      <w:r>
        <w:rPr>
          <w:i/>
          <w:iCs/>
          <w:lang w:val="uk-UA"/>
        </w:rPr>
        <w:t>)</w:t>
      </w:r>
      <w:r w:rsidR="008C23B3">
        <w:rPr>
          <w:i/>
          <w:iCs/>
          <w:lang w:val="uk-UA"/>
        </w:rPr>
        <w:t>: Чи отримували</w:t>
      </w:r>
      <w:r>
        <w:rPr>
          <w:i/>
          <w:iCs/>
          <w:lang w:val="uk-UA"/>
        </w:rPr>
        <w:t xml:space="preserve"> ви </w:t>
      </w:r>
      <w:r w:rsidR="008C23B3">
        <w:rPr>
          <w:i/>
          <w:iCs/>
          <w:lang w:val="uk-UA"/>
        </w:rPr>
        <w:t>або</w:t>
      </w:r>
      <w:r>
        <w:rPr>
          <w:i/>
          <w:iCs/>
          <w:lang w:val="uk-UA"/>
        </w:rPr>
        <w:t xml:space="preserve"> ваша організація фінансову </w:t>
      </w:r>
      <w:r w:rsidR="008C23B3">
        <w:rPr>
          <w:i/>
          <w:iCs/>
          <w:lang w:val="uk-UA"/>
        </w:rPr>
        <w:t>чи</w:t>
      </w:r>
      <w:r w:rsidR="00ED3BDA">
        <w:rPr>
          <w:i/>
          <w:iCs/>
          <w:lang w:val="uk-UA"/>
        </w:rPr>
        <w:t xml:space="preserve"> </w:t>
      </w:r>
      <w:r>
        <w:rPr>
          <w:i/>
          <w:iCs/>
          <w:lang w:val="uk-UA"/>
        </w:rPr>
        <w:t>будь-яку іншу допомогу протягом останніх 30 днів</w:t>
      </w:r>
      <w:r w:rsidR="008C23B3">
        <w:rPr>
          <w:i/>
          <w:iCs/>
          <w:lang w:val="uk-UA"/>
        </w:rPr>
        <w:t>?</w:t>
      </w:r>
      <w:r>
        <w:rPr>
          <w:i/>
          <w:iCs/>
          <w:lang w:val="uk-UA"/>
        </w:rPr>
        <w:t xml:space="preserve"> </w:t>
      </w:r>
      <w:r w:rsidR="008C23B3">
        <w:rPr>
          <w:i/>
          <w:iCs/>
          <w:lang w:val="uk-UA"/>
        </w:rPr>
        <w:t>Ч</w:t>
      </w:r>
      <w:r>
        <w:rPr>
          <w:i/>
          <w:iCs/>
          <w:lang w:val="uk-UA"/>
        </w:rPr>
        <w:t xml:space="preserve">и </w:t>
      </w:r>
      <w:r w:rsidR="008C23B3">
        <w:rPr>
          <w:i/>
          <w:iCs/>
          <w:lang w:val="uk-UA"/>
        </w:rPr>
        <w:t>очікуєте</w:t>
      </w:r>
      <w:r>
        <w:rPr>
          <w:i/>
          <w:iCs/>
          <w:lang w:val="uk-UA"/>
        </w:rPr>
        <w:t xml:space="preserve"> </w:t>
      </w:r>
      <w:r w:rsidR="008C23B3">
        <w:rPr>
          <w:i/>
          <w:iCs/>
          <w:lang w:val="uk-UA"/>
        </w:rPr>
        <w:t>ви</w:t>
      </w:r>
      <w:r>
        <w:rPr>
          <w:i/>
          <w:iCs/>
          <w:lang w:val="uk-UA"/>
        </w:rPr>
        <w:t xml:space="preserve"> її </w:t>
      </w:r>
      <w:r w:rsidR="008C23B3">
        <w:rPr>
          <w:i/>
          <w:iCs/>
          <w:lang w:val="uk-UA"/>
        </w:rPr>
        <w:t xml:space="preserve">отримання з інших джерел </w:t>
      </w:r>
      <w:r>
        <w:rPr>
          <w:i/>
          <w:iCs/>
          <w:lang w:val="uk-UA"/>
        </w:rPr>
        <w:t>у майбутньому</w:t>
      </w:r>
      <w:r w:rsidR="008C23B3">
        <w:rPr>
          <w:i/>
          <w:iCs/>
          <w:lang w:val="uk-UA"/>
        </w:rPr>
        <w:t xml:space="preserve">? </w:t>
      </w:r>
      <w:r w:rsidR="00011A8C">
        <w:rPr>
          <w:i/>
          <w:iCs/>
          <w:lang w:val="uk-UA"/>
        </w:rPr>
        <w:t>Якщо так,</w:t>
      </w:r>
      <w:r w:rsidR="008C23B3">
        <w:rPr>
          <w:i/>
          <w:iCs/>
          <w:lang w:val="uk-UA"/>
        </w:rPr>
        <w:t xml:space="preserve"> будь ласка, </w:t>
      </w:r>
      <w:r w:rsidR="00011A8C">
        <w:rPr>
          <w:i/>
          <w:iCs/>
          <w:lang w:val="uk-UA"/>
        </w:rPr>
        <w:t>розкажіть про це.</w:t>
      </w:r>
    </w:p>
    <w:p w:rsidRPr="00C619B9" w:rsidR="00C846BC" w:rsidP="000170A5" w:rsidRDefault="00C846BC" w14:paraId="64587203" w14:textId="77777777">
      <w:pPr>
        <w:rPr>
          <w:lang w:val="uk-UA"/>
        </w:rPr>
      </w:pPr>
    </w:p>
    <w:p w:rsidRPr="008000FE" w:rsidR="00194DDE" w:rsidP="003C7E33" w:rsidRDefault="008000FE" w14:paraId="505C31F3" w14:textId="3D076C77">
      <w:pPr>
        <w:pStyle w:val="Heading1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lang w:val="ru-RU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ОПИС ПРОЕ</w:t>
      </w:r>
      <w:r w:rsidR="00A04676">
        <w:rPr>
          <w:rFonts w:asciiTheme="minorHAnsi" w:hAnsiTheme="minorHAnsi" w:cstheme="minorHAnsi"/>
          <w:color w:val="000000" w:themeColor="text1"/>
          <w:lang w:val="uk-UA"/>
        </w:rPr>
        <w:t>К</w:t>
      </w:r>
      <w:r>
        <w:rPr>
          <w:rFonts w:asciiTheme="minorHAnsi" w:hAnsiTheme="minorHAnsi" w:cstheme="minorHAnsi"/>
          <w:color w:val="000000" w:themeColor="text1"/>
          <w:lang w:val="uk-UA"/>
        </w:rPr>
        <w:t>ТУ</w:t>
      </w:r>
      <w:r w:rsidRPr="008000FE" w:rsidR="006156E8">
        <w:rPr>
          <w:rFonts w:asciiTheme="minorHAnsi" w:hAnsiTheme="minorHAnsi" w:cstheme="minorHAnsi"/>
          <w:color w:val="000000" w:themeColor="text1"/>
          <w:lang w:val="ru-RU"/>
        </w:rPr>
        <w:t xml:space="preserve"> (</w:t>
      </w:r>
      <w:r>
        <w:rPr>
          <w:rFonts w:asciiTheme="minorHAnsi" w:hAnsiTheme="minorHAnsi" w:cstheme="minorHAnsi"/>
          <w:color w:val="000000" w:themeColor="text1"/>
          <w:lang w:val="uk-UA"/>
        </w:rPr>
        <w:t>до 4 сторінок включно</w:t>
      </w:r>
      <w:r w:rsidRPr="008000FE" w:rsidR="006156E8">
        <w:rPr>
          <w:rFonts w:asciiTheme="minorHAnsi" w:hAnsiTheme="minorHAnsi" w:cstheme="minorHAnsi"/>
          <w:color w:val="000000" w:themeColor="text1"/>
          <w:lang w:val="ru-RU"/>
        </w:rPr>
        <w:t>)</w:t>
      </w:r>
      <w:r w:rsidRPr="008000FE" w:rsidR="00194DDE">
        <w:rPr>
          <w:rFonts w:asciiTheme="minorHAnsi" w:hAnsiTheme="minorHAnsi" w:cstheme="minorHAnsi"/>
          <w:color w:val="000000" w:themeColor="text1"/>
          <w:lang w:val="ru-RU"/>
        </w:rPr>
        <w:t xml:space="preserve"> </w:t>
      </w:r>
    </w:p>
    <w:p w:rsidRPr="008000FE" w:rsidR="000B71CC" w:rsidP="00124C33" w:rsidRDefault="00B77881" w14:paraId="7361FA84" w14:textId="4EF4B267">
      <w:pPr>
        <w:pStyle w:val="Heading2"/>
        <w:rPr>
          <w:rFonts w:asciiTheme="minorHAnsi" w:hAnsiTheme="minorHAnsi" w:cstheme="minorHAnsi"/>
          <w:color w:val="000000" w:themeColor="text1"/>
          <w:lang w:val="uk-UA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А</w:t>
      </w:r>
      <w:r w:rsidR="008000FE">
        <w:rPr>
          <w:rFonts w:asciiTheme="minorHAnsi" w:hAnsiTheme="minorHAnsi" w:cstheme="minorHAnsi"/>
          <w:color w:val="000000" w:themeColor="text1"/>
          <w:lang w:val="uk-UA"/>
        </w:rPr>
        <w:t>наліз</w:t>
      </w:r>
      <w:r>
        <w:rPr>
          <w:rFonts w:asciiTheme="minorHAnsi" w:hAnsiTheme="minorHAnsi" w:cstheme="minorHAnsi"/>
          <w:color w:val="000000" w:themeColor="text1"/>
          <w:lang w:val="uk-UA"/>
        </w:rPr>
        <w:t xml:space="preserve"> контексту</w:t>
      </w:r>
    </w:p>
    <w:p w:rsidRPr="00DE6D2B" w:rsidR="001E78C3" w:rsidP="49FAC7FD" w:rsidRDefault="00217492" w14:paraId="4B89E8FA" w14:textId="74451A5C">
      <w:pPr>
        <w:pStyle w:val="Heading2"/>
        <w:spacing w:after="160"/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uk-UA"/>
        </w:rPr>
      </w:pPr>
      <w:r w:rsidRPr="00217492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ru-RU"/>
        </w:rPr>
        <w:t xml:space="preserve">Будь ласка, </w:t>
      </w:r>
      <w:r w:rsidR="00B77881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ru-RU"/>
        </w:rPr>
        <w:t>розкажіть про</w:t>
      </w:r>
      <w:r w:rsidR="00DE6D2B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uk-UA"/>
        </w:rPr>
        <w:t xml:space="preserve"> </w:t>
      </w:r>
      <w:r w:rsidR="002550B1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uk-UA"/>
        </w:rPr>
        <w:t>передумов</w:t>
      </w:r>
      <w:r w:rsidR="00B77881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uk-UA"/>
        </w:rPr>
        <w:t>и створення</w:t>
      </w:r>
      <w:r w:rsidR="002550B1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uk-UA"/>
        </w:rPr>
        <w:t xml:space="preserve"> проекту</w:t>
      </w:r>
      <w:r w:rsidRPr="00B77881" w:rsidR="00B77881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ru-RU"/>
        </w:rPr>
        <w:t>/</w:t>
      </w:r>
      <w:r w:rsidR="00B77881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ru-RU"/>
        </w:rPr>
        <w:t>виникнення потреби</w:t>
      </w:r>
      <w:r w:rsidR="002550B1">
        <w:rPr>
          <w:rFonts w:asciiTheme="minorHAnsi" w:hAnsiTheme="minorHAnsi" w:cstheme="minorBidi"/>
          <w:i/>
          <w:iCs/>
          <w:color w:val="000000" w:themeColor="text1"/>
          <w:sz w:val="22"/>
          <w:szCs w:val="22"/>
          <w:lang w:val="uk-UA"/>
        </w:rPr>
        <w:t>.</w:t>
      </w:r>
    </w:p>
    <w:p w:rsidRPr="008000FE" w:rsidR="001E78C3" w:rsidP="00D0269F" w:rsidRDefault="008000FE" w14:paraId="2B4403EC" w14:textId="46EACBB6">
      <w:pPr>
        <w:pStyle w:val="Heading2"/>
        <w:rPr>
          <w:rFonts w:asciiTheme="minorHAnsi" w:hAnsiTheme="minorHAnsi" w:cstheme="minorHAnsi"/>
          <w:color w:val="000000" w:themeColor="text1"/>
          <w:lang w:val="uk-UA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Цільова аудиторія</w:t>
      </w:r>
    </w:p>
    <w:p w:rsidRPr="00DE6D2B" w:rsidR="00FE5C46" w:rsidP="00FE5C46" w:rsidRDefault="00217492" w14:paraId="743124A7" w14:textId="431669DA">
      <w:pPr>
        <w:rPr>
          <w:rFonts w:cstheme="minorHAnsi"/>
          <w:i/>
          <w:iCs/>
          <w:color w:val="000000" w:themeColor="text1"/>
          <w:lang w:val="uk-UA"/>
        </w:rPr>
      </w:pPr>
      <w:r w:rsidRPr="00217492">
        <w:rPr>
          <w:i/>
          <w:iCs/>
          <w:lang w:val="ru-RU"/>
        </w:rPr>
        <w:t xml:space="preserve">Будь ласка, </w:t>
      </w:r>
      <w:r>
        <w:rPr>
          <w:i/>
          <w:iCs/>
          <w:lang w:val="ru-RU"/>
        </w:rPr>
        <w:t>о</w:t>
      </w:r>
      <w:r w:rsidRPr="002550B1" w:rsidR="002550B1">
        <w:rPr>
          <w:rFonts w:cstheme="minorHAnsi"/>
          <w:i/>
          <w:iCs/>
          <w:color w:val="000000" w:themeColor="text1"/>
          <w:lang w:val="ru-RU"/>
        </w:rPr>
        <w:t>пишіть групу</w:t>
      </w:r>
      <w:r w:rsidR="002550B1">
        <w:rPr>
          <w:rFonts w:cstheme="minorHAnsi"/>
          <w:i/>
          <w:iCs/>
          <w:color w:val="000000" w:themeColor="text1"/>
          <w:lang w:val="ru-RU"/>
        </w:rPr>
        <w:t xml:space="preserve"> людей чи спільноту</w:t>
      </w:r>
      <w:r w:rsidRPr="002550B1" w:rsidR="002550B1">
        <w:rPr>
          <w:rFonts w:cstheme="minorHAnsi"/>
          <w:i/>
          <w:iCs/>
          <w:color w:val="000000" w:themeColor="text1"/>
          <w:lang w:val="ru-RU"/>
        </w:rPr>
        <w:t>, на як</w:t>
      </w:r>
      <w:r w:rsidR="002550B1">
        <w:rPr>
          <w:rFonts w:cstheme="minorHAnsi"/>
          <w:i/>
          <w:iCs/>
          <w:color w:val="000000" w:themeColor="text1"/>
          <w:lang w:val="ru-RU"/>
        </w:rPr>
        <w:t>их ваш</w:t>
      </w:r>
      <w:r w:rsidRPr="002550B1" w:rsidR="002550B1">
        <w:rPr>
          <w:rFonts w:cstheme="minorHAnsi"/>
          <w:i/>
          <w:iCs/>
          <w:color w:val="000000" w:themeColor="text1"/>
          <w:lang w:val="ru-RU"/>
        </w:rPr>
        <w:t xml:space="preserve"> проект безпосередньо впли</w:t>
      </w:r>
      <w:r w:rsidR="002550B1">
        <w:rPr>
          <w:rFonts w:cstheme="minorHAnsi"/>
          <w:i/>
          <w:iCs/>
          <w:color w:val="000000" w:themeColor="text1"/>
          <w:lang w:val="ru-RU"/>
        </w:rPr>
        <w:t>ватиме</w:t>
      </w:r>
      <w:r w:rsidRPr="002550B1" w:rsidR="002550B1">
        <w:rPr>
          <w:rFonts w:cstheme="minorHAnsi"/>
          <w:i/>
          <w:iCs/>
          <w:color w:val="000000" w:themeColor="text1"/>
          <w:lang w:val="ru-RU"/>
        </w:rPr>
        <w:t>.</w:t>
      </w:r>
      <w:r w:rsidR="00DE6D2B">
        <w:rPr>
          <w:rFonts w:cstheme="minorHAnsi"/>
          <w:i/>
          <w:iCs/>
          <w:color w:val="000000" w:themeColor="text1"/>
          <w:lang w:val="uk-UA"/>
        </w:rPr>
        <w:t xml:space="preserve"> </w:t>
      </w:r>
    </w:p>
    <w:p w:rsidRPr="00361A81" w:rsidR="003D5434" w:rsidP="003D5434" w:rsidRDefault="00361A81" w14:paraId="539A5940" w14:textId="3842C1EB">
      <w:pPr>
        <w:pStyle w:val="Heading2"/>
        <w:rPr>
          <w:rFonts w:asciiTheme="minorHAnsi" w:hAnsiTheme="minorHAnsi" w:cstheme="minorHAnsi"/>
          <w:color w:val="000000" w:themeColor="text1"/>
          <w:lang w:val="uk-UA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Основні заходи/активності</w:t>
      </w:r>
    </w:p>
    <w:p w:rsidRPr="00361A81" w:rsidR="003D5434" w:rsidP="003D5434" w:rsidRDefault="00361A81" w14:paraId="1039F4E0" w14:textId="23DF91AE">
      <w:pPr>
        <w:rPr>
          <w:rFonts w:cstheme="minorHAnsi"/>
          <w:i/>
          <w:iCs/>
          <w:color w:val="000000" w:themeColor="text1"/>
          <w:lang w:val="ru-RU"/>
        </w:rPr>
      </w:pPr>
      <w:r w:rsidRPr="00361A81">
        <w:rPr>
          <w:rFonts w:cstheme="minorHAnsi"/>
          <w:i/>
          <w:iCs/>
          <w:color w:val="000000" w:themeColor="text1"/>
          <w:lang w:val="ru-RU"/>
        </w:rPr>
        <w:t xml:space="preserve">Будь ласка, надайте стислий опис основних заходів проекту, які будуть здійснені для реалізації </w:t>
      </w:r>
      <w:r>
        <w:rPr>
          <w:rFonts w:cstheme="minorHAnsi"/>
          <w:i/>
          <w:iCs/>
          <w:color w:val="000000" w:themeColor="text1"/>
          <w:lang w:val="ru-RU"/>
        </w:rPr>
        <w:t>цілей</w:t>
      </w:r>
      <w:r w:rsidRPr="00361A81">
        <w:rPr>
          <w:rFonts w:cstheme="minorHAnsi"/>
          <w:i/>
          <w:iCs/>
          <w:color w:val="000000" w:themeColor="text1"/>
          <w:lang w:val="ru-RU"/>
        </w:rPr>
        <w:t xml:space="preserve"> та досягнення визначених результатів</w:t>
      </w:r>
      <w:r w:rsidRPr="00361A81" w:rsidR="00433E9C">
        <w:rPr>
          <w:rFonts w:cstheme="minorHAnsi"/>
          <w:i/>
          <w:iCs/>
          <w:color w:val="000000" w:themeColor="text1"/>
          <w:lang w:val="ru-RU"/>
        </w:rPr>
        <w:t>.</w:t>
      </w:r>
    </w:p>
    <w:p w:rsidRPr="00537703" w:rsidR="003D5434" w:rsidP="001E7A03" w:rsidRDefault="00537703" w14:paraId="0965811C" w14:textId="0F135D98">
      <w:pPr>
        <w:pStyle w:val="Heading2"/>
        <w:rPr>
          <w:rFonts w:asciiTheme="minorHAnsi" w:hAnsiTheme="minorHAnsi" w:cstheme="minorBidi"/>
          <w:color w:val="000000" w:themeColor="text1"/>
          <w:lang w:val="uk-UA"/>
        </w:rPr>
      </w:pPr>
      <w:r>
        <w:rPr>
          <w:rFonts w:asciiTheme="minorHAnsi" w:hAnsiTheme="minorHAnsi" w:cstheme="minorBidi"/>
          <w:color w:val="000000" w:themeColor="text1"/>
          <w:lang w:val="uk-UA"/>
        </w:rPr>
        <w:t>Очікування щодо впливу проекту</w:t>
      </w:r>
    </w:p>
    <w:p w:rsidRPr="00537703" w:rsidR="00F200DB" w:rsidP="001E7A03" w:rsidRDefault="00537703" w14:paraId="6A3DEEE9" w14:textId="50EDF7D9">
      <w:pPr>
        <w:rPr>
          <w:rFonts w:cstheme="minorHAnsi"/>
          <w:i/>
          <w:iCs/>
          <w:color w:val="000000" w:themeColor="text1"/>
          <w:lang w:val="ru-RU"/>
        </w:rPr>
      </w:pPr>
      <w:r w:rsidRPr="00537703">
        <w:rPr>
          <w:i/>
          <w:color w:val="000000" w:themeColor="text1"/>
          <w:lang w:val="ru-RU"/>
        </w:rPr>
        <w:t xml:space="preserve">Будь ласка, опишіть, </w:t>
      </w:r>
      <w:r>
        <w:rPr>
          <w:i/>
          <w:color w:val="000000" w:themeColor="text1"/>
          <w:lang w:val="ru-RU"/>
        </w:rPr>
        <w:t>якого впливу від проекту ви очікуєте</w:t>
      </w:r>
      <w:r w:rsidRPr="00537703">
        <w:rPr>
          <w:i/>
          <w:color w:val="000000" w:themeColor="text1"/>
          <w:lang w:val="ru-RU"/>
        </w:rPr>
        <w:t xml:space="preserve"> та яким чином він буде досягнутий.</w:t>
      </w:r>
    </w:p>
    <w:p w:rsidR="00433E9C" w:rsidP="001E7A03" w:rsidRDefault="005F749A" w14:paraId="0584DE1E" w14:textId="266187CF">
      <w:pPr>
        <w:pStyle w:val="Heading1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lang w:val="en-US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БЮДЖЕТ</w:t>
      </w:r>
    </w:p>
    <w:p w:rsidRPr="00217492" w:rsidR="00F200DB" w:rsidP="00F200DB" w:rsidRDefault="00217492" w14:paraId="605D278C" w14:textId="4E126E10">
      <w:pPr>
        <w:rPr>
          <w:i/>
          <w:iCs/>
          <w:lang w:val="ru-RU"/>
        </w:rPr>
      </w:pPr>
      <w:bookmarkStart w:name="_Hlk100157496" w:id="1"/>
      <w:r w:rsidRPr="00217492">
        <w:rPr>
          <w:i/>
          <w:iCs/>
          <w:lang w:val="ru-RU"/>
        </w:rPr>
        <w:t xml:space="preserve">Будь ласка, </w:t>
      </w:r>
      <w:bookmarkEnd w:id="1"/>
      <w:r w:rsidRPr="00217492">
        <w:rPr>
          <w:i/>
          <w:iCs/>
          <w:lang w:val="ru-RU"/>
        </w:rPr>
        <w:t>заповніть бюджет</w:t>
      </w:r>
      <w:r>
        <w:rPr>
          <w:i/>
          <w:iCs/>
          <w:lang w:val="ru-RU"/>
        </w:rPr>
        <w:t>ний розрахунок</w:t>
      </w:r>
      <w:r w:rsidRPr="00217492">
        <w:rPr>
          <w:i/>
          <w:iCs/>
          <w:lang w:val="ru-RU"/>
        </w:rPr>
        <w:t xml:space="preserve">, використовуючи </w:t>
      </w:r>
      <w:r w:rsidR="00B77881">
        <w:rPr>
          <w:i/>
          <w:iCs/>
          <w:lang w:val="ru-RU"/>
        </w:rPr>
        <w:t xml:space="preserve">вказаний </w:t>
      </w:r>
      <w:r w:rsidRPr="00217492">
        <w:rPr>
          <w:i/>
          <w:iCs/>
          <w:lang w:val="ru-RU"/>
        </w:rPr>
        <w:t>нижче</w:t>
      </w:r>
      <w:r w:rsidR="00B77881">
        <w:rPr>
          <w:i/>
          <w:iCs/>
          <w:lang w:val="ru-RU"/>
        </w:rPr>
        <w:t xml:space="preserve"> формат</w:t>
      </w:r>
      <w:r w:rsidRPr="00217492">
        <w:rPr>
          <w:i/>
          <w:iCs/>
          <w:lang w:val="ru-RU"/>
        </w:rPr>
        <w:t>. Якщо проект співфінансується, будь ласка, включіть</w:t>
      </w:r>
      <w:r w:rsidR="00B77881">
        <w:rPr>
          <w:i/>
          <w:iCs/>
          <w:lang w:val="ru-RU"/>
        </w:rPr>
        <w:t xml:space="preserve"> розпод</w:t>
      </w:r>
      <w:r w:rsidR="00B77881">
        <w:rPr>
          <w:i/>
          <w:iCs/>
          <w:lang w:val="uk-UA"/>
        </w:rPr>
        <w:t>іл</w:t>
      </w:r>
      <w:r w:rsidR="00E50F05">
        <w:rPr>
          <w:i/>
          <w:iCs/>
          <w:lang w:val="uk-UA"/>
        </w:rPr>
        <w:t xml:space="preserve"> та усі</w:t>
      </w:r>
      <w:r w:rsidR="00B77881">
        <w:rPr>
          <w:i/>
          <w:iCs/>
          <w:lang w:val="uk-UA"/>
        </w:rPr>
        <w:t xml:space="preserve"> витрат</w:t>
      </w:r>
      <w:r w:rsidR="00E50F05">
        <w:rPr>
          <w:i/>
          <w:iCs/>
          <w:lang w:val="uk-UA"/>
        </w:rPr>
        <w:t>и</w:t>
      </w:r>
      <w:r w:rsidRPr="00217492">
        <w:rPr>
          <w:i/>
          <w:iCs/>
          <w:lang w:val="ru-RU"/>
        </w:rPr>
        <w:t xml:space="preserve"> до бюджету.</w:t>
      </w:r>
    </w:p>
    <w:tbl>
      <w:tblPr>
        <w:tblW w:w="97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342"/>
        <w:gridCol w:w="2373"/>
      </w:tblGrid>
      <w:tr w:rsidRPr="009E6C4A" w:rsidR="00F200DB" w:rsidTr="00F11E62" w14:paraId="0E47A650" w14:textId="77777777">
        <w:tc>
          <w:tcPr>
            <w:tcW w:w="7342" w:type="dxa"/>
            <w:shd w:val="clear" w:color="auto" w:fill="F2F2F2" w:themeFill="background1" w:themeFillShade="F2"/>
          </w:tcPr>
          <w:p w:rsidRPr="00583FD9" w:rsidR="00F200DB" w:rsidP="00F11E62" w:rsidRDefault="00217492" w14:paraId="7A82FA23" w14:textId="4DD856DB">
            <w:pPr>
              <w:spacing w:line="360" w:lineRule="auto"/>
              <w:rPr>
                <w:rFonts w:cstheme="minorHAnsi"/>
                <w:b/>
                <w:bCs/>
                <w:lang w:eastAsia="da-DK"/>
              </w:rPr>
            </w:pPr>
            <w:r w:rsidRPr="00217492">
              <w:rPr>
                <w:rFonts w:cstheme="minorHAnsi"/>
                <w:b/>
                <w:bCs/>
                <w:lang w:eastAsia="da-DK"/>
              </w:rPr>
              <w:t>Категорія витрат</w:t>
            </w:r>
          </w:p>
        </w:tc>
        <w:tc>
          <w:tcPr>
            <w:tcW w:w="2373" w:type="dxa"/>
            <w:shd w:val="clear" w:color="auto" w:fill="F2F2F2" w:themeFill="background1" w:themeFillShade="F2"/>
          </w:tcPr>
          <w:p w:rsidRPr="00583FD9" w:rsidR="00F200DB" w:rsidP="00F11E62" w:rsidRDefault="00C6782A" w14:paraId="0DC30947" w14:textId="68CDD5DB">
            <w:pPr>
              <w:spacing w:line="360" w:lineRule="auto"/>
              <w:rPr>
                <w:b/>
                <w:lang w:eastAsia="da-DK"/>
              </w:rPr>
            </w:pPr>
            <w:r>
              <w:rPr>
                <w:b/>
                <w:lang w:val="uk-UA" w:eastAsia="da-DK"/>
              </w:rPr>
              <w:t>Сума</w:t>
            </w:r>
            <w:r w:rsidR="002002ED">
              <w:rPr>
                <w:b/>
                <w:lang w:eastAsia="da-DK"/>
              </w:rPr>
              <w:t xml:space="preserve"> (</w:t>
            </w:r>
            <w:r>
              <w:rPr>
                <w:b/>
                <w:lang w:val="uk-UA" w:eastAsia="da-DK"/>
              </w:rPr>
              <w:t>Євро</w:t>
            </w:r>
            <w:r w:rsidR="002002ED">
              <w:rPr>
                <w:b/>
                <w:lang w:eastAsia="da-DK"/>
              </w:rPr>
              <w:t>)</w:t>
            </w:r>
          </w:p>
        </w:tc>
      </w:tr>
      <w:tr w:rsidRPr="00B47173" w:rsidR="00F200DB" w:rsidTr="00F11E62" w14:paraId="527A2C31" w14:textId="77777777">
        <w:tc>
          <w:tcPr>
            <w:tcW w:w="7342" w:type="dxa"/>
          </w:tcPr>
          <w:p w:rsidRPr="00583FD9" w:rsidR="00F200DB" w:rsidP="00F11E62" w:rsidRDefault="00F200DB" w14:paraId="6DC40368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1.</w:t>
            </w:r>
          </w:p>
        </w:tc>
        <w:tc>
          <w:tcPr>
            <w:tcW w:w="2373" w:type="dxa"/>
          </w:tcPr>
          <w:p w:rsidRPr="00583FD9" w:rsidR="00F200DB" w:rsidP="00F11E62" w:rsidRDefault="00F200DB" w14:paraId="13C39D67" w14:textId="77F0CDE7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5BCB3FE2" w14:textId="77777777">
        <w:tc>
          <w:tcPr>
            <w:tcW w:w="7342" w:type="dxa"/>
          </w:tcPr>
          <w:p w:rsidRPr="00583FD9" w:rsidR="00F200DB" w:rsidP="00F11E62" w:rsidRDefault="00F200DB" w14:paraId="33FE4159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2.</w:t>
            </w:r>
          </w:p>
        </w:tc>
        <w:tc>
          <w:tcPr>
            <w:tcW w:w="2373" w:type="dxa"/>
          </w:tcPr>
          <w:p w:rsidRPr="00583FD9" w:rsidR="00F200DB" w:rsidP="00F11E62" w:rsidRDefault="00F200DB" w14:paraId="3C1DBC3D" w14:textId="6C1804C3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33B7623A" w14:textId="77777777">
        <w:tc>
          <w:tcPr>
            <w:tcW w:w="7342" w:type="dxa"/>
          </w:tcPr>
          <w:p w:rsidRPr="00583FD9" w:rsidR="00F200DB" w:rsidP="00F11E62" w:rsidRDefault="00F200DB" w14:paraId="1F5EA522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3.</w:t>
            </w:r>
          </w:p>
        </w:tc>
        <w:tc>
          <w:tcPr>
            <w:tcW w:w="2373" w:type="dxa"/>
          </w:tcPr>
          <w:p w:rsidRPr="00583FD9" w:rsidR="00F200DB" w:rsidP="00F11E62" w:rsidRDefault="00F200DB" w14:paraId="0CF1CFA3" w14:textId="707B91C4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58DBED65" w14:textId="77777777">
        <w:tc>
          <w:tcPr>
            <w:tcW w:w="7342" w:type="dxa"/>
          </w:tcPr>
          <w:p w:rsidRPr="00583FD9" w:rsidR="00F200DB" w:rsidP="00F11E62" w:rsidRDefault="00F200DB" w14:paraId="1D4025E3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4.</w:t>
            </w:r>
          </w:p>
        </w:tc>
        <w:tc>
          <w:tcPr>
            <w:tcW w:w="2373" w:type="dxa"/>
          </w:tcPr>
          <w:p w:rsidRPr="00583FD9" w:rsidR="00F200DB" w:rsidP="00F11E62" w:rsidRDefault="00F200DB" w14:paraId="40FA2EA3" w14:textId="4F93FFD1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7968A27E" w14:textId="77777777">
        <w:tc>
          <w:tcPr>
            <w:tcW w:w="7342" w:type="dxa"/>
          </w:tcPr>
          <w:p w:rsidRPr="00583FD9" w:rsidR="00F200DB" w:rsidP="00F11E62" w:rsidRDefault="00F200DB" w14:paraId="082F0ECA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5.</w:t>
            </w:r>
          </w:p>
        </w:tc>
        <w:tc>
          <w:tcPr>
            <w:tcW w:w="2373" w:type="dxa"/>
          </w:tcPr>
          <w:p w:rsidRPr="00583FD9" w:rsidR="00F200DB" w:rsidP="00F11E62" w:rsidRDefault="00F200DB" w14:paraId="10571FB8" w14:textId="7BC9D940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3B44FE13" w14:textId="77777777">
        <w:tc>
          <w:tcPr>
            <w:tcW w:w="7342" w:type="dxa"/>
          </w:tcPr>
          <w:p w:rsidRPr="00583FD9" w:rsidR="00F200DB" w:rsidP="00F11E62" w:rsidRDefault="00F200DB" w14:paraId="3E2EB502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lastRenderedPageBreak/>
              <w:t>6.</w:t>
            </w:r>
          </w:p>
        </w:tc>
        <w:tc>
          <w:tcPr>
            <w:tcW w:w="2373" w:type="dxa"/>
          </w:tcPr>
          <w:p w:rsidRPr="00583FD9" w:rsidR="00F200DB" w:rsidP="00F11E62" w:rsidRDefault="00F200DB" w14:paraId="20E2E3AC" w14:textId="09A074C6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3EB2F3E4" w14:textId="77777777">
        <w:tc>
          <w:tcPr>
            <w:tcW w:w="7342" w:type="dxa"/>
          </w:tcPr>
          <w:p w:rsidRPr="00583FD9" w:rsidR="00F200DB" w:rsidP="00F11E62" w:rsidRDefault="00F200DB" w14:paraId="60D3E868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7.</w:t>
            </w:r>
          </w:p>
        </w:tc>
        <w:tc>
          <w:tcPr>
            <w:tcW w:w="2373" w:type="dxa"/>
          </w:tcPr>
          <w:p w:rsidRPr="00583FD9" w:rsidR="00F200DB" w:rsidP="00F11E62" w:rsidRDefault="00F200DB" w14:paraId="3C87BEE4" w14:textId="6BAC819B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5453CB5F" w14:textId="77777777">
        <w:tc>
          <w:tcPr>
            <w:tcW w:w="7342" w:type="dxa"/>
          </w:tcPr>
          <w:p w:rsidRPr="00583FD9" w:rsidR="00F200DB" w:rsidP="00F11E62" w:rsidRDefault="00F200DB" w14:paraId="72433B1B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8.</w:t>
            </w:r>
          </w:p>
        </w:tc>
        <w:tc>
          <w:tcPr>
            <w:tcW w:w="2373" w:type="dxa"/>
          </w:tcPr>
          <w:p w:rsidRPr="00583FD9" w:rsidR="00F200DB" w:rsidP="00F11E62" w:rsidRDefault="00F200DB" w14:paraId="183F6D60" w14:textId="53F5018E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6D792431" w14:textId="77777777">
        <w:tc>
          <w:tcPr>
            <w:tcW w:w="7342" w:type="dxa"/>
          </w:tcPr>
          <w:p w:rsidRPr="00583FD9" w:rsidR="00F200DB" w:rsidP="00F11E62" w:rsidRDefault="00F200DB" w14:paraId="2DADF100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9.</w:t>
            </w:r>
          </w:p>
        </w:tc>
        <w:tc>
          <w:tcPr>
            <w:tcW w:w="2373" w:type="dxa"/>
          </w:tcPr>
          <w:p w:rsidRPr="00583FD9" w:rsidR="00F200DB" w:rsidP="00F11E62" w:rsidRDefault="00F200DB" w14:paraId="05035FA6" w14:textId="7949944D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B47173" w:rsidR="00F200DB" w:rsidTr="00F11E62" w14:paraId="088DE1AD" w14:textId="77777777">
        <w:tc>
          <w:tcPr>
            <w:tcW w:w="7342" w:type="dxa"/>
          </w:tcPr>
          <w:p w:rsidRPr="00583FD9" w:rsidR="00F200DB" w:rsidP="00F11E62" w:rsidRDefault="00F200DB" w14:paraId="5B6E512D" w14:textId="77777777">
            <w:pPr>
              <w:spacing w:line="360" w:lineRule="auto"/>
              <w:rPr>
                <w:rFonts w:cstheme="minorHAnsi"/>
                <w:lang w:eastAsia="da-DK"/>
              </w:rPr>
            </w:pPr>
            <w:r w:rsidRPr="00583FD9">
              <w:rPr>
                <w:rFonts w:cstheme="minorHAnsi"/>
                <w:lang w:eastAsia="da-DK"/>
              </w:rPr>
              <w:t>10.</w:t>
            </w:r>
          </w:p>
        </w:tc>
        <w:tc>
          <w:tcPr>
            <w:tcW w:w="2373" w:type="dxa"/>
          </w:tcPr>
          <w:p w:rsidRPr="00583FD9" w:rsidR="00F200DB" w:rsidP="00F11E62" w:rsidRDefault="00F200DB" w14:paraId="322D2269" w14:textId="16CB4782">
            <w:pPr>
              <w:spacing w:line="360" w:lineRule="auto"/>
              <w:jc w:val="right"/>
              <w:rPr>
                <w:rFonts w:cstheme="minorHAnsi"/>
                <w:lang w:eastAsia="da-DK"/>
              </w:rPr>
            </w:pPr>
          </w:p>
        </w:tc>
      </w:tr>
      <w:tr w:rsidRPr="00065696" w:rsidR="00F200DB" w:rsidTr="00F11E62" w14:paraId="0B33F4CC" w14:textId="77777777">
        <w:tc>
          <w:tcPr>
            <w:tcW w:w="7342" w:type="dxa"/>
            <w:shd w:val="clear" w:color="auto" w:fill="BFBFBF" w:themeFill="background1" w:themeFillShade="BF"/>
          </w:tcPr>
          <w:p w:rsidRPr="00C6782A" w:rsidR="00F200DB" w:rsidP="00F11E62" w:rsidRDefault="00C6782A" w14:paraId="461760EB" w14:textId="2411554D">
            <w:pPr>
              <w:spacing w:line="360" w:lineRule="auto"/>
              <w:rPr>
                <w:rFonts w:cstheme="minorHAnsi"/>
                <w:b/>
                <w:lang w:val="ru-RU" w:eastAsia="da-DK"/>
              </w:rPr>
            </w:pPr>
            <w:r w:rsidRPr="00C6782A">
              <w:rPr>
                <w:rFonts w:cstheme="minorHAnsi"/>
                <w:b/>
                <w:lang w:val="ru-RU" w:eastAsia="da-DK"/>
              </w:rPr>
              <w:t>Загальні очікувані витрати</w:t>
            </w:r>
            <w:r w:rsidRPr="00C6782A" w:rsidR="00F200DB">
              <w:rPr>
                <w:rFonts w:cstheme="minorHAnsi"/>
                <w:b/>
                <w:lang w:val="ru-RU" w:eastAsia="da-DK"/>
              </w:rPr>
              <w:t>:</w:t>
            </w:r>
          </w:p>
        </w:tc>
        <w:tc>
          <w:tcPr>
            <w:tcW w:w="2373" w:type="dxa"/>
            <w:shd w:val="clear" w:color="auto" w:fill="BFBFBF" w:themeFill="background1" w:themeFillShade="BF"/>
          </w:tcPr>
          <w:p w:rsidRPr="00C6782A" w:rsidR="00F200DB" w:rsidP="00F11E62" w:rsidRDefault="00F200DB" w14:paraId="09EE049F" w14:textId="0F8311AF">
            <w:pPr>
              <w:spacing w:line="360" w:lineRule="auto"/>
              <w:jc w:val="right"/>
              <w:rPr>
                <w:rFonts w:cstheme="minorHAnsi"/>
                <w:b/>
                <w:bCs/>
                <w:lang w:val="ru-RU" w:eastAsia="da-DK"/>
              </w:rPr>
            </w:pPr>
          </w:p>
        </w:tc>
      </w:tr>
      <w:tr w:rsidRPr="00065696" w:rsidR="00F200DB" w:rsidTr="00F11E62" w14:paraId="7E1CDA5A" w14:textId="77777777">
        <w:tc>
          <w:tcPr>
            <w:tcW w:w="7342" w:type="dxa"/>
            <w:shd w:val="clear" w:color="auto" w:fill="BFBFBF" w:themeFill="background1" w:themeFillShade="BF"/>
          </w:tcPr>
          <w:p w:rsidRPr="00C6782A" w:rsidR="00F200DB" w:rsidP="00F11E62" w:rsidRDefault="00C6782A" w14:paraId="6342EFF4" w14:textId="4802286A">
            <w:pPr>
              <w:spacing w:line="360" w:lineRule="auto"/>
              <w:rPr>
                <w:rFonts w:cstheme="minorHAnsi"/>
                <w:b/>
                <w:lang w:val="ru-RU" w:eastAsia="da-DK"/>
              </w:rPr>
            </w:pPr>
            <w:r w:rsidRPr="00C6782A">
              <w:rPr>
                <w:rFonts w:cstheme="minorHAnsi"/>
                <w:b/>
                <w:lang w:val="ru-RU" w:eastAsia="da-DK"/>
              </w:rPr>
              <w:t xml:space="preserve">Сума, на яку подано заявку через </w:t>
            </w:r>
            <w:r>
              <w:rPr>
                <w:rFonts w:cstheme="minorHAnsi"/>
                <w:b/>
                <w:lang w:val="ru-RU" w:eastAsia="da-DK"/>
              </w:rPr>
              <w:t>Г</w:t>
            </w:r>
            <w:r w:rsidRPr="00C6782A">
              <w:rPr>
                <w:rFonts w:cstheme="minorHAnsi"/>
                <w:b/>
                <w:lang w:val="ru-RU" w:eastAsia="da-DK"/>
              </w:rPr>
              <w:t>рант</w:t>
            </w:r>
            <w:r w:rsidR="00192264">
              <w:rPr>
                <w:rFonts w:cstheme="minorHAnsi"/>
                <w:b/>
                <w:lang w:val="ru-RU" w:eastAsia="da-DK"/>
              </w:rPr>
              <w:t xml:space="preserve">и </w:t>
            </w:r>
            <w:r>
              <w:rPr>
                <w:rFonts w:cstheme="minorHAnsi"/>
                <w:b/>
                <w:lang w:val="ru-RU" w:eastAsia="da-DK"/>
              </w:rPr>
              <w:t>швидкого реагування</w:t>
            </w:r>
            <w:r w:rsidRPr="00C6782A">
              <w:rPr>
                <w:rFonts w:cstheme="minorHAnsi"/>
                <w:b/>
                <w:lang w:val="ru-RU" w:eastAsia="da-DK"/>
              </w:rPr>
              <w:t xml:space="preserve"> Українсько-</w:t>
            </w:r>
            <w:r>
              <w:rPr>
                <w:rFonts w:cstheme="minorHAnsi"/>
                <w:b/>
                <w:lang w:val="ru-RU" w:eastAsia="da-DK"/>
              </w:rPr>
              <w:t>д</w:t>
            </w:r>
            <w:r w:rsidRPr="00C6782A">
              <w:rPr>
                <w:rFonts w:cstheme="minorHAnsi"/>
                <w:b/>
                <w:lang w:val="ru-RU" w:eastAsia="da-DK"/>
              </w:rPr>
              <w:t>а</w:t>
            </w:r>
            <w:r>
              <w:rPr>
                <w:rFonts w:cstheme="minorHAnsi"/>
                <w:b/>
                <w:lang w:val="ru-RU" w:eastAsia="da-DK"/>
              </w:rPr>
              <w:t>н</w:t>
            </w:r>
            <w:r w:rsidRPr="00C6782A">
              <w:rPr>
                <w:rFonts w:cstheme="minorHAnsi"/>
                <w:b/>
                <w:lang w:val="ru-RU" w:eastAsia="da-DK"/>
              </w:rPr>
              <w:t xml:space="preserve">ського молодіжного </w:t>
            </w:r>
            <w:r>
              <w:rPr>
                <w:rFonts w:cstheme="minorHAnsi"/>
                <w:b/>
                <w:lang w:val="ru-RU" w:eastAsia="da-DK"/>
              </w:rPr>
              <w:t>дому</w:t>
            </w:r>
            <w:r w:rsidR="00E50F05">
              <w:rPr>
                <w:rFonts w:cstheme="minorHAnsi"/>
                <w:b/>
                <w:lang w:val="ru-RU" w:eastAsia="da-DK"/>
              </w:rPr>
              <w:t>:</w:t>
            </w:r>
          </w:p>
        </w:tc>
        <w:tc>
          <w:tcPr>
            <w:tcW w:w="2373" w:type="dxa"/>
            <w:shd w:val="clear" w:color="auto" w:fill="BFBFBF" w:themeFill="background1" w:themeFillShade="BF"/>
          </w:tcPr>
          <w:p w:rsidRPr="00C6782A" w:rsidR="00F200DB" w:rsidP="00F11E62" w:rsidRDefault="00F200DB" w14:paraId="19FC462D" w14:textId="324A16AE">
            <w:pPr>
              <w:spacing w:line="360" w:lineRule="auto"/>
              <w:jc w:val="right"/>
              <w:rPr>
                <w:rFonts w:cstheme="minorHAnsi"/>
                <w:b/>
                <w:bCs/>
                <w:lang w:val="ru-RU" w:eastAsia="da-DK"/>
              </w:rPr>
            </w:pPr>
          </w:p>
        </w:tc>
      </w:tr>
    </w:tbl>
    <w:p w:rsidRPr="00C6782A" w:rsidR="00F200DB" w:rsidP="001E7A03" w:rsidRDefault="00F200DB" w14:paraId="26C1F93A" w14:textId="77777777">
      <w:pPr>
        <w:rPr>
          <w:rFonts w:cstheme="minorHAnsi"/>
          <w:i/>
          <w:iCs/>
          <w:color w:val="000000" w:themeColor="text1"/>
          <w:lang w:val="ru-RU"/>
        </w:rPr>
      </w:pPr>
    </w:p>
    <w:p w:rsidR="004E51EC" w:rsidP="004E51EC" w:rsidRDefault="00CC5711" w14:paraId="6957861E" w14:textId="45BF7058">
      <w:pPr>
        <w:pStyle w:val="Heading1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lang w:val="en-US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РОБОЧИЙ ПЛАН ТА</w:t>
      </w:r>
      <w:r w:rsidR="00E52246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>
        <w:rPr>
          <w:rFonts w:asciiTheme="minorHAnsi" w:hAnsiTheme="minorHAnsi" w:cstheme="minorHAnsi"/>
          <w:color w:val="000000" w:themeColor="text1"/>
          <w:lang w:val="uk-UA"/>
        </w:rPr>
        <w:t>ГРАФІК</w:t>
      </w:r>
    </w:p>
    <w:p w:rsidRPr="00BE2482" w:rsidR="74FB6988" w:rsidP="74FB6988" w:rsidRDefault="00BE2482" w14:paraId="0084248B" w14:textId="495ACAC1">
      <w:pPr>
        <w:rPr>
          <w:lang w:val="uk-UA"/>
        </w:rPr>
      </w:pPr>
      <w:r w:rsidRPr="5F2D8FF2" w:rsidR="00BE2482">
        <w:rPr>
          <w:i w:val="1"/>
          <w:iCs w:val="1"/>
          <w:lang w:val="ru-RU"/>
        </w:rPr>
        <w:t xml:space="preserve">Будь ласка, </w:t>
      </w:r>
      <w:r w:rsidRPr="5F2D8FF2" w:rsidR="00E50F05">
        <w:rPr>
          <w:i w:val="1"/>
          <w:iCs w:val="1"/>
          <w:lang w:val="uk-UA"/>
        </w:rPr>
        <w:t>вкажіть</w:t>
      </w:r>
      <w:r w:rsidRPr="5F2D8FF2" w:rsidR="00BE2482">
        <w:rPr>
          <w:i w:val="1"/>
          <w:iCs w:val="1"/>
          <w:lang w:val="ru-RU"/>
        </w:rPr>
        <w:t xml:space="preserve"> </w:t>
      </w:r>
      <w:proofErr w:type="spellStart"/>
      <w:r w:rsidRPr="5F2D8FF2" w:rsidR="00BE2482">
        <w:rPr>
          <w:i w:val="1"/>
          <w:iCs w:val="1"/>
          <w:lang w:val="ru-RU"/>
        </w:rPr>
        <w:t>графік</w:t>
      </w:r>
      <w:proofErr w:type="spellEnd"/>
      <w:r w:rsidRPr="5F2D8FF2" w:rsidR="00BE2482">
        <w:rPr>
          <w:i w:val="1"/>
          <w:iCs w:val="1"/>
          <w:lang w:val="uk-UA"/>
        </w:rPr>
        <w:t xml:space="preserve"> реалізації проекту.</w:t>
      </w:r>
    </w:p>
    <w:tbl>
      <w:tblPr>
        <w:tblW w:w="9631" w:type="dxa"/>
        <w:tblLayout w:type="fixed"/>
        <w:tblLook w:val="01E0" w:firstRow="1" w:lastRow="1" w:firstColumn="1" w:lastColumn="1" w:noHBand="0" w:noVBand="0"/>
      </w:tblPr>
      <w:tblGrid>
        <w:gridCol w:w="3688"/>
        <w:gridCol w:w="1817"/>
        <w:gridCol w:w="2792"/>
        <w:gridCol w:w="1334"/>
      </w:tblGrid>
      <w:tr w:rsidR="004E7F2A" w:rsidTr="078D1115" w14:paraId="1553E9C7" w14:textId="3827F06A">
        <w:trPr>
          <w:trHeight w:val="643"/>
        </w:trPr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vAlign w:val="center"/>
          </w:tcPr>
          <w:p w:rsidRPr="00BE2482" w:rsidR="0060685D" w:rsidP="078D1115" w:rsidRDefault="00BE2482" w14:paraId="3224DFCA" w14:textId="4FA93033">
            <w:pPr>
              <w:spacing w:line="360" w:lineRule="auto"/>
              <w:jc w:val="center"/>
              <w:rPr>
                <w:rFonts w:ascii="Calibri" w:hAnsi="Calibri" w:eastAsia="Calibri" w:cs="Calibri"/>
                <w:color w:val="000000" w:themeColor="text1"/>
                <w:lang w:val="uk-UA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  <w:t>Активність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vAlign w:val="center"/>
          </w:tcPr>
          <w:p w:rsidRPr="00BE2482" w:rsidR="0060685D" w:rsidP="078D1115" w:rsidRDefault="00BE2482" w14:paraId="30EE93E8" w14:textId="5BFDC173">
            <w:pPr>
              <w:spacing w:line="360" w:lineRule="auto"/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  <w:t>Дати</w:t>
            </w:r>
            <w:r w:rsidR="00AE6736">
              <w:rPr>
                <w:rFonts w:ascii="Calibri" w:hAnsi="Calibri" w:eastAsia="Calibri" w:cs="Calibri"/>
                <w:b/>
                <w:bCs/>
                <w:color w:val="000000" w:themeColor="text1"/>
              </w:rPr>
              <w:t>/</w:t>
            </w:r>
            <w:r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  <w:t>Період</w:t>
            </w: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vAlign w:val="center"/>
          </w:tcPr>
          <w:p w:rsidRPr="00E0425C" w:rsidR="0060685D" w:rsidP="078D1115" w:rsidRDefault="00E0425C" w14:paraId="038F2827" w14:textId="666840DA">
            <w:pPr>
              <w:spacing w:after="0" w:line="360" w:lineRule="auto"/>
              <w:jc w:val="center"/>
              <w:rPr>
                <w:rFonts w:ascii="Calibri" w:hAnsi="Calibri" w:eastAsia="Calibri" w:cs="Calibri"/>
                <w:b/>
                <w:color w:val="000000" w:themeColor="text1"/>
                <w:lang w:val="uk-UA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  <w:t>Відповідальна особа</w:t>
            </w: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vAlign w:val="center"/>
          </w:tcPr>
          <w:p w:rsidR="0C553B68" w:rsidP="078D1115" w:rsidRDefault="00BE2482" w14:paraId="50A783F3" w14:textId="4339C545">
            <w:pPr>
              <w:spacing w:after="0" w:line="360" w:lineRule="auto"/>
              <w:jc w:val="center"/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  <w:t>Очікувані витрати</w:t>
            </w:r>
            <w:r w:rsidRPr="078D1115" w:rsidR="479A1579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 (</w:t>
            </w:r>
            <w:r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  <w:t>Євро</w:t>
            </w:r>
            <w:r w:rsidRPr="078D1115" w:rsidR="479A1579">
              <w:rPr>
                <w:rFonts w:ascii="Calibri" w:hAnsi="Calibri" w:eastAsia="Calibri" w:cs="Calibri"/>
                <w:b/>
                <w:bCs/>
                <w:color w:val="000000" w:themeColor="text1"/>
              </w:rPr>
              <w:t>)</w:t>
            </w:r>
          </w:p>
        </w:tc>
      </w:tr>
      <w:tr w:rsidR="0060685D" w:rsidTr="078D1115" w14:paraId="26E548DB" w14:textId="1418E8DD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2D389E1B" w14:textId="578D1AB7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1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651968C3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0F10A002" w14:textId="01336372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0BF64C14" w14:textId="02E5D96F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2EB63D3A" w14:textId="48587F52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2335CF6F" w14:textId="4075D378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2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33FFFAD8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396CBCD4" w14:textId="3AFDEBFA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100E69B0" w14:textId="12AD2C90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2545BA5A" w14:textId="25F93767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073DEE99" w14:textId="202216EE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3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2EFCE9D0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102D1384" w14:textId="0DBCF28F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13869905" w14:textId="619A0CE2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47DF7F98" w14:textId="39F0CC9D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0073166E" w14:textId="30B47265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4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04B454A6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5A1ED8FA" w14:textId="22AE29FF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7DC5475B" w14:textId="24E186D2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43098A43" w14:textId="5528FC2D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4C1D6C24" w14:textId="2D80E605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5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4F5B0A0C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5DA00C80" w14:textId="1252C89E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07928F8A" w14:textId="56903571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02CC4D0D" w14:textId="74BD88E8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1874DC33" w14:textId="2E20DE56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6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15DC70B1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3620FDC6" w14:textId="14AFD5A1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2081A503" w14:textId="1611B484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5550C129" w14:textId="10714ECB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5E30A241" w14:textId="03021817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7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2BA18F08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628064DD" w14:textId="703E914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4E102E4E" w14:textId="1B1D9455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6D59FC75" w14:textId="3379DDE1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1B47EEE7" w14:textId="42D7A0BF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8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5ED3A379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37B03B8E" w14:textId="27871C99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67E6221D" w14:textId="4CEEB6B3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35D3B31C" w14:textId="27115528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6F196D2E" w14:textId="250F6DEF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9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4B2CFC6C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3B61AEFC" w14:textId="71A0FF39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07E82D98" w14:textId="459D2585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="0060685D" w:rsidTr="078D1115" w14:paraId="5CF17509" w14:textId="373350C7">
        <w:trPr>
          <w:trHeight w:val="471"/>
        </w:trPr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2CFC96E9" w14:textId="46AF9609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  <w:r w:rsidRPr="2EE2CD7E">
              <w:rPr>
                <w:rFonts w:ascii="Calibri" w:hAnsi="Calibri" w:eastAsia="Calibri" w:cs="Calibri"/>
                <w:color w:val="000000" w:themeColor="text1"/>
              </w:rPr>
              <w:t>10.</w:t>
            </w:r>
          </w:p>
        </w:tc>
        <w:tc>
          <w:tcPr>
            <w:tcW w:w="181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36446178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27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60685D" w:rsidP="2EE2CD7E" w:rsidRDefault="0060685D" w14:paraId="29AAE15A" w14:textId="0324039A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  <w:tc>
          <w:tcPr>
            <w:tcW w:w="133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C553B68" w:rsidP="0C553B68" w:rsidRDefault="0C553B68" w14:paraId="15C3E35E" w14:textId="0E4BC8CB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ru-RU"/>
              </w:rPr>
            </w:pPr>
          </w:p>
        </w:tc>
      </w:tr>
      <w:tr w:rsidRPr="00065696" w:rsidR="004E7F2A" w:rsidTr="078D1115" w14:paraId="68C29D03" w14:textId="43A3A159">
        <w:tc>
          <w:tcPr>
            <w:tcW w:w="368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  <w:vAlign w:val="center"/>
          </w:tcPr>
          <w:p w:rsidRPr="009B74A9" w:rsidR="0060685D" w:rsidP="2EE2CD7E" w:rsidRDefault="00E0425C" w14:paraId="0936DBA5" w14:textId="0224D5AD">
            <w:pPr>
              <w:spacing w:line="360" w:lineRule="auto"/>
              <w:rPr>
                <w:rFonts w:ascii="Calibri" w:hAnsi="Calibri" w:eastAsia="Calibri" w:cs="Calibri"/>
                <w:color w:val="000000" w:themeColor="text1"/>
                <w:lang w:val="en-US"/>
              </w:rPr>
            </w:pPr>
            <w:proofErr w:type="spellStart"/>
            <w:r w:rsidRPr="00E0425C">
              <w:rPr>
                <w:rFonts w:ascii="Calibri" w:hAnsi="Calibri" w:eastAsia="Calibri" w:cs="Calibri"/>
                <w:b/>
                <w:bCs/>
                <w:color w:val="000000" w:themeColor="text1"/>
                <w:lang w:val="en-US"/>
              </w:rPr>
              <w:t>Кін</w:t>
            </w:r>
            <w:proofErr w:type="spellEnd"/>
            <w:r w:rsidR="00E50F05">
              <w:rPr>
                <w:rFonts w:ascii="Calibri" w:hAnsi="Calibri" w:eastAsia="Calibri" w:cs="Calibri"/>
                <w:b/>
                <w:bCs/>
                <w:color w:val="000000" w:themeColor="text1"/>
                <w:lang w:val="uk-UA"/>
              </w:rPr>
              <w:t>цева дата</w:t>
            </w:r>
            <w:r w:rsidRPr="00E0425C">
              <w:rPr>
                <w:rFonts w:ascii="Calibri" w:hAnsi="Calibri" w:eastAsia="Calibri" w:cs="Calibri"/>
                <w:b/>
                <w:bCs/>
                <w:color w:val="000000" w:themeColor="text1"/>
                <w:lang w:val="en-US"/>
              </w:rPr>
              <w:t xml:space="preserve"> </w:t>
            </w:r>
            <w:proofErr w:type="spellStart"/>
            <w:r w:rsidRPr="00E0425C">
              <w:rPr>
                <w:rFonts w:ascii="Calibri" w:hAnsi="Calibri" w:eastAsia="Calibri" w:cs="Calibri"/>
                <w:b/>
                <w:bCs/>
                <w:color w:val="000000" w:themeColor="text1"/>
                <w:lang w:val="en-US"/>
              </w:rPr>
              <w:t>реалізації</w:t>
            </w:r>
            <w:proofErr w:type="spellEnd"/>
            <w:r w:rsidRPr="00E0425C">
              <w:rPr>
                <w:rFonts w:ascii="Calibri" w:hAnsi="Calibri" w:eastAsia="Calibri" w:cs="Calibri"/>
                <w:b/>
                <w:bCs/>
                <w:color w:val="000000" w:themeColor="text1"/>
                <w:lang w:val="en-US"/>
              </w:rPr>
              <w:t xml:space="preserve"> </w:t>
            </w:r>
            <w:proofErr w:type="spellStart"/>
            <w:r w:rsidRPr="00E0425C">
              <w:rPr>
                <w:rFonts w:ascii="Calibri" w:hAnsi="Calibri" w:eastAsia="Calibri" w:cs="Calibri"/>
                <w:b/>
                <w:bCs/>
                <w:color w:val="000000" w:themeColor="text1"/>
                <w:lang w:val="en-US"/>
              </w:rPr>
              <w:t>проекту</w:t>
            </w:r>
            <w:proofErr w:type="spellEnd"/>
            <w:r w:rsidRPr="00E0425C">
              <w:rPr>
                <w:rFonts w:ascii="Calibri" w:hAnsi="Calibri" w:eastAsia="Calibri" w:cs="Calibri"/>
                <w:b/>
                <w:bCs/>
                <w:color w:val="000000" w:themeColor="text1"/>
                <w:lang w:val="en-US"/>
              </w:rPr>
              <w:t>:</w:t>
            </w:r>
          </w:p>
        </w:tc>
        <w:tc>
          <w:tcPr>
            <w:tcW w:w="5943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BFBFBF" w:themeFill="background1" w:themeFillShade="BF"/>
          </w:tcPr>
          <w:p w:rsidRPr="009B74A9" w:rsidR="0060685D" w:rsidP="2EE2CD7E" w:rsidRDefault="0060685D" w14:paraId="3C949AF1" w14:textId="77777777">
            <w:pPr>
              <w:spacing w:line="360" w:lineRule="auto"/>
              <w:jc w:val="right"/>
              <w:rPr>
                <w:rFonts w:ascii="Calibri" w:hAnsi="Calibri" w:eastAsia="Calibri" w:cs="Calibri"/>
                <w:color w:val="000000" w:themeColor="text1"/>
                <w:lang w:val="en-US"/>
              </w:rPr>
            </w:pPr>
          </w:p>
        </w:tc>
      </w:tr>
    </w:tbl>
    <w:p w:rsidR="2EE2CD7E" w:rsidP="2EE2CD7E" w:rsidRDefault="2EE2CD7E" w14:paraId="70FD87DC" w14:textId="24FBF2DD">
      <w:pPr>
        <w:rPr>
          <w:i/>
          <w:iCs/>
          <w:lang w:val="en-US"/>
        </w:rPr>
      </w:pPr>
    </w:p>
    <w:p w:rsidRPr="00F16FD7" w:rsidR="00F200DB" w:rsidP="001E7A03" w:rsidRDefault="00F200DB" w14:paraId="05944891" w14:textId="0D2120CC">
      <w:pPr>
        <w:rPr>
          <w:rFonts w:cstheme="minorHAnsi"/>
          <w:i/>
          <w:iCs/>
          <w:color w:val="000000" w:themeColor="text1"/>
          <w:lang w:val="en-GB"/>
        </w:rPr>
      </w:pPr>
    </w:p>
    <w:p w:rsidRPr="00F16FD7" w:rsidR="007B1B68" w:rsidP="004E51EC" w:rsidRDefault="007A53B1" w14:paraId="3427FD61" w14:textId="3D878A6C">
      <w:pPr>
        <w:pStyle w:val="Heading1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lang w:val="en-US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РИЗИКИ ТА МОНІТОРИНГ</w:t>
      </w:r>
    </w:p>
    <w:p w:rsidRPr="006D5601" w:rsidR="00E67370" w:rsidP="00E67370" w:rsidRDefault="006D5601" w14:paraId="418A369F" w14:textId="280A32A9">
      <w:pPr>
        <w:pStyle w:val="Heading2"/>
        <w:rPr>
          <w:rFonts w:asciiTheme="minorHAnsi" w:hAnsiTheme="minorHAnsi" w:cstheme="minorHAnsi"/>
          <w:color w:val="000000" w:themeColor="text1"/>
          <w:lang w:val="ru-RU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Стійкість</w:t>
      </w:r>
      <w:r w:rsidRPr="006D5601" w:rsidR="00E67370">
        <w:rPr>
          <w:rFonts w:asciiTheme="minorHAnsi" w:hAnsiTheme="minorHAnsi" w:cstheme="minorHAnsi"/>
          <w:color w:val="000000" w:themeColor="text1"/>
          <w:lang w:val="ru-RU"/>
        </w:rPr>
        <w:t xml:space="preserve"> </w:t>
      </w:r>
      <w:r w:rsidRPr="006D5601" w:rsidR="0085466C">
        <w:rPr>
          <w:rFonts w:asciiTheme="minorHAnsi" w:hAnsiTheme="minorHAnsi" w:cstheme="minorHAnsi"/>
          <w:color w:val="000000" w:themeColor="text1"/>
          <w:lang w:val="ru-RU"/>
        </w:rPr>
        <w:t>(</w:t>
      </w:r>
      <w:r w:rsidRPr="006D5601">
        <w:rPr>
          <w:rFonts w:asciiTheme="minorHAnsi" w:hAnsiTheme="minorHAnsi" w:cstheme="minorHAnsi"/>
          <w:color w:val="000000" w:themeColor="text1"/>
          <w:lang w:val="ru-RU"/>
        </w:rPr>
        <w:t xml:space="preserve">заповніть, якщо це </w:t>
      </w:r>
      <w:r w:rsidR="00E50F05">
        <w:rPr>
          <w:rFonts w:asciiTheme="minorHAnsi" w:hAnsiTheme="minorHAnsi" w:cstheme="minorHAnsi"/>
          <w:color w:val="000000" w:themeColor="text1"/>
          <w:lang w:val="ru-RU"/>
        </w:rPr>
        <w:t>актуально для проекту</w:t>
      </w:r>
      <w:r w:rsidRPr="006D5601" w:rsidR="0085466C">
        <w:rPr>
          <w:rFonts w:asciiTheme="minorHAnsi" w:hAnsiTheme="minorHAnsi" w:cstheme="minorHAnsi"/>
          <w:color w:val="000000" w:themeColor="text1"/>
          <w:lang w:val="ru-RU"/>
        </w:rPr>
        <w:t>)</w:t>
      </w:r>
    </w:p>
    <w:p w:rsidRPr="007A53B1" w:rsidR="007A53B1" w:rsidP="00E67370" w:rsidRDefault="007A53B1" w14:paraId="59111EFA" w14:textId="403A1B70">
      <w:pPr>
        <w:pStyle w:val="Heading2"/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</w:pP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Будь ласка, опишіть, як </w:t>
      </w:r>
      <w:r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uk-UA"/>
        </w:rPr>
        <w:t xml:space="preserve">буде 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забезпе</w:t>
      </w:r>
      <w:r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чена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стійкість</w:t>
      </w:r>
      <w:r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проекту</w:t>
      </w:r>
      <w:r w:rsidR="00D83D6A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та 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як </w:t>
      </w:r>
      <w:r w:rsidR="00937FB0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діяльність може бути продовжена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="00937FB0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з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відповідн</w:t>
      </w:r>
      <w:r w:rsidR="00937FB0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ими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партнера</w:t>
      </w:r>
      <w:r w:rsidR="00937FB0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ми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, </w:t>
      </w:r>
      <w:r w:rsidR="00937FB0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у 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спільноті</w:t>
      </w:r>
      <w:r w:rsidR="00937FB0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або активістських</w:t>
      </w:r>
      <w:r w:rsidRPr="007A53B1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мережах тощо.</w:t>
      </w:r>
    </w:p>
    <w:p w:rsidRPr="00D91239" w:rsidR="00E67370" w:rsidP="00E67370" w:rsidRDefault="006D5601" w14:paraId="41B2A2AF" w14:textId="33549BD3">
      <w:pPr>
        <w:pStyle w:val="Heading2"/>
        <w:rPr>
          <w:rFonts w:asciiTheme="minorHAnsi" w:hAnsiTheme="minorHAnsi" w:cstheme="minorHAnsi"/>
          <w:color w:val="000000" w:themeColor="text1"/>
          <w:lang w:val="ru-RU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 xml:space="preserve">Ризики та </w:t>
      </w:r>
      <w:r w:rsidR="00D70EB2">
        <w:rPr>
          <w:rFonts w:asciiTheme="minorHAnsi" w:hAnsiTheme="minorHAnsi" w:cstheme="minorHAnsi"/>
          <w:color w:val="000000" w:themeColor="text1"/>
          <w:lang w:val="uk-UA"/>
        </w:rPr>
        <w:t xml:space="preserve">їх </w:t>
      </w:r>
      <w:r w:rsidR="006A590A">
        <w:rPr>
          <w:rFonts w:asciiTheme="minorHAnsi" w:hAnsiTheme="minorHAnsi" w:cstheme="minorHAnsi"/>
          <w:color w:val="000000" w:themeColor="text1"/>
          <w:lang w:val="uk-UA"/>
        </w:rPr>
        <w:t>мінімізація</w:t>
      </w:r>
    </w:p>
    <w:p w:rsidR="00D91239" w:rsidP="005D5BBC" w:rsidRDefault="00D91239" w14:paraId="4C1B174D" w14:textId="2B215502">
      <w:pPr>
        <w:pStyle w:val="Heading2"/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</w:pP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Будь ласка, проаналізуйте зовнішні та внутрішні ризики, які можуть вплинути на впровадження </w:t>
      </w:r>
      <w:r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проекту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, та окресліть, як ці ризики </w:t>
      </w:r>
      <w:r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можуть бути </w:t>
      </w:r>
      <w:r w:rsidR="00E50F05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мінімізовані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.</w:t>
      </w:r>
    </w:p>
    <w:p w:rsidRPr="00D91239" w:rsidR="005D5BBC" w:rsidP="005D5BBC" w:rsidRDefault="00D91239" w14:paraId="2DAAD89D" w14:textId="1AA1CBFB">
      <w:pPr>
        <w:pStyle w:val="Heading2"/>
        <w:rPr>
          <w:rFonts w:asciiTheme="minorHAnsi" w:hAnsiTheme="minorHAnsi" w:cstheme="minorBidi"/>
          <w:color w:val="000000" w:themeColor="text1"/>
          <w:lang w:val="uk-UA"/>
        </w:rPr>
      </w:pPr>
      <w:r>
        <w:rPr>
          <w:rFonts w:asciiTheme="minorHAnsi" w:hAnsiTheme="minorHAnsi" w:cstheme="minorBidi"/>
          <w:color w:val="000000" w:themeColor="text1"/>
          <w:lang w:val="uk-UA"/>
        </w:rPr>
        <w:t>Безпека</w:t>
      </w:r>
    </w:p>
    <w:p w:rsidRPr="00D91239" w:rsidR="00D424C6" w:rsidP="00EB4A75" w:rsidRDefault="00D424C6" w14:paraId="224D1668" w14:textId="7C1CCB5E">
      <w:pPr>
        <w:pStyle w:val="Heading2"/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</w:pP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Будь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ласка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,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опишіть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необхідн</w:t>
      </w:r>
      <w:r w:rsidR="00D83D6A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ість</w:t>
      </w:r>
      <w:r w:rsid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="00D83D6A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у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заход</w:t>
      </w:r>
      <w:r w:rsidR="00D83D6A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ах</w:t>
      </w:r>
      <w:r w:rsidRPr="00D91239" w:rsid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безпеки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,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включно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з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тим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,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чи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є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публічне</w:t>
      </w:r>
      <w:r w:rsidRPr="00D91239" w:rsid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висвітлення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проект</w:t>
      </w:r>
      <w:r w:rsid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у</w:t>
      </w:r>
      <w:r w:rsidR="00D83D6A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та участ</w:t>
      </w:r>
      <w:r w:rsidR="007736F7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ь</w:t>
      </w:r>
      <w:r w:rsidR="00D83D6A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="007736F7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заявників </w:t>
      </w:r>
      <w:r w:rsidR="00D83D6A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у реалізації </w:t>
      </w:r>
      <w:r w:rsidR="007736F7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проекту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 xml:space="preserve"> </w:t>
      </w:r>
      <w:r w:rsidRPr="00D424C6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безпечним</w:t>
      </w:r>
      <w:r w:rsidRPr="00D91239">
        <w:rPr>
          <w:rFonts w:asciiTheme="minorHAnsi" w:hAnsiTheme="minorHAnsi" w:eastAsiaTheme="minorHAnsi" w:cstheme="minorHAnsi"/>
          <w:i/>
          <w:iCs/>
          <w:color w:val="000000" w:themeColor="text1"/>
          <w:sz w:val="22"/>
          <w:szCs w:val="22"/>
          <w:lang w:val="ru-RU"/>
        </w:rPr>
        <w:t>.</w:t>
      </w:r>
    </w:p>
    <w:p w:rsidRPr="00D91239" w:rsidR="00D91239" w:rsidP="00D91239" w:rsidRDefault="00D91239" w14:paraId="029EE173" w14:textId="495FF71A">
      <w:pPr>
        <w:pStyle w:val="Heading2"/>
        <w:rPr>
          <w:rFonts w:asciiTheme="minorHAnsi" w:hAnsiTheme="minorHAnsi" w:cstheme="minorHAnsi"/>
          <w:color w:val="000000" w:themeColor="text1"/>
          <w:lang w:val="uk-UA"/>
        </w:rPr>
      </w:pPr>
      <w:r>
        <w:rPr>
          <w:rFonts w:asciiTheme="minorHAnsi" w:hAnsiTheme="minorHAnsi" w:cstheme="minorHAnsi"/>
          <w:color w:val="000000" w:themeColor="text1"/>
          <w:lang w:val="uk-UA"/>
        </w:rPr>
        <w:t>Моніторинг та оцінка</w:t>
      </w:r>
    </w:p>
    <w:p w:rsidRPr="007736F7" w:rsidR="00D21046" w:rsidP="00D91239" w:rsidRDefault="00D91239" w14:paraId="5FEC4C1E" w14:textId="11B7C1AB">
      <w:pPr>
        <w:pStyle w:val="Heading2"/>
        <w:rPr>
          <w:rFonts w:asciiTheme="minorHAnsi" w:hAnsiTheme="minorHAnsi" w:cstheme="minorBidi"/>
          <w:color w:val="000000" w:themeColor="text1"/>
          <w:lang w:val="uk-UA"/>
        </w:rPr>
      </w:pPr>
      <w:r w:rsidRP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>Будь ласка, опишіть</w:t>
      </w:r>
      <w:r w:rsid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>:</w:t>
      </w:r>
      <w:r w:rsidRP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 xml:space="preserve"> як буде здійснюватися моніторинг проекту</w:t>
      </w:r>
      <w:r w:rsid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 xml:space="preserve">, </w:t>
      </w:r>
      <w:r w:rsidRPr="007736F7" w:rsid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>я</w:t>
      </w:r>
      <w:r w:rsid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 xml:space="preserve">кі </w:t>
      </w:r>
      <w:r w:rsidRP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 xml:space="preserve">методи будуть </w:t>
      </w:r>
      <w:r w:rsid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 xml:space="preserve">використовуватися, як будуть </w:t>
      </w:r>
      <w:r w:rsidRP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>реєструватися дані</w:t>
      </w:r>
      <w:r w:rsid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 xml:space="preserve"> </w:t>
      </w:r>
      <w:r w:rsidRP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 xml:space="preserve">та як буде оцінюватися </w:t>
      </w:r>
      <w:r w:rsid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>успішність реалізації проекту</w:t>
      </w:r>
      <w:r w:rsidRPr="007736F7">
        <w:rPr>
          <w:rFonts w:asciiTheme="minorHAnsi" w:hAnsiTheme="minorHAnsi" w:eastAsiaTheme="minorHAnsi" w:cstheme="minorBidi"/>
          <w:i/>
          <w:color w:val="000000" w:themeColor="text1"/>
          <w:sz w:val="22"/>
          <w:szCs w:val="22"/>
          <w:lang w:val="uk-UA"/>
        </w:rPr>
        <w:t>.</w:t>
      </w:r>
    </w:p>
    <w:p w:rsidRPr="007736F7" w:rsidR="3B1620B0" w:rsidP="3B1620B0" w:rsidRDefault="3B1620B0" w14:paraId="1DE33A59" w14:textId="21F7CE8B">
      <w:pPr>
        <w:rPr>
          <w:lang w:val="uk-UA"/>
        </w:rPr>
      </w:pPr>
    </w:p>
    <w:p w:rsidRPr="007736F7" w:rsidR="5F2A6E73" w:rsidP="5F2A6E73" w:rsidRDefault="5F2A6E73" w14:paraId="5EF1D9D3" w14:textId="337438D9">
      <w:pPr>
        <w:rPr>
          <w:lang w:val="uk-UA"/>
        </w:rPr>
      </w:pPr>
    </w:p>
    <w:p w:rsidRPr="007736F7" w:rsidR="0021245F" w:rsidP="003033B6" w:rsidRDefault="0021245F" w14:paraId="187B6137" w14:textId="1ACF0A9E">
      <w:pPr>
        <w:pStyle w:val="ListParagraph"/>
        <w:rPr>
          <w:rFonts w:cstheme="minorHAnsi"/>
          <w:lang w:val="uk-UA"/>
        </w:rPr>
      </w:pPr>
      <w:r w:rsidRPr="007736F7">
        <w:rPr>
          <w:rFonts w:cstheme="minorHAnsi"/>
          <w:lang w:val="uk-UA"/>
        </w:rPr>
        <w:t xml:space="preserve"> </w:t>
      </w:r>
    </w:p>
    <w:p w:rsidRPr="007736F7" w:rsidR="00BF4804" w:rsidRDefault="00BF4804" w14:paraId="742C6DDF" w14:textId="739C3381">
      <w:pPr>
        <w:rPr>
          <w:rFonts w:cstheme="minorHAnsi"/>
          <w:lang w:val="uk-UA"/>
        </w:rPr>
      </w:pPr>
    </w:p>
    <w:sectPr w:rsidRPr="007736F7" w:rsidR="00BF4804">
      <w:headerReference w:type="default" r:id="rId12"/>
      <w:footerReference w:type="default" r:id="rId13"/>
      <w:pgSz w:w="11906" w:h="16838" w:orient="portrait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4696B" w:rsidP="00F63EF5" w:rsidRDefault="0074696B" w14:paraId="490B6185" w14:textId="77777777">
      <w:pPr>
        <w:spacing w:after="0" w:line="240" w:lineRule="auto"/>
      </w:pPr>
      <w:r>
        <w:separator/>
      </w:r>
    </w:p>
  </w:endnote>
  <w:endnote w:type="continuationSeparator" w:id="0">
    <w:p w:rsidR="0074696B" w:rsidP="00F63EF5" w:rsidRDefault="0074696B" w14:paraId="73853DB5" w14:textId="77777777">
      <w:pPr>
        <w:spacing w:after="0" w:line="240" w:lineRule="auto"/>
      </w:pPr>
      <w:r>
        <w:continuationSeparator/>
      </w:r>
    </w:p>
  </w:endnote>
  <w:endnote w:type="continuationNotice" w:id="1">
    <w:p w:rsidR="0074696B" w:rsidRDefault="0074696B" w14:paraId="02860AD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:rsidRPr="00592286" w:rsidR="00F63EF5" w:rsidRDefault="00F63EF5" w14:paraId="6BCC97AD" w14:textId="559FD605">
        <w:pPr>
          <w:pStyle w:val="Footer"/>
          <w:jc w:val="right"/>
          <w:rPr>
            <w:rFonts w:ascii="Garamond" w:hAnsi="Garamond"/>
          </w:rPr>
        </w:pPr>
        <w:r w:rsidRPr="00592286">
          <w:rPr>
            <w:rFonts w:ascii="Garamond" w:hAnsi="Garamond"/>
          </w:rPr>
          <w:fldChar w:fldCharType="begin"/>
        </w:r>
        <w:r w:rsidRPr="00592286">
          <w:rPr>
            <w:rFonts w:ascii="Garamond" w:hAnsi="Garamond"/>
          </w:rPr>
          <w:instrText xml:space="preserve"> PAGE   \* MERGEFORMAT </w:instrText>
        </w:r>
        <w:r w:rsidRPr="00592286">
          <w:rPr>
            <w:rFonts w:ascii="Garamond" w:hAnsi="Garamond"/>
          </w:rPr>
          <w:fldChar w:fldCharType="separate"/>
        </w:r>
        <w:r w:rsidR="00822FDC">
          <w:rPr>
            <w:rFonts w:ascii="Garamond" w:hAnsi="Garamond"/>
            <w:noProof/>
          </w:rPr>
          <w:t>3</w:t>
        </w:r>
        <w:r w:rsidRPr="00592286">
          <w:rPr>
            <w:rFonts w:ascii="Garamond" w:hAnsi="Garamond"/>
            <w:noProof/>
          </w:rPr>
          <w:fldChar w:fldCharType="end"/>
        </w:r>
      </w:p>
    </w:sdtContent>
  </w:sdt>
  <w:p w:rsidR="00F63EF5" w:rsidRDefault="00F63EF5" w14:paraId="3A020FB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4696B" w:rsidP="00F63EF5" w:rsidRDefault="0074696B" w14:paraId="6F9EF12B" w14:textId="77777777">
      <w:pPr>
        <w:spacing w:after="0" w:line="240" w:lineRule="auto"/>
      </w:pPr>
      <w:r>
        <w:separator/>
      </w:r>
    </w:p>
  </w:footnote>
  <w:footnote w:type="continuationSeparator" w:id="0">
    <w:p w:rsidR="0074696B" w:rsidP="00F63EF5" w:rsidRDefault="0074696B" w14:paraId="1CE06BD1" w14:textId="77777777">
      <w:pPr>
        <w:spacing w:after="0" w:line="240" w:lineRule="auto"/>
      </w:pPr>
      <w:r>
        <w:continuationSeparator/>
      </w:r>
    </w:p>
  </w:footnote>
  <w:footnote w:type="continuationNotice" w:id="1">
    <w:p w:rsidR="0074696B" w:rsidRDefault="0074696B" w14:paraId="337B300C" w14:textId="77777777">
      <w:pPr>
        <w:spacing w:after="0" w:line="240" w:lineRule="auto"/>
      </w:pPr>
    </w:p>
  </w:footnote>
  <w:footnote w:id="2">
    <w:p w:rsidRPr="008000FE" w:rsidR="00286A21" w:rsidRDefault="00286A21" w14:paraId="3923B877" w14:textId="70D7C4A2">
      <w:pPr>
        <w:pStyle w:val="FootnoteText"/>
        <w:rPr>
          <w:rFonts w:ascii="Garamond" w:hAnsi="Garamond"/>
          <w:lang w:val="uk-UA"/>
        </w:rPr>
      </w:pPr>
      <w:r w:rsidRPr="005F241A">
        <w:rPr>
          <w:rStyle w:val="FootnoteReference"/>
          <w:rFonts w:ascii="Garamond" w:hAnsi="Garamond"/>
        </w:rPr>
        <w:footnoteRef/>
      </w:r>
      <w:r w:rsidRPr="005F241A">
        <w:rPr>
          <w:rFonts w:ascii="Garamond" w:hAnsi="Garamond"/>
          <w:lang w:val="en-GB"/>
        </w:rPr>
        <w:t xml:space="preserve"> </w:t>
      </w:r>
      <w:r w:rsidR="005F749A">
        <w:rPr>
          <w:rFonts w:ascii="Garamond" w:hAnsi="Garamond"/>
          <w:lang w:val="uk-UA"/>
        </w:rPr>
        <w:t xml:space="preserve">Україської або данської молодіжної організації, громадської організації </w:t>
      </w:r>
      <w:r w:rsidR="008000FE">
        <w:rPr>
          <w:rFonts w:ascii="Garamond" w:hAnsi="Garamond"/>
          <w:lang w:val="uk-UA"/>
        </w:rPr>
        <w:t>або ФОП</w:t>
      </w:r>
    </w:p>
  </w:footnote>
  <w:footnote w:id="3">
    <w:p w:rsidRPr="008000FE" w:rsidR="005144F3" w:rsidRDefault="005144F3" w14:paraId="45203EAC" w14:textId="2FF91A81">
      <w:pPr>
        <w:pStyle w:val="FootnoteText"/>
        <w:rPr>
          <w:rFonts w:ascii="Garamond" w:hAnsi="Garamond"/>
          <w:lang w:val="ru-RU"/>
        </w:rPr>
      </w:pPr>
      <w:r w:rsidRPr="005F241A">
        <w:rPr>
          <w:rStyle w:val="FootnoteReference"/>
          <w:rFonts w:ascii="Garamond" w:hAnsi="Garamond"/>
        </w:rPr>
        <w:footnoteRef/>
      </w:r>
      <w:r w:rsidRPr="008000FE">
        <w:rPr>
          <w:rFonts w:ascii="Garamond" w:hAnsi="Garamond"/>
          <w:lang w:val="ru-RU"/>
        </w:rPr>
        <w:t xml:space="preserve"> </w:t>
      </w:r>
      <w:r w:rsidR="008000FE">
        <w:rPr>
          <w:rFonts w:ascii="Garamond" w:hAnsi="Garamond"/>
          <w:lang w:val="uk-UA"/>
        </w:rPr>
        <w:t>Будь ласка</w:t>
      </w:r>
      <w:r w:rsidR="002B5CCA">
        <w:rPr>
          <w:rFonts w:ascii="Garamond" w:hAnsi="Garamond"/>
          <w:lang w:val="uk-UA"/>
        </w:rPr>
        <w:t xml:space="preserve">, </w:t>
      </w:r>
      <w:r w:rsidR="008000FE">
        <w:rPr>
          <w:rFonts w:ascii="Garamond" w:hAnsi="Garamond"/>
          <w:lang w:val="uk-UA"/>
        </w:rPr>
        <w:t>зауважте, що всі проекти мають бути фіналізовані до кінця 2022</w:t>
      </w:r>
      <w:r w:rsidR="002B5CCA">
        <w:rPr>
          <w:rFonts w:ascii="Garamond" w:hAnsi="Garamond"/>
          <w:lang w:val="ru-RU"/>
        </w:rPr>
        <w:t xml:space="preserve"> року</w:t>
      </w:r>
    </w:p>
  </w:footnote>
  <w:footnote w:id="4">
    <w:p w:rsidRPr="004430CC" w:rsidR="00DA051D" w:rsidRDefault="00DA051D" w14:paraId="103400AE" w14:textId="0D0588DE">
      <w:pPr>
        <w:pStyle w:val="FootnoteText"/>
        <w:rPr>
          <w:lang w:val="uk-UA"/>
        </w:rPr>
      </w:pPr>
      <w:r>
        <w:rPr>
          <w:rStyle w:val="FootnoteReference"/>
        </w:rPr>
        <w:footnoteRef/>
      </w:r>
      <w:r w:rsidRPr="004430CC">
        <w:rPr>
          <w:lang w:val="ru-RU"/>
        </w:rPr>
        <w:t xml:space="preserve"> </w:t>
      </w:r>
      <w:r w:rsidR="004430CC">
        <w:rPr>
          <w:rFonts w:ascii="Garamond" w:hAnsi="Garamond"/>
          <w:lang w:val="uk-UA"/>
        </w:rPr>
        <w:t>Для тих, хто має додаткове фінансування з інших джерел</w:t>
      </w:r>
    </w:p>
  </w:footnote>
  <w:footnote w:id="5">
    <w:p w:rsidRPr="00C9600C" w:rsidR="00E51E72" w:rsidRDefault="00E51E72" w14:paraId="127B4DB4" w14:textId="382EBE6D">
      <w:pPr>
        <w:pStyle w:val="FootnoteText"/>
        <w:rPr>
          <w:lang w:val="uk-UA"/>
        </w:rPr>
      </w:pPr>
      <w:r w:rsidRPr="00270DC4">
        <w:rPr>
          <w:rStyle w:val="FootnoteReference"/>
          <w:sz w:val="16"/>
          <w:szCs w:val="16"/>
        </w:rPr>
        <w:footnoteRef/>
      </w:r>
      <w:r w:rsidRPr="00C9600C" w:rsidR="49FAC7FD">
        <w:rPr>
          <w:sz w:val="16"/>
          <w:szCs w:val="16"/>
          <w:lang w:val="uk-UA"/>
        </w:rPr>
        <w:t xml:space="preserve"> </w:t>
      </w:r>
      <w:r w:rsidRPr="00C9600C" w:rsidR="00C9600C">
        <w:rPr>
          <w:sz w:val="16"/>
          <w:szCs w:val="16"/>
          <w:lang w:val="uk-UA"/>
        </w:rPr>
        <w:t xml:space="preserve">Бажано, щоб партнер був з іншої країни, ніж </w:t>
      </w:r>
      <w:r w:rsidR="00C9600C">
        <w:rPr>
          <w:sz w:val="16"/>
          <w:szCs w:val="16"/>
          <w:lang w:val="uk-UA"/>
        </w:rPr>
        <w:t>країна заявника/</w:t>
      </w:r>
      <w:r w:rsidR="00537703">
        <w:rPr>
          <w:sz w:val="16"/>
          <w:szCs w:val="16"/>
          <w:lang w:val="uk-UA"/>
        </w:rPr>
        <w:t>-</w:t>
      </w:r>
      <w:r w:rsidR="00C9600C">
        <w:rPr>
          <w:sz w:val="16"/>
          <w:szCs w:val="16"/>
          <w:lang w:val="uk-UA"/>
        </w:rPr>
        <w:t>ці</w:t>
      </w:r>
      <w:r w:rsidRPr="00C9600C" w:rsidR="00C9600C">
        <w:rPr>
          <w:sz w:val="16"/>
          <w:szCs w:val="16"/>
          <w:lang w:val="uk-UA"/>
        </w:rPr>
        <w:t xml:space="preserve">. </w:t>
      </w:r>
      <w:r w:rsidR="00C9600C">
        <w:rPr>
          <w:sz w:val="16"/>
          <w:szCs w:val="16"/>
          <w:lang w:val="uk-UA"/>
        </w:rPr>
        <w:t>Т</w:t>
      </w:r>
      <w:r w:rsidRPr="00C9600C" w:rsidR="00C9600C">
        <w:rPr>
          <w:sz w:val="16"/>
          <w:szCs w:val="16"/>
          <w:lang w:val="uk-UA"/>
        </w:rPr>
        <w:t>обто я</w:t>
      </w:r>
      <w:r w:rsidR="00C9600C">
        <w:rPr>
          <w:sz w:val="16"/>
          <w:szCs w:val="16"/>
          <w:lang w:val="uk-UA"/>
        </w:rPr>
        <w:t xml:space="preserve">кщо </w:t>
      </w:r>
      <w:r w:rsidR="00CC23B3">
        <w:rPr>
          <w:sz w:val="16"/>
          <w:szCs w:val="16"/>
          <w:lang w:val="uk-UA"/>
        </w:rPr>
        <w:t>заявником є</w:t>
      </w:r>
      <w:r w:rsidR="00C9600C">
        <w:rPr>
          <w:sz w:val="16"/>
          <w:szCs w:val="16"/>
          <w:lang w:val="uk-UA"/>
        </w:rPr>
        <w:t xml:space="preserve"> українська громад</w:t>
      </w:r>
      <w:r w:rsidR="00ED3BDA">
        <w:rPr>
          <w:sz w:val="16"/>
          <w:szCs w:val="16"/>
          <w:lang w:val="uk-UA"/>
        </w:rPr>
        <w:t>сь</w:t>
      </w:r>
      <w:r w:rsidR="00C9600C">
        <w:rPr>
          <w:sz w:val="16"/>
          <w:szCs w:val="16"/>
          <w:lang w:val="uk-UA"/>
        </w:rPr>
        <w:t>ка організація</w:t>
      </w:r>
      <w:r w:rsidRPr="00C9600C" w:rsidR="00C9600C">
        <w:rPr>
          <w:sz w:val="16"/>
          <w:szCs w:val="16"/>
          <w:lang w:val="uk-UA"/>
        </w:rPr>
        <w:t xml:space="preserve">, </w:t>
      </w:r>
      <w:r w:rsidR="00ED3BDA">
        <w:rPr>
          <w:sz w:val="16"/>
          <w:szCs w:val="16"/>
          <w:lang w:val="uk-UA"/>
        </w:rPr>
        <w:t>бажано</w:t>
      </w:r>
      <w:r w:rsidR="00C9600C">
        <w:rPr>
          <w:sz w:val="16"/>
          <w:szCs w:val="16"/>
          <w:lang w:val="uk-UA"/>
        </w:rPr>
        <w:t xml:space="preserve"> мати данського партнера</w:t>
      </w:r>
      <w:r w:rsidRPr="00C9600C" w:rsidR="00C9600C">
        <w:rPr>
          <w:sz w:val="16"/>
          <w:szCs w:val="16"/>
          <w:lang w:val="uk-UA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03F79" w:rsidP="00703F79" w:rsidRDefault="00065696" w14:paraId="4DC89860" w14:textId="6EFE4E66">
    <w:pPr>
      <w:pStyle w:val="Header"/>
      <w:jc w:val="center"/>
      <w:rPr>
        <w:rFonts w:ascii="Garamond" w:hAnsi="Garamond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F6FE8B4" wp14:editId="083ED74B">
          <wp:simplePos x="0" y="0"/>
          <wp:positionH relativeFrom="column">
            <wp:posOffset>5723832</wp:posOffset>
          </wp:positionH>
          <wp:positionV relativeFrom="paragraph">
            <wp:posOffset>-186690</wp:posOffset>
          </wp:positionV>
          <wp:extent cx="718820" cy="728980"/>
          <wp:effectExtent l="0" t="0" r="5080" b="0"/>
          <wp:wrapNone/>
          <wp:docPr id="1" name="Billed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882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CD444A" w:rsidP="00703F79" w:rsidRDefault="00CD444A" w14:paraId="5802550F" w14:textId="77777777">
    <w:pPr>
      <w:pStyle w:val="Header"/>
      <w:jc w:val="center"/>
      <w:rPr>
        <w:rFonts w:ascii="Garamond" w:hAnsi="Garamond"/>
        <w:lang w:val="uk-UA"/>
      </w:rPr>
    </w:pPr>
    <w:r>
      <w:rPr>
        <w:rFonts w:ascii="Garamond" w:hAnsi="Garamond"/>
        <w:lang w:val="uk-UA"/>
      </w:rPr>
      <w:t>Г</w:t>
    </w:r>
    <w:r w:rsidR="001902B7">
      <w:rPr>
        <w:rFonts w:ascii="Garamond" w:hAnsi="Garamond"/>
        <w:lang w:val="uk-UA"/>
      </w:rPr>
      <w:t>ранти</w:t>
    </w:r>
    <w:r>
      <w:rPr>
        <w:rFonts w:ascii="Garamond" w:hAnsi="Garamond"/>
        <w:lang w:val="uk-UA"/>
      </w:rPr>
      <w:t xml:space="preserve"> швидкого реагування</w:t>
    </w:r>
  </w:p>
  <w:p w:rsidRPr="001902B7" w:rsidR="00F16FD7" w:rsidP="00703F79" w:rsidRDefault="001902B7" w14:paraId="56E93A2D" w14:textId="6C861735">
    <w:pPr>
      <w:pStyle w:val="Header"/>
      <w:jc w:val="center"/>
      <w:rPr>
        <w:rFonts w:ascii="Garamond" w:hAnsi="Garamond"/>
        <w:lang w:val="uk-UA"/>
      </w:rPr>
    </w:pPr>
    <w:r>
      <w:rPr>
        <w:rFonts w:ascii="Garamond" w:hAnsi="Garamond"/>
        <w:lang w:val="uk-UA"/>
      </w:rPr>
      <w:t>Українсько-данського молодіжного дом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764E4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9163780"/>
    <w:multiLevelType w:val="hybridMultilevel"/>
    <w:tmpl w:val="E226855C"/>
    <w:lvl w:ilvl="0" w:tplc="0C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BD105B6"/>
    <w:multiLevelType w:val="hybridMultilevel"/>
    <w:tmpl w:val="B2668EA2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D9E4052"/>
    <w:multiLevelType w:val="hybridMultilevel"/>
    <w:tmpl w:val="4664C79C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DC054D4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D29F2"/>
    <w:multiLevelType w:val="hybridMultilevel"/>
    <w:tmpl w:val="024430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10" w15:restartNumberingAfterBreak="0">
    <w:nsid w:val="7DB14B8A"/>
    <w:multiLevelType w:val="hybridMultilevel"/>
    <w:tmpl w:val="7D2A4116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5"/>
  </w:num>
  <w:num w:numId="5">
    <w:abstractNumId w:val="10"/>
  </w:num>
  <w:num w:numId="6">
    <w:abstractNumId w:val="2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rAwNzUzMjQ2MzRU0lEKTi0uzszPAykwNKgFANvYRHEtAAAA"/>
  </w:docVars>
  <w:rsids>
    <w:rsidRoot w:val="00F63EF5"/>
    <w:rsid w:val="00003874"/>
    <w:rsid w:val="00006B2C"/>
    <w:rsid w:val="00011A8C"/>
    <w:rsid w:val="000170A5"/>
    <w:rsid w:val="000204A5"/>
    <w:rsid w:val="00021064"/>
    <w:rsid w:val="0002146E"/>
    <w:rsid w:val="00031244"/>
    <w:rsid w:val="00040C28"/>
    <w:rsid w:val="00042262"/>
    <w:rsid w:val="00042B5B"/>
    <w:rsid w:val="00045185"/>
    <w:rsid w:val="00047E68"/>
    <w:rsid w:val="000513CC"/>
    <w:rsid w:val="00054B96"/>
    <w:rsid w:val="00057631"/>
    <w:rsid w:val="000643A6"/>
    <w:rsid w:val="00065696"/>
    <w:rsid w:val="00070DD6"/>
    <w:rsid w:val="00080C22"/>
    <w:rsid w:val="0008550A"/>
    <w:rsid w:val="00087B5F"/>
    <w:rsid w:val="0009402C"/>
    <w:rsid w:val="00095360"/>
    <w:rsid w:val="000A6B6C"/>
    <w:rsid w:val="000B71CC"/>
    <w:rsid w:val="000F2978"/>
    <w:rsid w:val="001030F1"/>
    <w:rsid w:val="00104A30"/>
    <w:rsid w:val="00110CC6"/>
    <w:rsid w:val="00120C6C"/>
    <w:rsid w:val="00121A6C"/>
    <w:rsid w:val="00122575"/>
    <w:rsid w:val="00124C33"/>
    <w:rsid w:val="001251F6"/>
    <w:rsid w:val="00131659"/>
    <w:rsid w:val="00141223"/>
    <w:rsid w:val="001417FA"/>
    <w:rsid w:val="00146D94"/>
    <w:rsid w:val="00153750"/>
    <w:rsid w:val="00154B06"/>
    <w:rsid w:val="00155BBC"/>
    <w:rsid w:val="001609CF"/>
    <w:rsid w:val="001648B2"/>
    <w:rsid w:val="0017110B"/>
    <w:rsid w:val="001805BF"/>
    <w:rsid w:val="00181883"/>
    <w:rsid w:val="0018269F"/>
    <w:rsid w:val="00185936"/>
    <w:rsid w:val="001902B7"/>
    <w:rsid w:val="00192264"/>
    <w:rsid w:val="00194DDE"/>
    <w:rsid w:val="00196313"/>
    <w:rsid w:val="001A1E98"/>
    <w:rsid w:val="001A6B50"/>
    <w:rsid w:val="001B18F0"/>
    <w:rsid w:val="001C0F44"/>
    <w:rsid w:val="001C3BE3"/>
    <w:rsid w:val="001C7CCD"/>
    <w:rsid w:val="001E0C40"/>
    <w:rsid w:val="001E51B6"/>
    <w:rsid w:val="001E6B0F"/>
    <w:rsid w:val="001E78C3"/>
    <w:rsid w:val="001E7A03"/>
    <w:rsid w:val="002002ED"/>
    <w:rsid w:val="002035CD"/>
    <w:rsid w:val="0021151D"/>
    <w:rsid w:val="002122E2"/>
    <w:rsid w:val="0021245F"/>
    <w:rsid w:val="002125DC"/>
    <w:rsid w:val="0021527F"/>
    <w:rsid w:val="00217492"/>
    <w:rsid w:val="00226A39"/>
    <w:rsid w:val="00230C45"/>
    <w:rsid w:val="00232927"/>
    <w:rsid w:val="0023437A"/>
    <w:rsid w:val="00236FBB"/>
    <w:rsid w:val="00237FE9"/>
    <w:rsid w:val="002435B3"/>
    <w:rsid w:val="00245308"/>
    <w:rsid w:val="002468CC"/>
    <w:rsid w:val="002550B1"/>
    <w:rsid w:val="00260AF1"/>
    <w:rsid w:val="00263432"/>
    <w:rsid w:val="00267105"/>
    <w:rsid w:val="00267430"/>
    <w:rsid w:val="00270DC4"/>
    <w:rsid w:val="00272142"/>
    <w:rsid w:val="00277E08"/>
    <w:rsid w:val="002817ED"/>
    <w:rsid w:val="00286479"/>
    <w:rsid w:val="00286A21"/>
    <w:rsid w:val="00286B26"/>
    <w:rsid w:val="00291E7B"/>
    <w:rsid w:val="002963DB"/>
    <w:rsid w:val="002B4B72"/>
    <w:rsid w:val="002B5CCA"/>
    <w:rsid w:val="002C294D"/>
    <w:rsid w:val="002D6220"/>
    <w:rsid w:val="002E2711"/>
    <w:rsid w:val="002E7EA4"/>
    <w:rsid w:val="002F10A8"/>
    <w:rsid w:val="002F3D4A"/>
    <w:rsid w:val="003030FF"/>
    <w:rsid w:val="003033B6"/>
    <w:rsid w:val="00305933"/>
    <w:rsid w:val="003138EB"/>
    <w:rsid w:val="00320F18"/>
    <w:rsid w:val="00330029"/>
    <w:rsid w:val="003311B9"/>
    <w:rsid w:val="00332C9F"/>
    <w:rsid w:val="0033527F"/>
    <w:rsid w:val="00355672"/>
    <w:rsid w:val="0035760F"/>
    <w:rsid w:val="00361512"/>
    <w:rsid w:val="00361A81"/>
    <w:rsid w:val="00370FCB"/>
    <w:rsid w:val="00394A71"/>
    <w:rsid w:val="003A1A95"/>
    <w:rsid w:val="003B3C79"/>
    <w:rsid w:val="003B3E3B"/>
    <w:rsid w:val="003B6B6A"/>
    <w:rsid w:val="003C2E64"/>
    <w:rsid w:val="003C4ABF"/>
    <w:rsid w:val="003C7E33"/>
    <w:rsid w:val="003D2BC0"/>
    <w:rsid w:val="003D2CB1"/>
    <w:rsid w:val="003D5434"/>
    <w:rsid w:val="003D5AE0"/>
    <w:rsid w:val="003D643D"/>
    <w:rsid w:val="003E1BAD"/>
    <w:rsid w:val="003F09C3"/>
    <w:rsid w:val="003F14C0"/>
    <w:rsid w:val="003F3F35"/>
    <w:rsid w:val="003F4431"/>
    <w:rsid w:val="003F4D54"/>
    <w:rsid w:val="003F5E91"/>
    <w:rsid w:val="003F7E8A"/>
    <w:rsid w:val="0040324D"/>
    <w:rsid w:val="0040406C"/>
    <w:rsid w:val="0041424B"/>
    <w:rsid w:val="004171D1"/>
    <w:rsid w:val="004237EF"/>
    <w:rsid w:val="00426624"/>
    <w:rsid w:val="00433E9C"/>
    <w:rsid w:val="00435CA2"/>
    <w:rsid w:val="00437232"/>
    <w:rsid w:val="00440CBE"/>
    <w:rsid w:val="004430CC"/>
    <w:rsid w:val="00453063"/>
    <w:rsid w:val="00454C32"/>
    <w:rsid w:val="004655AB"/>
    <w:rsid w:val="004728AF"/>
    <w:rsid w:val="004825D3"/>
    <w:rsid w:val="00482E2C"/>
    <w:rsid w:val="00486164"/>
    <w:rsid w:val="00490170"/>
    <w:rsid w:val="0049176C"/>
    <w:rsid w:val="00493038"/>
    <w:rsid w:val="004A1EFA"/>
    <w:rsid w:val="004A3F2F"/>
    <w:rsid w:val="004A68B4"/>
    <w:rsid w:val="004A73B4"/>
    <w:rsid w:val="004B1B43"/>
    <w:rsid w:val="004B2AAE"/>
    <w:rsid w:val="004B78BB"/>
    <w:rsid w:val="004C1240"/>
    <w:rsid w:val="004C19F2"/>
    <w:rsid w:val="004C2617"/>
    <w:rsid w:val="004C440F"/>
    <w:rsid w:val="004D0F30"/>
    <w:rsid w:val="004D25BE"/>
    <w:rsid w:val="004E149C"/>
    <w:rsid w:val="004E367C"/>
    <w:rsid w:val="004E51EC"/>
    <w:rsid w:val="004E7F2A"/>
    <w:rsid w:val="004F18D5"/>
    <w:rsid w:val="004F241F"/>
    <w:rsid w:val="004F6450"/>
    <w:rsid w:val="004F7F04"/>
    <w:rsid w:val="00500292"/>
    <w:rsid w:val="005106BF"/>
    <w:rsid w:val="0051228E"/>
    <w:rsid w:val="005144F3"/>
    <w:rsid w:val="00514859"/>
    <w:rsid w:val="005149A8"/>
    <w:rsid w:val="00521431"/>
    <w:rsid w:val="005267BD"/>
    <w:rsid w:val="00527970"/>
    <w:rsid w:val="00531C9D"/>
    <w:rsid w:val="0053441E"/>
    <w:rsid w:val="00537703"/>
    <w:rsid w:val="00554C67"/>
    <w:rsid w:val="00556F9A"/>
    <w:rsid w:val="00557031"/>
    <w:rsid w:val="005571FC"/>
    <w:rsid w:val="00562DA6"/>
    <w:rsid w:val="00571E07"/>
    <w:rsid w:val="00576581"/>
    <w:rsid w:val="00576F50"/>
    <w:rsid w:val="0058214C"/>
    <w:rsid w:val="00583FD9"/>
    <w:rsid w:val="00586C96"/>
    <w:rsid w:val="00592286"/>
    <w:rsid w:val="005963FC"/>
    <w:rsid w:val="005A2C15"/>
    <w:rsid w:val="005A2D78"/>
    <w:rsid w:val="005A5B11"/>
    <w:rsid w:val="005A7C66"/>
    <w:rsid w:val="005B45CA"/>
    <w:rsid w:val="005C4D81"/>
    <w:rsid w:val="005D0CF1"/>
    <w:rsid w:val="005D281A"/>
    <w:rsid w:val="005D362F"/>
    <w:rsid w:val="005D5BBC"/>
    <w:rsid w:val="005E02DD"/>
    <w:rsid w:val="005E721F"/>
    <w:rsid w:val="005F241A"/>
    <w:rsid w:val="005F303A"/>
    <w:rsid w:val="005F749A"/>
    <w:rsid w:val="005F7657"/>
    <w:rsid w:val="006014DE"/>
    <w:rsid w:val="006066AE"/>
    <w:rsid w:val="0060685D"/>
    <w:rsid w:val="00606C95"/>
    <w:rsid w:val="00614E9B"/>
    <w:rsid w:val="006156E8"/>
    <w:rsid w:val="00617177"/>
    <w:rsid w:val="00631C15"/>
    <w:rsid w:val="00634546"/>
    <w:rsid w:val="00634CC2"/>
    <w:rsid w:val="00644881"/>
    <w:rsid w:val="00665C1D"/>
    <w:rsid w:val="006710E1"/>
    <w:rsid w:val="00672FCB"/>
    <w:rsid w:val="00673987"/>
    <w:rsid w:val="00673A66"/>
    <w:rsid w:val="006741A8"/>
    <w:rsid w:val="006859A5"/>
    <w:rsid w:val="006909F2"/>
    <w:rsid w:val="006A05C0"/>
    <w:rsid w:val="006A1FD9"/>
    <w:rsid w:val="006A2C01"/>
    <w:rsid w:val="006A590A"/>
    <w:rsid w:val="006A70DB"/>
    <w:rsid w:val="006B01CC"/>
    <w:rsid w:val="006B1081"/>
    <w:rsid w:val="006B31DF"/>
    <w:rsid w:val="006B4910"/>
    <w:rsid w:val="006B65F1"/>
    <w:rsid w:val="006C6E31"/>
    <w:rsid w:val="006D0B76"/>
    <w:rsid w:val="006D16FD"/>
    <w:rsid w:val="006D20EE"/>
    <w:rsid w:val="006D5601"/>
    <w:rsid w:val="006E1106"/>
    <w:rsid w:val="006E3B59"/>
    <w:rsid w:val="006F0CF8"/>
    <w:rsid w:val="006F29B1"/>
    <w:rsid w:val="006F54FA"/>
    <w:rsid w:val="006F58A3"/>
    <w:rsid w:val="007036C2"/>
    <w:rsid w:val="00703F79"/>
    <w:rsid w:val="00705C3F"/>
    <w:rsid w:val="00707BA5"/>
    <w:rsid w:val="00711456"/>
    <w:rsid w:val="00716AEF"/>
    <w:rsid w:val="00717634"/>
    <w:rsid w:val="00723113"/>
    <w:rsid w:val="00726C03"/>
    <w:rsid w:val="00727615"/>
    <w:rsid w:val="00727992"/>
    <w:rsid w:val="00727F27"/>
    <w:rsid w:val="00734ECB"/>
    <w:rsid w:val="007400F3"/>
    <w:rsid w:val="007413D4"/>
    <w:rsid w:val="00741D4E"/>
    <w:rsid w:val="00741EFA"/>
    <w:rsid w:val="0074281B"/>
    <w:rsid w:val="00743CE0"/>
    <w:rsid w:val="0074696B"/>
    <w:rsid w:val="00752E40"/>
    <w:rsid w:val="00753C8A"/>
    <w:rsid w:val="00757F5D"/>
    <w:rsid w:val="00763F1F"/>
    <w:rsid w:val="007726F3"/>
    <w:rsid w:val="00772C00"/>
    <w:rsid w:val="007736F7"/>
    <w:rsid w:val="00780782"/>
    <w:rsid w:val="00787728"/>
    <w:rsid w:val="007948CE"/>
    <w:rsid w:val="007A53B1"/>
    <w:rsid w:val="007B1B68"/>
    <w:rsid w:val="007B3B7F"/>
    <w:rsid w:val="007C176B"/>
    <w:rsid w:val="007C3F00"/>
    <w:rsid w:val="007C6DD3"/>
    <w:rsid w:val="007D2948"/>
    <w:rsid w:val="007E0D8C"/>
    <w:rsid w:val="007E1AAE"/>
    <w:rsid w:val="007E50C0"/>
    <w:rsid w:val="007E7493"/>
    <w:rsid w:val="007F41E4"/>
    <w:rsid w:val="008000FE"/>
    <w:rsid w:val="0080096A"/>
    <w:rsid w:val="0080106E"/>
    <w:rsid w:val="00807EFC"/>
    <w:rsid w:val="00817D83"/>
    <w:rsid w:val="00817FF3"/>
    <w:rsid w:val="008207D3"/>
    <w:rsid w:val="0082149B"/>
    <w:rsid w:val="00822FDC"/>
    <w:rsid w:val="00823E6A"/>
    <w:rsid w:val="00826367"/>
    <w:rsid w:val="008341AE"/>
    <w:rsid w:val="00835B2B"/>
    <w:rsid w:val="00836907"/>
    <w:rsid w:val="00837631"/>
    <w:rsid w:val="00854200"/>
    <w:rsid w:val="0085466C"/>
    <w:rsid w:val="008563D3"/>
    <w:rsid w:val="00861FF6"/>
    <w:rsid w:val="00864FCF"/>
    <w:rsid w:val="00872B70"/>
    <w:rsid w:val="00877ACD"/>
    <w:rsid w:val="0088692E"/>
    <w:rsid w:val="008A3BC0"/>
    <w:rsid w:val="008B2CEF"/>
    <w:rsid w:val="008B475B"/>
    <w:rsid w:val="008B5787"/>
    <w:rsid w:val="008B58D7"/>
    <w:rsid w:val="008C116B"/>
    <w:rsid w:val="008C23B3"/>
    <w:rsid w:val="008C24F5"/>
    <w:rsid w:val="008C706D"/>
    <w:rsid w:val="008C73DD"/>
    <w:rsid w:val="008D1C3D"/>
    <w:rsid w:val="008D4356"/>
    <w:rsid w:val="008D58E5"/>
    <w:rsid w:val="008E3C61"/>
    <w:rsid w:val="008E70FD"/>
    <w:rsid w:val="008E7952"/>
    <w:rsid w:val="008F111B"/>
    <w:rsid w:val="008F6A7A"/>
    <w:rsid w:val="008F6CEC"/>
    <w:rsid w:val="009014C3"/>
    <w:rsid w:val="00901B58"/>
    <w:rsid w:val="009060D3"/>
    <w:rsid w:val="00906E58"/>
    <w:rsid w:val="009103CF"/>
    <w:rsid w:val="00916118"/>
    <w:rsid w:val="00920F1A"/>
    <w:rsid w:val="00923CA2"/>
    <w:rsid w:val="009316BD"/>
    <w:rsid w:val="00937FB0"/>
    <w:rsid w:val="009552F6"/>
    <w:rsid w:val="009555A5"/>
    <w:rsid w:val="0096052F"/>
    <w:rsid w:val="009647F6"/>
    <w:rsid w:val="00967911"/>
    <w:rsid w:val="00971630"/>
    <w:rsid w:val="00973320"/>
    <w:rsid w:val="00981A90"/>
    <w:rsid w:val="0098252D"/>
    <w:rsid w:val="00986240"/>
    <w:rsid w:val="009920C8"/>
    <w:rsid w:val="0099426E"/>
    <w:rsid w:val="009A6467"/>
    <w:rsid w:val="009B4256"/>
    <w:rsid w:val="009B5F0D"/>
    <w:rsid w:val="009B6AD3"/>
    <w:rsid w:val="009B725E"/>
    <w:rsid w:val="009B74A9"/>
    <w:rsid w:val="009C02E4"/>
    <w:rsid w:val="009C3AA5"/>
    <w:rsid w:val="009C4C5A"/>
    <w:rsid w:val="009D1039"/>
    <w:rsid w:val="009D1CFB"/>
    <w:rsid w:val="009D35C5"/>
    <w:rsid w:val="009E2ED2"/>
    <w:rsid w:val="009E3415"/>
    <w:rsid w:val="009E47EA"/>
    <w:rsid w:val="009F2ED4"/>
    <w:rsid w:val="009F3983"/>
    <w:rsid w:val="00A01523"/>
    <w:rsid w:val="00A015B7"/>
    <w:rsid w:val="00A04676"/>
    <w:rsid w:val="00A141DA"/>
    <w:rsid w:val="00A14D0B"/>
    <w:rsid w:val="00A15990"/>
    <w:rsid w:val="00A15CE5"/>
    <w:rsid w:val="00A22C33"/>
    <w:rsid w:val="00A317F3"/>
    <w:rsid w:val="00A31DBC"/>
    <w:rsid w:val="00A440FB"/>
    <w:rsid w:val="00A46061"/>
    <w:rsid w:val="00A5048C"/>
    <w:rsid w:val="00A50CDE"/>
    <w:rsid w:val="00A53118"/>
    <w:rsid w:val="00A5438B"/>
    <w:rsid w:val="00A650CC"/>
    <w:rsid w:val="00A730B2"/>
    <w:rsid w:val="00A765FB"/>
    <w:rsid w:val="00A77249"/>
    <w:rsid w:val="00A77DF8"/>
    <w:rsid w:val="00A80944"/>
    <w:rsid w:val="00A86E26"/>
    <w:rsid w:val="00A96C1D"/>
    <w:rsid w:val="00AA096E"/>
    <w:rsid w:val="00AA0D2E"/>
    <w:rsid w:val="00AA23D4"/>
    <w:rsid w:val="00AA2629"/>
    <w:rsid w:val="00AC0E37"/>
    <w:rsid w:val="00AC6448"/>
    <w:rsid w:val="00AC7557"/>
    <w:rsid w:val="00AD2051"/>
    <w:rsid w:val="00AD4978"/>
    <w:rsid w:val="00AE1396"/>
    <w:rsid w:val="00AE5D16"/>
    <w:rsid w:val="00AE6736"/>
    <w:rsid w:val="00AF4A77"/>
    <w:rsid w:val="00AF6A2F"/>
    <w:rsid w:val="00B0272F"/>
    <w:rsid w:val="00B1004B"/>
    <w:rsid w:val="00B161FD"/>
    <w:rsid w:val="00B21175"/>
    <w:rsid w:val="00B241FF"/>
    <w:rsid w:val="00B260D1"/>
    <w:rsid w:val="00B26387"/>
    <w:rsid w:val="00B336EA"/>
    <w:rsid w:val="00B35A49"/>
    <w:rsid w:val="00B35F73"/>
    <w:rsid w:val="00B40EA2"/>
    <w:rsid w:val="00B41CEC"/>
    <w:rsid w:val="00B73335"/>
    <w:rsid w:val="00B7535E"/>
    <w:rsid w:val="00B77881"/>
    <w:rsid w:val="00B95582"/>
    <w:rsid w:val="00B96B19"/>
    <w:rsid w:val="00BA076C"/>
    <w:rsid w:val="00BA538A"/>
    <w:rsid w:val="00BA5EBA"/>
    <w:rsid w:val="00BB481D"/>
    <w:rsid w:val="00BB4FD1"/>
    <w:rsid w:val="00BB5038"/>
    <w:rsid w:val="00BE2482"/>
    <w:rsid w:val="00BE5A5F"/>
    <w:rsid w:val="00BE6D9B"/>
    <w:rsid w:val="00BF4804"/>
    <w:rsid w:val="00BF4EE6"/>
    <w:rsid w:val="00C02105"/>
    <w:rsid w:val="00C033C5"/>
    <w:rsid w:val="00C0358C"/>
    <w:rsid w:val="00C0705C"/>
    <w:rsid w:val="00C11392"/>
    <w:rsid w:val="00C2091F"/>
    <w:rsid w:val="00C23334"/>
    <w:rsid w:val="00C24D68"/>
    <w:rsid w:val="00C327B4"/>
    <w:rsid w:val="00C330D1"/>
    <w:rsid w:val="00C42622"/>
    <w:rsid w:val="00C4402E"/>
    <w:rsid w:val="00C53D2F"/>
    <w:rsid w:val="00C57E48"/>
    <w:rsid w:val="00C619B9"/>
    <w:rsid w:val="00C6782A"/>
    <w:rsid w:val="00C67A7F"/>
    <w:rsid w:val="00C74D55"/>
    <w:rsid w:val="00C77C44"/>
    <w:rsid w:val="00C77F56"/>
    <w:rsid w:val="00C846BC"/>
    <w:rsid w:val="00C949B5"/>
    <w:rsid w:val="00C9600C"/>
    <w:rsid w:val="00C964CF"/>
    <w:rsid w:val="00C97F3F"/>
    <w:rsid w:val="00CA0409"/>
    <w:rsid w:val="00CA2386"/>
    <w:rsid w:val="00CA2E64"/>
    <w:rsid w:val="00CA4D7F"/>
    <w:rsid w:val="00CB1E6F"/>
    <w:rsid w:val="00CB4483"/>
    <w:rsid w:val="00CC23B3"/>
    <w:rsid w:val="00CC5711"/>
    <w:rsid w:val="00CD3D25"/>
    <w:rsid w:val="00CD444A"/>
    <w:rsid w:val="00CD5145"/>
    <w:rsid w:val="00CE3259"/>
    <w:rsid w:val="00CF2618"/>
    <w:rsid w:val="00D0269F"/>
    <w:rsid w:val="00D06105"/>
    <w:rsid w:val="00D143D0"/>
    <w:rsid w:val="00D21046"/>
    <w:rsid w:val="00D3175E"/>
    <w:rsid w:val="00D3595C"/>
    <w:rsid w:val="00D36614"/>
    <w:rsid w:val="00D424C6"/>
    <w:rsid w:val="00D5109A"/>
    <w:rsid w:val="00D52A71"/>
    <w:rsid w:val="00D536C8"/>
    <w:rsid w:val="00D576CA"/>
    <w:rsid w:val="00D623B7"/>
    <w:rsid w:val="00D6686F"/>
    <w:rsid w:val="00D673E9"/>
    <w:rsid w:val="00D704C3"/>
    <w:rsid w:val="00D70EB2"/>
    <w:rsid w:val="00D83AC4"/>
    <w:rsid w:val="00D83D6A"/>
    <w:rsid w:val="00D84B85"/>
    <w:rsid w:val="00D91239"/>
    <w:rsid w:val="00D9388D"/>
    <w:rsid w:val="00D96950"/>
    <w:rsid w:val="00DA051D"/>
    <w:rsid w:val="00DA2BB2"/>
    <w:rsid w:val="00DB6B70"/>
    <w:rsid w:val="00DD0E52"/>
    <w:rsid w:val="00DD2C52"/>
    <w:rsid w:val="00DD434D"/>
    <w:rsid w:val="00DE2A47"/>
    <w:rsid w:val="00DE6432"/>
    <w:rsid w:val="00DE6D2B"/>
    <w:rsid w:val="00DF0E94"/>
    <w:rsid w:val="00E0421D"/>
    <w:rsid w:val="00E0425C"/>
    <w:rsid w:val="00E066C3"/>
    <w:rsid w:val="00E14138"/>
    <w:rsid w:val="00E230E2"/>
    <w:rsid w:val="00E26E2F"/>
    <w:rsid w:val="00E313DC"/>
    <w:rsid w:val="00E32EAA"/>
    <w:rsid w:val="00E33B8A"/>
    <w:rsid w:val="00E35303"/>
    <w:rsid w:val="00E3686E"/>
    <w:rsid w:val="00E45BD2"/>
    <w:rsid w:val="00E50F05"/>
    <w:rsid w:val="00E51594"/>
    <w:rsid w:val="00E51E72"/>
    <w:rsid w:val="00E52246"/>
    <w:rsid w:val="00E56606"/>
    <w:rsid w:val="00E61D3E"/>
    <w:rsid w:val="00E63E92"/>
    <w:rsid w:val="00E67370"/>
    <w:rsid w:val="00E6740D"/>
    <w:rsid w:val="00E72A3A"/>
    <w:rsid w:val="00E741E2"/>
    <w:rsid w:val="00E7595A"/>
    <w:rsid w:val="00E77EA1"/>
    <w:rsid w:val="00E81B4B"/>
    <w:rsid w:val="00E85987"/>
    <w:rsid w:val="00E905D2"/>
    <w:rsid w:val="00E9232A"/>
    <w:rsid w:val="00E96637"/>
    <w:rsid w:val="00EA02FA"/>
    <w:rsid w:val="00EA1E1C"/>
    <w:rsid w:val="00EB0904"/>
    <w:rsid w:val="00EB4A75"/>
    <w:rsid w:val="00EB63C9"/>
    <w:rsid w:val="00EC01F2"/>
    <w:rsid w:val="00EC0C16"/>
    <w:rsid w:val="00EC39A7"/>
    <w:rsid w:val="00EC61BA"/>
    <w:rsid w:val="00ED316E"/>
    <w:rsid w:val="00ED3BDA"/>
    <w:rsid w:val="00ED651C"/>
    <w:rsid w:val="00ED6D11"/>
    <w:rsid w:val="00ED7332"/>
    <w:rsid w:val="00ED764C"/>
    <w:rsid w:val="00EF073A"/>
    <w:rsid w:val="00F01468"/>
    <w:rsid w:val="00F11E62"/>
    <w:rsid w:val="00F16B66"/>
    <w:rsid w:val="00F16FD7"/>
    <w:rsid w:val="00F200DB"/>
    <w:rsid w:val="00F24714"/>
    <w:rsid w:val="00F248CA"/>
    <w:rsid w:val="00F249A6"/>
    <w:rsid w:val="00F27690"/>
    <w:rsid w:val="00F506B4"/>
    <w:rsid w:val="00F57C59"/>
    <w:rsid w:val="00F607AD"/>
    <w:rsid w:val="00F63D93"/>
    <w:rsid w:val="00F63EF5"/>
    <w:rsid w:val="00F6452D"/>
    <w:rsid w:val="00F77E88"/>
    <w:rsid w:val="00F81A18"/>
    <w:rsid w:val="00F83678"/>
    <w:rsid w:val="00F94CEF"/>
    <w:rsid w:val="00F95CF7"/>
    <w:rsid w:val="00FA2C02"/>
    <w:rsid w:val="00FA5D58"/>
    <w:rsid w:val="00FA69F6"/>
    <w:rsid w:val="00FA78A2"/>
    <w:rsid w:val="00FB3BC3"/>
    <w:rsid w:val="00FB61AE"/>
    <w:rsid w:val="00FC6A8E"/>
    <w:rsid w:val="00FC75F1"/>
    <w:rsid w:val="00FD08CE"/>
    <w:rsid w:val="00FD1C8C"/>
    <w:rsid w:val="00FD5E3D"/>
    <w:rsid w:val="00FE568E"/>
    <w:rsid w:val="00FE5C46"/>
    <w:rsid w:val="00FE6A22"/>
    <w:rsid w:val="00FF1EB2"/>
    <w:rsid w:val="00FF4D07"/>
    <w:rsid w:val="0226DE9A"/>
    <w:rsid w:val="023ED807"/>
    <w:rsid w:val="02A25428"/>
    <w:rsid w:val="0324B68F"/>
    <w:rsid w:val="04599C36"/>
    <w:rsid w:val="05C26024"/>
    <w:rsid w:val="0750DB92"/>
    <w:rsid w:val="078D1115"/>
    <w:rsid w:val="07C179D5"/>
    <w:rsid w:val="088E5D94"/>
    <w:rsid w:val="08EB55C5"/>
    <w:rsid w:val="090DA435"/>
    <w:rsid w:val="099B50B9"/>
    <w:rsid w:val="09D008F0"/>
    <w:rsid w:val="0A1F4A4A"/>
    <w:rsid w:val="0ABE0D74"/>
    <w:rsid w:val="0ACBC306"/>
    <w:rsid w:val="0B0A883F"/>
    <w:rsid w:val="0C426D40"/>
    <w:rsid w:val="0C553B68"/>
    <w:rsid w:val="0C83AE8C"/>
    <w:rsid w:val="0E9BF22F"/>
    <w:rsid w:val="0EC8C257"/>
    <w:rsid w:val="101F2F0F"/>
    <w:rsid w:val="107B8E58"/>
    <w:rsid w:val="109B062C"/>
    <w:rsid w:val="10A7835F"/>
    <w:rsid w:val="10E8AE10"/>
    <w:rsid w:val="115EB4BB"/>
    <w:rsid w:val="116B5173"/>
    <w:rsid w:val="11A5FDF7"/>
    <w:rsid w:val="1264713B"/>
    <w:rsid w:val="1279427F"/>
    <w:rsid w:val="12C284F4"/>
    <w:rsid w:val="12DD916B"/>
    <w:rsid w:val="130AB841"/>
    <w:rsid w:val="137FA20A"/>
    <w:rsid w:val="13D03897"/>
    <w:rsid w:val="14368D6A"/>
    <w:rsid w:val="1441195C"/>
    <w:rsid w:val="1479E52F"/>
    <w:rsid w:val="149DFA07"/>
    <w:rsid w:val="158DCB83"/>
    <w:rsid w:val="15FFBFF4"/>
    <w:rsid w:val="16643834"/>
    <w:rsid w:val="166786A0"/>
    <w:rsid w:val="166A6F1C"/>
    <w:rsid w:val="166D5FF8"/>
    <w:rsid w:val="16D62CA5"/>
    <w:rsid w:val="17596685"/>
    <w:rsid w:val="184895F1"/>
    <w:rsid w:val="18BA8A62"/>
    <w:rsid w:val="18D255E7"/>
    <w:rsid w:val="191F02A2"/>
    <w:rsid w:val="198C722F"/>
    <w:rsid w:val="1A0A7368"/>
    <w:rsid w:val="1A0E3413"/>
    <w:rsid w:val="1A226CD5"/>
    <w:rsid w:val="1BBA19E9"/>
    <w:rsid w:val="1BCC1E0E"/>
    <w:rsid w:val="1D44720A"/>
    <w:rsid w:val="1DAFFF8F"/>
    <w:rsid w:val="1DDDA38B"/>
    <w:rsid w:val="1F079648"/>
    <w:rsid w:val="1F347060"/>
    <w:rsid w:val="1FACC958"/>
    <w:rsid w:val="1FC19A9C"/>
    <w:rsid w:val="200ADD11"/>
    <w:rsid w:val="20C504CF"/>
    <w:rsid w:val="20C7FA27"/>
    <w:rsid w:val="21B2E8A2"/>
    <w:rsid w:val="21C23D4C"/>
    <w:rsid w:val="21CD58D1"/>
    <w:rsid w:val="22D5F0CF"/>
    <w:rsid w:val="23754864"/>
    <w:rsid w:val="24A5B019"/>
    <w:rsid w:val="24AFC7B3"/>
    <w:rsid w:val="254588C9"/>
    <w:rsid w:val="26675ABF"/>
    <w:rsid w:val="266FC75A"/>
    <w:rsid w:val="268CA2CE"/>
    <w:rsid w:val="277B4113"/>
    <w:rsid w:val="2783E1BC"/>
    <w:rsid w:val="28EA6E01"/>
    <w:rsid w:val="2914762B"/>
    <w:rsid w:val="2A06874A"/>
    <w:rsid w:val="2A8FE5C2"/>
    <w:rsid w:val="2A95A685"/>
    <w:rsid w:val="2AA2F199"/>
    <w:rsid w:val="2B4DFEF7"/>
    <w:rsid w:val="2B7BF063"/>
    <w:rsid w:val="2BB2BF38"/>
    <w:rsid w:val="2BD535E1"/>
    <w:rsid w:val="2C5FBA3C"/>
    <w:rsid w:val="2C75B5BC"/>
    <w:rsid w:val="2E0D5CEC"/>
    <w:rsid w:val="2EE2CD7E"/>
    <w:rsid w:val="301351D9"/>
    <w:rsid w:val="3069D733"/>
    <w:rsid w:val="30FF2746"/>
    <w:rsid w:val="310AC0E1"/>
    <w:rsid w:val="3148B1BC"/>
    <w:rsid w:val="319DC6F6"/>
    <w:rsid w:val="31D5DBF8"/>
    <w:rsid w:val="327BC9EA"/>
    <w:rsid w:val="32DC3B83"/>
    <w:rsid w:val="333237CE"/>
    <w:rsid w:val="33D67EA8"/>
    <w:rsid w:val="35144D00"/>
    <w:rsid w:val="356D89AC"/>
    <w:rsid w:val="36149AFB"/>
    <w:rsid w:val="3620CB96"/>
    <w:rsid w:val="365CCE48"/>
    <w:rsid w:val="36D1B811"/>
    <w:rsid w:val="37CBFB36"/>
    <w:rsid w:val="39965871"/>
    <w:rsid w:val="39BAA35E"/>
    <w:rsid w:val="39CB1F7F"/>
    <w:rsid w:val="3ACE89B2"/>
    <w:rsid w:val="3B1620B0"/>
    <w:rsid w:val="3C3E7E2B"/>
    <w:rsid w:val="3D14A706"/>
    <w:rsid w:val="3DB979CB"/>
    <w:rsid w:val="3DD29695"/>
    <w:rsid w:val="3E04FC7F"/>
    <w:rsid w:val="3EBCB12D"/>
    <w:rsid w:val="3ECA2F63"/>
    <w:rsid w:val="3FA94550"/>
    <w:rsid w:val="4039CA86"/>
    <w:rsid w:val="40968811"/>
    <w:rsid w:val="413C3C88"/>
    <w:rsid w:val="4179B3E6"/>
    <w:rsid w:val="42406C1B"/>
    <w:rsid w:val="428C854C"/>
    <w:rsid w:val="42F724AA"/>
    <w:rsid w:val="4313B0A3"/>
    <w:rsid w:val="432BDCE1"/>
    <w:rsid w:val="4370D3D0"/>
    <w:rsid w:val="4404DB4D"/>
    <w:rsid w:val="44171AD6"/>
    <w:rsid w:val="44545710"/>
    <w:rsid w:val="45278668"/>
    <w:rsid w:val="45327E76"/>
    <w:rsid w:val="462806D6"/>
    <w:rsid w:val="479A1579"/>
    <w:rsid w:val="4828DC57"/>
    <w:rsid w:val="482C4A09"/>
    <w:rsid w:val="483CBD0F"/>
    <w:rsid w:val="492CF3EF"/>
    <w:rsid w:val="4957EDDE"/>
    <w:rsid w:val="49D42BBF"/>
    <w:rsid w:val="49D76E31"/>
    <w:rsid w:val="49FAC7FD"/>
    <w:rsid w:val="4AF3F015"/>
    <w:rsid w:val="4C190DBF"/>
    <w:rsid w:val="4C1E58E5"/>
    <w:rsid w:val="4C3C8408"/>
    <w:rsid w:val="4C668C32"/>
    <w:rsid w:val="4CD4F33B"/>
    <w:rsid w:val="4CDB75FB"/>
    <w:rsid w:val="4D523AD6"/>
    <w:rsid w:val="4E3845BF"/>
    <w:rsid w:val="4E3D2606"/>
    <w:rsid w:val="4EF71BA5"/>
    <w:rsid w:val="4F776128"/>
    <w:rsid w:val="4FCDBB27"/>
    <w:rsid w:val="4FCEDE84"/>
    <w:rsid w:val="507434FE"/>
    <w:rsid w:val="508C2E6B"/>
    <w:rsid w:val="50A0FFAF"/>
    <w:rsid w:val="51AEB44D"/>
    <w:rsid w:val="526CF4C0"/>
    <w:rsid w:val="537E40C6"/>
    <w:rsid w:val="53975D90"/>
    <w:rsid w:val="53AB3E48"/>
    <w:rsid w:val="543BA0F0"/>
    <w:rsid w:val="560ED039"/>
    <w:rsid w:val="56896FEB"/>
    <w:rsid w:val="56BBD5D5"/>
    <w:rsid w:val="574D3E10"/>
    <w:rsid w:val="578CDA1E"/>
    <w:rsid w:val="5900E294"/>
    <w:rsid w:val="591D6E8D"/>
    <w:rsid w:val="5C4319DB"/>
    <w:rsid w:val="5C49F0FE"/>
    <w:rsid w:val="5CA3EC02"/>
    <w:rsid w:val="5D250E4A"/>
    <w:rsid w:val="5F19BF81"/>
    <w:rsid w:val="5F2A6E73"/>
    <w:rsid w:val="5F2D8FF2"/>
    <w:rsid w:val="5FB54CDD"/>
    <w:rsid w:val="5FC2FBDF"/>
    <w:rsid w:val="603AC9FB"/>
    <w:rsid w:val="60D71504"/>
    <w:rsid w:val="6221516C"/>
    <w:rsid w:val="6247C8A6"/>
    <w:rsid w:val="626BC39E"/>
    <w:rsid w:val="63FEC58A"/>
    <w:rsid w:val="6457ADEF"/>
    <w:rsid w:val="64A9D2E8"/>
    <w:rsid w:val="64DBE9C4"/>
    <w:rsid w:val="65D89C6E"/>
    <w:rsid w:val="662DAC6C"/>
    <w:rsid w:val="67301D25"/>
    <w:rsid w:val="6753F9F7"/>
    <w:rsid w:val="676930DD"/>
    <w:rsid w:val="6891E516"/>
    <w:rsid w:val="69268660"/>
    <w:rsid w:val="69C5AB24"/>
    <w:rsid w:val="6A197472"/>
    <w:rsid w:val="6AE1B5CD"/>
    <w:rsid w:val="6B07A7BF"/>
    <w:rsid w:val="6B49DC27"/>
    <w:rsid w:val="6B65B248"/>
    <w:rsid w:val="6BCD227F"/>
    <w:rsid w:val="6BDAEC47"/>
    <w:rsid w:val="6D0B86CD"/>
    <w:rsid w:val="6E0BFBA8"/>
    <w:rsid w:val="6EEAC381"/>
    <w:rsid w:val="6F125B33"/>
    <w:rsid w:val="6F272C77"/>
    <w:rsid w:val="6F31ABB8"/>
    <w:rsid w:val="6F72AF2B"/>
    <w:rsid w:val="6FB8A239"/>
    <w:rsid w:val="7075A992"/>
    <w:rsid w:val="70D2A19B"/>
    <w:rsid w:val="71234733"/>
    <w:rsid w:val="71FCF042"/>
    <w:rsid w:val="7253AEE8"/>
    <w:rsid w:val="7320F48B"/>
    <w:rsid w:val="73DE4472"/>
    <w:rsid w:val="743048AD"/>
    <w:rsid w:val="745038E3"/>
    <w:rsid w:val="74B0A981"/>
    <w:rsid w:val="74FB6988"/>
    <w:rsid w:val="7554C673"/>
    <w:rsid w:val="767628F8"/>
    <w:rsid w:val="7818851E"/>
    <w:rsid w:val="78D306EB"/>
    <w:rsid w:val="79051941"/>
    <w:rsid w:val="79959E77"/>
    <w:rsid w:val="79BC3772"/>
    <w:rsid w:val="79F25C02"/>
    <w:rsid w:val="7A52E2CB"/>
    <w:rsid w:val="7ADEF025"/>
    <w:rsid w:val="7B718FA3"/>
    <w:rsid w:val="7BE25A58"/>
    <w:rsid w:val="7CB8C709"/>
    <w:rsid w:val="7D9C2D66"/>
    <w:rsid w:val="7E3AB540"/>
    <w:rsid w:val="7E90A4B4"/>
    <w:rsid w:val="7F483DB7"/>
    <w:rsid w:val="7F4E523F"/>
    <w:rsid w:val="7FC1873B"/>
    <w:rsid w:val="7FC9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DAFAAE"/>
  <w15:chartTrackingRefBased/>
  <w15:docId w15:val="{A29D8E55-773A-45A7-B5D0-B6FE141C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63EF5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F63EF5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63EF5"/>
  </w:style>
  <w:style w:type="paragraph" w:styleId="Footer">
    <w:name w:val="footer"/>
    <w:basedOn w:val="Normal"/>
    <w:link w:val="FooterChar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63EF5"/>
  </w:style>
  <w:style w:type="table" w:styleId="TableGrid">
    <w:name w:val="Table Grid"/>
    <w:basedOn w:val="TableNormal"/>
    <w:uiPriority w:val="39"/>
    <w:rsid w:val="00F63E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5106BF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194DDE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63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286A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6A2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D5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5BB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D5B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BB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D5BBC"/>
    <w:rPr>
      <w:b/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C6C"/>
    <w:pPr>
      <w:numPr>
        <w:ilvl w:val="1"/>
      </w:numPr>
    </w:pPr>
    <w:rPr>
      <w:rFonts w:ascii="Times New Roman" w:hAnsi="Times New Roman"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120C6C"/>
    <w:rPr>
      <w:rFonts w:ascii="Times New Roman" w:hAnsi="Times New Roman"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120C6C"/>
    <w:pPr>
      <w:spacing w:after="0" w:line="240" w:lineRule="auto"/>
    </w:pPr>
    <w:rPr>
      <w:rFonts w:ascii="Times New Roman" w:hAnsi="Times New Roman"/>
    </w:rPr>
  </w:style>
  <w:style w:type="character" w:styleId="normaltextrun" w:customStyle="1">
    <w:name w:val="normaltextrun"/>
    <w:basedOn w:val="DefaultParagraphFont"/>
    <w:rsid w:val="00120C6C"/>
  </w:style>
  <w:style w:type="character" w:styleId="eop" w:customStyle="1">
    <w:name w:val="eop"/>
    <w:basedOn w:val="DefaultParagraphFont"/>
    <w:rsid w:val="00120C6C"/>
  </w:style>
  <w:style w:type="paragraph" w:styleId="HTMLPreformatted">
    <w:name w:val="HTML Preformatted"/>
    <w:basedOn w:val="Normal"/>
    <w:link w:val="HTMLPreformattedChar"/>
    <w:uiPriority w:val="99"/>
    <w:unhideWhenUsed/>
    <w:rsid w:val="00120C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rsid w:val="00120C6C"/>
    <w:rPr>
      <w:rFonts w:ascii="Courier New" w:hAnsi="Courier New" w:eastAsia="Times New Roman" w:cs="Courier New"/>
      <w:sz w:val="20"/>
      <w:szCs w:val="20"/>
    </w:rPr>
  </w:style>
  <w:style w:type="character" w:styleId="Ingen" w:customStyle="1">
    <w:name w:val="Ingen"/>
    <w:rsid w:val="00120C6C"/>
  </w:style>
  <w:style w:type="character" w:styleId="Hyperlink2" w:customStyle="1">
    <w:name w:val="Hyperlink.2"/>
    <w:basedOn w:val="Ingen"/>
    <w:rsid w:val="00120C6C"/>
    <w:rPr>
      <w:rFonts w:ascii="Times New Roman" w:hAnsi="Times New Roman" w:eastAsia="Times New Roman" w:cs="Times New Roman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1C0F4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C0F44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21151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B5C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https://theyouthhouse.org/support-grants" TargetMode="External" Id="Rc9553fbaf36b4b87" /><Relationship Type="http://schemas.openxmlformats.org/officeDocument/2006/relationships/glossaryDocument" Target="glossary/document.xml" Id="Rd17dbecaf3a0418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6b3da-214d-47f9-9738-0ab412ada9f8}"/>
      </w:docPartPr>
      <w:docPartBody>
        <w:p w14:paraId="31403D3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559C32A6ACF44DA16E87BC538C9577" ma:contentTypeVersion="13" ma:contentTypeDescription="Create a new document." ma:contentTypeScope="" ma:versionID="6844bb8d6dd19afd339fd107b7413bd2">
  <xsd:schema xmlns:xsd="http://www.w3.org/2001/XMLSchema" xmlns:xs="http://www.w3.org/2001/XMLSchema" xmlns:p="http://schemas.microsoft.com/office/2006/metadata/properties" xmlns:ns2="0fbde51b-441e-4459-b7c4-0e52e7d37581" xmlns:ns3="e66c762a-0a4b-4eb6-b67e-9f011ef4a387" targetNamespace="http://schemas.microsoft.com/office/2006/metadata/properties" ma:root="true" ma:fieldsID="dc1ffbc8b9fc28b4f63e882b9e728dea" ns2:_="" ns3:_="">
    <xsd:import namespace="0fbde51b-441e-4459-b7c4-0e52e7d37581"/>
    <xsd:import namespace="e66c762a-0a4b-4eb6-b67e-9f011ef4a3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de51b-441e-4459-b7c4-0e52e7d37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c762a-0a4b-4eb6-b67e-9f011ef4a3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0A2A88-F8E6-4DC0-964F-C298FE75FA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de51b-441e-4459-b7c4-0e52e7d37581"/>
    <ds:schemaRef ds:uri="e66c762a-0a4b-4eb6-b67e-9f011ef4a3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00D23E-6E46-4F25-8163-65A3E1BF95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gna Ólafsdóttir Raun</dc:creator>
  <keywords/>
  <dc:description/>
  <lastModifiedBy>Yurii Veselskyi</lastModifiedBy>
  <revision>15</revision>
  <dcterms:created xsi:type="dcterms:W3CDTF">2022-04-07T10:28:00.0000000Z</dcterms:created>
  <dcterms:modified xsi:type="dcterms:W3CDTF">2022-04-08T10:36:12.91888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559C32A6ACF44DA16E87BC538C9577</vt:lpwstr>
  </property>
</Properties>
</file>